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6C6B" w:rsidRDefault="00A50E64">
      <w:pPr>
        <w:rPr>
          <w:noProof/>
          <w:lang w:val="el-GR" w:eastAsia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09EC2E" wp14:editId="74B63E9B">
                <wp:simplePos x="0" y="0"/>
                <wp:positionH relativeFrom="column">
                  <wp:posOffset>201131</wp:posOffset>
                </wp:positionH>
                <wp:positionV relativeFrom="paragraph">
                  <wp:posOffset>2932901</wp:posOffset>
                </wp:positionV>
                <wp:extent cx="3887788" cy="1676400"/>
                <wp:effectExtent l="0" t="0" r="0" b="0"/>
                <wp:wrapNone/>
                <wp:docPr id="17101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7788" cy="1676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17968" w:rsidRPr="00A50E64" w:rsidRDefault="00417968" w:rsidP="00417968">
                            <w:pPr>
                              <w:pStyle w:val="Web"/>
                              <w:spacing w:before="336" w:beforeAutospacing="0" w:after="0" w:afterAutospacing="0"/>
                              <w:textAlignment w:val="baseline"/>
                              <w:rPr>
                                <w:sz w:val="14"/>
                              </w:rPr>
                            </w:pPr>
                            <w:r w:rsidRPr="00A50E64">
                              <w:rPr>
                                <w:rFonts w:ascii="Arial" w:hAnsi="Arial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56"/>
                              </w:rPr>
                              <w:t xml:space="preserve">Αν </w:t>
                            </w:r>
                            <w:proofErr w:type="spellStart"/>
                            <w:r w:rsidRPr="00A50E64">
                              <w:rPr>
                                <w:rFonts w:ascii="Arial" w:hAnsi="Arial" w:cstheme="minorBidi"/>
                                <w:color w:val="000000" w:themeColor="text1"/>
                                <w:kern w:val="24"/>
                                <w:sz w:val="28"/>
                                <w:szCs w:val="48"/>
                              </w:rPr>
                              <w:t>συνθήκη_ισχύει</w:t>
                            </w:r>
                            <w:proofErr w:type="spellEnd"/>
                            <w:r w:rsidRPr="00A50E64">
                              <w:rPr>
                                <w:rFonts w:ascii="Arial" w:hAnsi="Arial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56"/>
                              </w:rPr>
                              <w:t xml:space="preserve"> τότε</w:t>
                            </w:r>
                            <w:r w:rsidRPr="00A50E64">
                              <w:rPr>
                                <w:rFonts w:ascii="Arial" w:hAnsi="Arial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56"/>
                              </w:rPr>
                              <w:br/>
                            </w:r>
                            <w:r w:rsidRPr="00A50E64">
                              <w:rPr>
                                <w:rFonts w:ascii="Arial" w:hAnsi="Arial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48"/>
                              </w:rPr>
                              <w:t xml:space="preserve">      </w:t>
                            </w:r>
                            <w:r w:rsidRPr="00A50E64">
                              <w:rPr>
                                <w:rFonts w:ascii="Arial" w:hAnsi="Arial" w:cstheme="minorBidi"/>
                                <w:color w:val="000000" w:themeColor="text1"/>
                                <w:kern w:val="24"/>
                                <w:sz w:val="28"/>
                                <w:szCs w:val="48"/>
                              </w:rPr>
                              <w:t>εντολές</w:t>
                            </w:r>
                            <w:r w:rsidRPr="00A50E64">
                              <w:rPr>
                                <w:rFonts w:ascii="Arial" w:hAnsi="Arial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48"/>
                              </w:rPr>
                              <w:br/>
                              <w:t xml:space="preserve">      .............</w:t>
                            </w:r>
                            <w:r w:rsidRPr="00A50E64">
                              <w:rPr>
                                <w:rFonts w:ascii="Arial" w:hAnsi="Arial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48"/>
                              </w:rPr>
                              <w:br/>
                            </w:r>
                            <w:proofErr w:type="spellStart"/>
                            <w:r w:rsidRPr="00A50E64">
                              <w:rPr>
                                <w:rFonts w:ascii="Arial" w:hAnsi="Arial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56"/>
                              </w:rPr>
                              <w:t>Τέλος_Αν</w:t>
                            </w:r>
                            <w:proofErr w:type="spellEnd"/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109EC2E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15.85pt;margin-top:230.95pt;width:306.15pt;height:13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" filled="f" fillcolor="#5b9bd5 [3204]" stroked="f" strokecolor="black [3213]">
                <v:shadow color="#e7e6e6 [3214]"/>
                <v:textbox style="mso-fit-shape-to-text:t">
                  <w:txbxContent>
                    <w:p w:rsidR="00417968" w:rsidRPr="00A50E64" w:rsidRDefault="00417968" w:rsidP="00417968">
                      <w:pPr>
                        <w:pStyle w:val="Web"/>
                        <w:spacing w:before="336" w:beforeAutospacing="0" w:after="0" w:afterAutospacing="0"/>
                        <w:textAlignment w:val="baseline"/>
                        <w:rPr>
                          <w:sz w:val="14"/>
                        </w:rPr>
                      </w:pPr>
                      <w:r w:rsidRPr="00A50E64">
                        <w:rPr>
                          <w:rFonts w:ascii="Arial" w:hAnsi="Arial" w:cstheme="minorBidi"/>
                          <w:b/>
                          <w:bCs/>
                          <w:color w:val="000000" w:themeColor="text1"/>
                          <w:kern w:val="24"/>
                          <w:sz w:val="36"/>
                          <w:szCs w:val="56"/>
                        </w:rPr>
                        <w:t xml:space="preserve">Αν </w:t>
                      </w:r>
                      <w:proofErr w:type="spellStart"/>
                      <w:r w:rsidRPr="00A50E64">
                        <w:rPr>
                          <w:rFonts w:ascii="Arial" w:hAnsi="Arial" w:cstheme="minorBidi"/>
                          <w:color w:val="000000" w:themeColor="text1"/>
                          <w:kern w:val="24"/>
                          <w:sz w:val="28"/>
                          <w:szCs w:val="48"/>
                        </w:rPr>
                        <w:t>συνθήκη_ισχύει</w:t>
                      </w:r>
                      <w:proofErr w:type="spellEnd"/>
                      <w:r w:rsidRPr="00A50E64">
                        <w:rPr>
                          <w:rFonts w:ascii="Arial" w:hAnsi="Arial" w:cstheme="minorBidi"/>
                          <w:b/>
                          <w:bCs/>
                          <w:color w:val="000000" w:themeColor="text1"/>
                          <w:kern w:val="24"/>
                          <w:sz w:val="36"/>
                          <w:szCs w:val="56"/>
                        </w:rPr>
                        <w:t xml:space="preserve"> τότε</w:t>
                      </w:r>
                      <w:r w:rsidRPr="00A50E64">
                        <w:rPr>
                          <w:rFonts w:ascii="Arial" w:hAnsi="Arial" w:cstheme="minorBidi"/>
                          <w:b/>
                          <w:bCs/>
                          <w:color w:val="000000" w:themeColor="text1"/>
                          <w:kern w:val="24"/>
                          <w:sz w:val="36"/>
                          <w:szCs w:val="56"/>
                        </w:rPr>
                        <w:br/>
                      </w:r>
                      <w:r w:rsidRPr="00A50E64">
                        <w:rPr>
                          <w:rFonts w:ascii="Arial" w:hAnsi="Arial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48"/>
                        </w:rPr>
                        <w:t xml:space="preserve">      </w:t>
                      </w:r>
                      <w:r w:rsidRPr="00A50E64">
                        <w:rPr>
                          <w:rFonts w:ascii="Arial" w:hAnsi="Arial" w:cstheme="minorBidi"/>
                          <w:color w:val="000000" w:themeColor="text1"/>
                          <w:kern w:val="24"/>
                          <w:sz w:val="28"/>
                          <w:szCs w:val="48"/>
                        </w:rPr>
                        <w:t>εντολές</w:t>
                      </w:r>
                      <w:r w:rsidRPr="00A50E64">
                        <w:rPr>
                          <w:rFonts w:ascii="Arial" w:hAnsi="Arial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48"/>
                        </w:rPr>
                        <w:br/>
                        <w:t xml:space="preserve">      .............</w:t>
                      </w:r>
                      <w:r w:rsidRPr="00A50E64">
                        <w:rPr>
                          <w:rFonts w:ascii="Arial" w:hAnsi="Arial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48"/>
                        </w:rPr>
                        <w:br/>
                      </w:r>
                      <w:proofErr w:type="spellStart"/>
                      <w:r w:rsidRPr="00A50E64">
                        <w:rPr>
                          <w:rFonts w:ascii="Arial" w:hAnsi="Arial" w:cstheme="minorBidi"/>
                          <w:b/>
                          <w:bCs/>
                          <w:color w:val="000000" w:themeColor="text1"/>
                          <w:kern w:val="24"/>
                          <w:sz w:val="36"/>
                          <w:szCs w:val="56"/>
                        </w:rPr>
                        <w:t>Τέλος_Αν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A58D6" w:rsidRPr="00EA58D6">
        <w:rPr>
          <w:noProof/>
          <w:lang w:val="el-GR" w:eastAsia="el-GR"/>
        </w:rPr>
        <w:drawing>
          <wp:inline distT="0" distB="0" distL="0" distR="0">
            <wp:extent cx="4837430" cy="3026369"/>
            <wp:effectExtent l="0" t="0" r="1270" b="3175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2054" cy="3029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58D6" w:rsidRPr="00EA58D6">
        <w:rPr>
          <w:noProof/>
          <w:lang w:val="el-GR" w:eastAsia="el-GR"/>
        </w:rPr>
        <w:t xml:space="preserve"> </w:t>
      </w:r>
    </w:p>
    <w:p w:rsidR="00417968" w:rsidRDefault="00417968">
      <w:pPr>
        <w:rPr>
          <w:noProof/>
          <w:lang w:val="el-GR" w:eastAsia="el-GR"/>
        </w:rPr>
      </w:pPr>
    </w:p>
    <w:p w:rsidR="00BC1FED" w:rsidRDefault="00BC1FED" w:rsidP="00BC1FED">
      <w:pPr>
        <w:spacing w:after="0" w:line="240" w:lineRule="auto"/>
        <w:textAlignment w:val="baseline"/>
        <w:rPr>
          <w:rFonts w:ascii="Arial" w:eastAsiaTheme="minorEastAsia" w:hAnsi="Arial"/>
          <w:b/>
          <w:bCs/>
          <w:i/>
          <w:iCs/>
          <w:color w:val="000000" w:themeColor="text1"/>
          <w:kern w:val="24"/>
          <w:sz w:val="36"/>
          <w:szCs w:val="36"/>
          <w:lang w:val="el-GR" w:eastAsia="el-GR"/>
        </w:rPr>
      </w:pPr>
    </w:p>
    <w:p w:rsidR="00BC1FED" w:rsidRDefault="00BC1FED" w:rsidP="00BC1FED">
      <w:pPr>
        <w:spacing w:after="0" w:line="240" w:lineRule="auto"/>
        <w:textAlignment w:val="baseline"/>
        <w:rPr>
          <w:rFonts w:ascii="Arial" w:eastAsiaTheme="minorEastAsia" w:hAnsi="Arial"/>
          <w:b/>
          <w:bCs/>
          <w:i/>
          <w:iCs/>
          <w:color w:val="000000" w:themeColor="text1"/>
          <w:kern w:val="24"/>
          <w:sz w:val="36"/>
          <w:szCs w:val="36"/>
          <w:lang w:val="el-GR" w:eastAsia="el-GR"/>
        </w:rPr>
      </w:pPr>
    </w:p>
    <w:p w:rsidR="00BC1FED" w:rsidRDefault="00BC1FED" w:rsidP="00BC1FED">
      <w:pPr>
        <w:spacing w:after="0" w:line="240" w:lineRule="auto"/>
        <w:textAlignment w:val="baseline"/>
        <w:rPr>
          <w:rFonts w:ascii="Arial" w:eastAsiaTheme="minorEastAsia" w:hAnsi="Arial"/>
          <w:b/>
          <w:bCs/>
          <w:i/>
          <w:iCs/>
          <w:color w:val="000000" w:themeColor="text1"/>
          <w:kern w:val="24"/>
          <w:sz w:val="36"/>
          <w:szCs w:val="36"/>
          <w:lang w:val="el-GR" w:eastAsia="el-GR"/>
        </w:rPr>
      </w:pPr>
    </w:p>
    <w:p w:rsidR="00BC1FED" w:rsidRDefault="00A50E64" w:rsidP="00BC1FED">
      <w:pPr>
        <w:spacing w:after="0" w:line="240" w:lineRule="auto"/>
        <w:textAlignment w:val="baseline"/>
        <w:rPr>
          <w:rFonts w:ascii="Arial" w:eastAsiaTheme="minorEastAsia" w:hAnsi="Arial"/>
          <w:b/>
          <w:bCs/>
          <w:i/>
          <w:iCs/>
          <w:color w:val="000000" w:themeColor="text1"/>
          <w:kern w:val="24"/>
          <w:sz w:val="36"/>
          <w:szCs w:val="36"/>
          <w:lang w:val="el-GR" w:eastAsia="el-GR"/>
        </w:rPr>
      </w:pPr>
      <w:r>
        <w:rPr>
          <w:rFonts w:ascii="Arial" w:eastAsiaTheme="minorEastAsia" w:hAnsi="Arial"/>
          <w:b/>
          <w:bCs/>
          <w:i/>
          <w:iCs/>
          <w:noProof/>
          <w:color w:val="000000" w:themeColor="text1"/>
          <w:kern w:val="24"/>
          <w:sz w:val="36"/>
          <w:szCs w:val="36"/>
          <w:lang w:val="el-GR" w:eastAsia="el-GR"/>
        </w:rPr>
        <w:drawing>
          <wp:anchor distT="0" distB="0" distL="114300" distR="114300" simplePos="0" relativeHeight="251657215" behindDoc="0" locked="0" layoutInCell="1" allowOverlap="1" wp14:anchorId="5CA0E846" wp14:editId="23FB9AA0">
            <wp:simplePos x="0" y="0"/>
            <wp:positionH relativeFrom="column">
              <wp:posOffset>0</wp:posOffset>
            </wp:positionH>
            <wp:positionV relativeFrom="page">
              <wp:posOffset>5199994</wp:posOffset>
            </wp:positionV>
            <wp:extent cx="3237230" cy="3215005"/>
            <wp:effectExtent l="0" t="0" r="1270" b="4445"/>
            <wp:wrapSquare wrapText="bothSides"/>
            <wp:docPr id="8" name="Εικόνα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230" cy="3215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C1FED" w:rsidRPr="00BC1FED" w:rsidRDefault="00A50E64" w:rsidP="00A50E64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>
        <w:rPr>
          <w:rFonts w:ascii="Arial" w:eastAsiaTheme="minorEastAsia" w:hAnsi="Arial"/>
          <w:b/>
          <w:bCs/>
          <w:i/>
          <w:iCs/>
          <w:noProof/>
          <w:color w:val="000000" w:themeColor="text1"/>
          <w:kern w:val="24"/>
          <w:sz w:val="36"/>
          <w:szCs w:val="36"/>
          <w:lang w:val="el-GR" w:eastAsia="el-G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07652</wp:posOffset>
                </wp:positionH>
                <wp:positionV relativeFrom="paragraph">
                  <wp:posOffset>104099</wp:posOffset>
                </wp:positionV>
                <wp:extent cx="1875995" cy="584036"/>
                <wp:effectExtent l="0" t="0" r="10160" b="26035"/>
                <wp:wrapNone/>
                <wp:docPr id="10" name="Πλαίσιο κειμένου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5995" cy="5840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C1FED" w:rsidRPr="00BC1FED" w:rsidRDefault="00BC1FED" w:rsidP="00BC1FED">
                            <w:pPr>
                              <w:shd w:val="clear" w:color="auto" w:fill="000000" w:themeFill="text1"/>
                              <w:spacing w:after="0" w:line="240" w:lineRule="auto"/>
                              <w:rPr>
                                <w:rFonts w:ascii="Arial Rounded MT Bold" w:hAnsi="Arial Rounded MT Bold"/>
                                <w:color w:val="FFFFFF" w:themeColor="background1"/>
                                <w:lang w:val="en-US"/>
                              </w:rPr>
                            </w:pPr>
                            <w:r w:rsidRPr="00BC1FED">
                              <w:rPr>
                                <w:rFonts w:ascii="Arial Rounded MT Bold" w:hAnsi="Arial Rounded MT Bold"/>
                                <w:color w:val="FFFFFF" w:themeColor="background1"/>
                                <w:lang w:val="en-US"/>
                              </w:rPr>
                              <w:t>X1=5</w:t>
                            </w:r>
                          </w:p>
                          <w:p w:rsidR="00BC1FED" w:rsidRPr="00BC1FED" w:rsidRDefault="00BC1FED" w:rsidP="00BC1FED">
                            <w:pPr>
                              <w:shd w:val="clear" w:color="auto" w:fill="000000" w:themeFill="text1"/>
                              <w:spacing w:after="0" w:line="240" w:lineRule="auto"/>
                              <w:rPr>
                                <w:rFonts w:ascii="Arial Rounded MT Bold" w:hAnsi="Arial Rounded MT Bold"/>
                                <w:color w:val="FFFFFF" w:themeColor="background1"/>
                                <w:lang w:val="en-US"/>
                              </w:rPr>
                            </w:pPr>
                            <w:r w:rsidRPr="00BC1FED">
                              <w:rPr>
                                <w:rFonts w:ascii="Arial Rounded MT Bold" w:hAnsi="Arial Rounded MT Bold"/>
                                <w:color w:val="FFFFFF" w:themeColor="background1"/>
                                <w:lang w:val="en-US"/>
                              </w:rPr>
                              <w:t>X2=7</w:t>
                            </w:r>
                          </w:p>
                          <w:p w:rsidR="00BC1FED" w:rsidRPr="00BC1FED" w:rsidRDefault="00BC1FED" w:rsidP="00BC1FED">
                            <w:pPr>
                              <w:shd w:val="clear" w:color="auto" w:fill="000000" w:themeFill="text1"/>
                              <w:spacing w:after="0" w:line="240" w:lineRule="auto"/>
                              <w:rPr>
                                <w:rFonts w:ascii="Arial Rounded MT Bold" w:hAnsi="Arial Rounded MT Bold"/>
                                <w:color w:val="FFFFFF" w:themeColor="background1"/>
                                <w:lang w:val="en-US"/>
                              </w:rPr>
                            </w:pPr>
                            <w:r w:rsidRPr="00BC1FED">
                              <w:rPr>
                                <w:rFonts w:ascii="Arial Rounded MT Bold" w:hAnsi="Arial Rounded MT Bold"/>
                                <w:color w:val="FFFFFF" w:themeColor="background1"/>
                                <w:lang w:val="en-US"/>
                              </w:rPr>
                              <w:t>X3=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Πλαίσιο κειμένου 10" o:spid="_x0000_s1027" type="#_x0000_t202" style="position:absolute;margin-left:39.95pt;margin-top:8.2pt;width:147.7pt;height:4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" fillcolor="white [3201]" strokeweight=".5pt">
                <v:textbox>
                  <w:txbxContent>
                    <w:p w:rsidR="00BC1FED" w:rsidRPr="00BC1FED" w:rsidRDefault="00BC1FED" w:rsidP="00BC1FED">
                      <w:pPr>
                        <w:shd w:val="clear" w:color="auto" w:fill="000000" w:themeFill="text1"/>
                        <w:spacing w:after="0" w:line="240" w:lineRule="auto"/>
                        <w:rPr>
                          <w:rFonts w:ascii="Arial Rounded MT Bold" w:hAnsi="Arial Rounded MT Bold"/>
                          <w:color w:val="FFFFFF" w:themeColor="background1"/>
                          <w:lang w:val="en-US"/>
                        </w:rPr>
                      </w:pPr>
                      <w:r w:rsidRPr="00BC1FED">
                        <w:rPr>
                          <w:rFonts w:ascii="Arial Rounded MT Bold" w:hAnsi="Arial Rounded MT Bold"/>
                          <w:color w:val="FFFFFF" w:themeColor="background1"/>
                          <w:lang w:val="en-US"/>
                        </w:rPr>
                        <w:t>X1=5</w:t>
                      </w:r>
                    </w:p>
                    <w:p w:rsidR="00BC1FED" w:rsidRPr="00BC1FED" w:rsidRDefault="00BC1FED" w:rsidP="00BC1FED">
                      <w:pPr>
                        <w:shd w:val="clear" w:color="auto" w:fill="000000" w:themeFill="text1"/>
                        <w:spacing w:after="0" w:line="240" w:lineRule="auto"/>
                        <w:rPr>
                          <w:rFonts w:ascii="Arial Rounded MT Bold" w:hAnsi="Arial Rounded MT Bold"/>
                          <w:color w:val="FFFFFF" w:themeColor="background1"/>
                          <w:lang w:val="en-US"/>
                        </w:rPr>
                      </w:pPr>
                      <w:r w:rsidRPr="00BC1FED">
                        <w:rPr>
                          <w:rFonts w:ascii="Arial Rounded MT Bold" w:hAnsi="Arial Rounded MT Bold"/>
                          <w:color w:val="FFFFFF" w:themeColor="background1"/>
                          <w:lang w:val="en-US"/>
                        </w:rPr>
                        <w:t>X2=7</w:t>
                      </w:r>
                    </w:p>
                    <w:p w:rsidR="00BC1FED" w:rsidRPr="00BC1FED" w:rsidRDefault="00BC1FED" w:rsidP="00BC1FED">
                      <w:pPr>
                        <w:shd w:val="clear" w:color="auto" w:fill="000000" w:themeFill="text1"/>
                        <w:spacing w:after="0" w:line="240" w:lineRule="auto"/>
                        <w:rPr>
                          <w:rFonts w:ascii="Arial Rounded MT Bold" w:hAnsi="Arial Rounded MT Bold"/>
                          <w:color w:val="FFFFFF" w:themeColor="background1"/>
                          <w:lang w:val="en-US"/>
                        </w:rPr>
                      </w:pPr>
                      <w:r w:rsidRPr="00BC1FED">
                        <w:rPr>
                          <w:rFonts w:ascii="Arial Rounded MT Bold" w:hAnsi="Arial Rounded MT Bold"/>
                          <w:color w:val="FFFFFF" w:themeColor="background1"/>
                          <w:lang w:val="en-US"/>
                        </w:rPr>
                        <w:t>X3=6</w:t>
                      </w:r>
                    </w:p>
                  </w:txbxContent>
                </v:textbox>
              </v:shape>
            </w:pict>
          </mc:Fallback>
        </mc:AlternateContent>
      </w:r>
      <w:r w:rsidR="00BC1FED" w:rsidRPr="00BC1FED">
        <w:rPr>
          <w:rFonts w:ascii="Arial" w:eastAsiaTheme="minorEastAsia" w:hAnsi="Arial"/>
          <w:b/>
          <w:bCs/>
          <w:i/>
          <w:iCs/>
          <w:color w:val="000000" w:themeColor="text1"/>
          <w:kern w:val="24"/>
          <w:szCs w:val="36"/>
          <w:lang w:val="el-GR" w:eastAsia="el-GR"/>
        </w:rPr>
        <w:t>Αλγόριθμος</w:t>
      </w:r>
      <w:r w:rsidR="00BC1FED"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 xml:space="preserve"> </w:t>
      </w:r>
      <w:r w:rsidR="00BC1FED" w:rsidRPr="00BC1FED">
        <w:rPr>
          <w:rFonts w:ascii="Arial" w:eastAsiaTheme="minorEastAsia" w:hAnsi="Arial"/>
          <w:i/>
          <w:iCs/>
          <w:color w:val="000000" w:themeColor="text1"/>
          <w:kern w:val="24"/>
          <w:szCs w:val="36"/>
          <w:lang w:val="el-GR" w:eastAsia="el-GR"/>
        </w:rPr>
        <w:t>αποτελέσματα</w:t>
      </w:r>
    </w:p>
    <w:p w:rsidR="00BC1FED" w:rsidRPr="00BC1FED" w:rsidRDefault="00BC1FED" w:rsidP="00BC1FED">
      <w:pPr>
        <w:spacing w:after="0" w:line="240" w:lineRule="auto"/>
        <w:textAlignment w:val="baseline"/>
        <w:rPr>
          <w:rFonts w:ascii="Arial" w:eastAsiaTheme="minorEastAsia" w:hAnsi="Arial"/>
          <w:bCs/>
          <w:iCs/>
          <w:color w:val="000000" w:themeColor="text1"/>
          <w:kern w:val="24"/>
          <w:szCs w:val="36"/>
          <w:lang w:val="en-US" w:eastAsia="el-GR"/>
        </w:rPr>
      </w:pPr>
      <w:r w:rsidRPr="00BC1FED">
        <w:rPr>
          <w:rFonts w:ascii="Arial" w:eastAsiaTheme="minorEastAsia" w:hAnsi="Arial"/>
          <w:b/>
          <w:bCs/>
          <w:i/>
          <w:iCs/>
          <w:color w:val="000000" w:themeColor="text1"/>
          <w:kern w:val="24"/>
          <w:szCs w:val="36"/>
          <w:lang w:val="el-GR" w:eastAsia="el-GR"/>
        </w:rPr>
        <w:t xml:space="preserve">     </w:t>
      </w:r>
      <w:r w:rsidRPr="00BC1FED">
        <w:rPr>
          <w:rFonts w:ascii="Arial" w:eastAsiaTheme="minorEastAsia" w:hAnsi="Arial"/>
          <w:bCs/>
          <w:iCs/>
          <w:color w:val="000000" w:themeColor="text1"/>
          <w:kern w:val="24"/>
          <w:szCs w:val="36"/>
          <w:lang w:val="en-US" w:eastAsia="el-GR"/>
        </w:rPr>
        <w:t>X1=</w:t>
      </w:r>
      <w:r w:rsidR="00705D26">
        <w:rPr>
          <w:rFonts w:ascii="Arial" w:eastAsiaTheme="minorEastAsia" w:hAnsi="Arial"/>
          <w:bCs/>
          <w:iCs/>
          <w:color w:val="000000" w:themeColor="text1"/>
          <w:kern w:val="24"/>
          <w:szCs w:val="36"/>
          <w:lang w:val="el-GR" w:eastAsia="el-GR"/>
        </w:rPr>
        <w:t>15</w:t>
      </w:r>
      <w:r w:rsidR="00A50E64" w:rsidRPr="00A50E64">
        <w:rPr>
          <w:rFonts w:ascii="Arial" w:eastAsiaTheme="minorEastAsia" w:hAnsi="Arial"/>
          <w:b/>
          <w:bCs/>
          <w:i/>
          <w:iCs/>
          <w:noProof/>
          <w:color w:val="000000" w:themeColor="text1"/>
          <w:kern w:val="24"/>
          <w:sz w:val="36"/>
          <w:szCs w:val="36"/>
          <w:lang w:val="el-GR" w:eastAsia="el-GR"/>
        </w:rPr>
        <w:t xml:space="preserve"> </w:t>
      </w:r>
    </w:p>
    <w:p w:rsidR="00BC1FED" w:rsidRPr="00BC1FED" w:rsidRDefault="00BC1FED" w:rsidP="00BC1FED">
      <w:pPr>
        <w:spacing w:after="0" w:line="240" w:lineRule="auto"/>
        <w:textAlignment w:val="baseline"/>
        <w:rPr>
          <w:rFonts w:ascii="Arial" w:eastAsiaTheme="minorEastAsia" w:hAnsi="Arial"/>
          <w:bCs/>
          <w:iCs/>
          <w:color w:val="000000" w:themeColor="text1"/>
          <w:kern w:val="24"/>
          <w:szCs w:val="36"/>
          <w:lang w:val="en-US" w:eastAsia="el-GR"/>
        </w:rPr>
      </w:pPr>
      <w:r w:rsidRPr="00BC1FED">
        <w:rPr>
          <w:rFonts w:ascii="Arial" w:eastAsiaTheme="minorEastAsia" w:hAnsi="Arial"/>
          <w:bCs/>
          <w:iCs/>
          <w:color w:val="000000" w:themeColor="text1"/>
          <w:kern w:val="24"/>
          <w:szCs w:val="36"/>
          <w:lang w:val="en-US" w:eastAsia="el-GR"/>
        </w:rPr>
        <w:t xml:space="preserve">     X2=</w:t>
      </w:r>
      <w:r w:rsidR="00705D26">
        <w:rPr>
          <w:rFonts w:ascii="Arial" w:eastAsiaTheme="minorEastAsia" w:hAnsi="Arial"/>
          <w:bCs/>
          <w:iCs/>
          <w:color w:val="000000" w:themeColor="text1"/>
          <w:kern w:val="24"/>
          <w:szCs w:val="36"/>
          <w:lang w:val="el-GR" w:eastAsia="el-GR"/>
        </w:rPr>
        <w:t>13</w:t>
      </w:r>
    </w:p>
    <w:p w:rsidR="00BC1FED" w:rsidRPr="00BC1FED" w:rsidRDefault="00BC1FED" w:rsidP="00BC1FED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BC1FED">
        <w:rPr>
          <w:rFonts w:ascii="Arial" w:eastAsiaTheme="minorEastAsia" w:hAnsi="Arial"/>
          <w:bCs/>
          <w:iCs/>
          <w:color w:val="000000" w:themeColor="text1"/>
          <w:kern w:val="24"/>
          <w:szCs w:val="36"/>
          <w:lang w:val="en-US" w:eastAsia="el-GR"/>
        </w:rPr>
        <w:t xml:space="preserve">    X3=</w:t>
      </w:r>
      <w:r w:rsidR="00705D26">
        <w:rPr>
          <w:rFonts w:ascii="Arial" w:eastAsiaTheme="minorEastAsia" w:hAnsi="Arial"/>
          <w:bCs/>
          <w:iCs/>
          <w:color w:val="000000" w:themeColor="text1"/>
          <w:kern w:val="24"/>
          <w:szCs w:val="36"/>
          <w:lang w:val="el-GR" w:eastAsia="el-GR"/>
        </w:rPr>
        <w:t>7</w:t>
      </w:r>
    </w:p>
    <w:p w:rsidR="00BC1FED" w:rsidRPr="00BC1FED" w:rsidRDefault="00BC1FED" w:rsidP="00BC1FED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 xml:space="preserve">     Πλήθος </w:t>
      </w:r>
      <w:r w:rsidRPr="00BC1FED">
        <w:rPr>
          <w:rFonts w:ascii="Arial" w:eastAsiaTheme="minorEastAsia" w:hAnsi="Wingdings"/>
          <w:b/>
          <w:bCs/>
          <w:color w:val="000000" w:themeColor="text1"/>
          <w:kern w:val="24"/>
          <w:szCs w:val="36"/>
          <w:lang w:val="el-GR" w:eastAsia="el-GR"/>
        </w:rPr>
        <w:sym w:font="Wingdings" w:char="F0DF"/>
      </w:r>
      <w:r w:rsidRPr="00BC1FED">
        <w:rPr>
          <w:rFonts w:ascii="Arial" w:eastAsiaTheme="minorEastAsia" w:hAnsi="Arial"/>
          <w:b/>
          <w:bCs/>
          <w:color w:val="000000" w:themeColor="text1"/>
          <w:kern w:val="24"/>
          <w:szCs w:val="36"/>
          <w:lang w:val="el-GR" w:eastAsia="el-GR"/>
        </w:rPr>
        <w:t xml:space="preserve"> </w:t>
      </w: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>3</w:t>
      </w:r>
    </w:p>
    <w:p w:rsidR="00BC1FED" w:rsidRPr="00BC1FED" w:rsidRDefault="00BC1FED" w:rsidP="00BC1FED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 xml:space="preserve">     ΜΟ </w:t>
      </w:r>
      <w:r w:rsidRPr="00BC1FED">
        <w:rPr>
          <w:rFonts w:ascii="Arial" w:eastAsiaTheme="minorEastAsia" w:hAnsi="Wingdings"/>
          <w:b/>
          <w:bCs/>
          <w:color w:val="000000" w:themeColor="text1"/>
          <w:kern w:val="24"/>
          <w:szCs w:val="36"/>
          <w:lang w:val="el-GR" w:eastAsia="el-GR"/>
        </w:rPr>
        <w:sym w:font="Wingdings" w:char="F0DF"/>
      </w:r>
      <w:r w:rsidRPr="00BC1FED">
        <w:rPr>
          <w:rFonts w:ascii="Arial" w:eastAsiaTheme="minorEastAsia" w:hAnsi="Arial"/>
          <w:b/>
          <w:bCs/>
          <w:color w:val="000000" w:themeColor="text1"/>
          <w:kern w:val="24"/>
          <w:szCs w:val="36"/>
          <w:lang w:val="el-GR" w:eastAsia="el-GR"/>
        </w:rPr>
        <w:t xml:space="preserve"> </w:t>
      </w: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>(</w:t>
      </w:r>
      <w:r>
        <w:rPr>
          <w:rFonts w:ascii="Arial" w:eastAsiaTheme="minorEastAsia" w:hAnsi="Arial"/>
          <w:color w:val="000000" w:themeColor="text1"/>
          <w:kern w:val="24"/>
          <w:szCs w:val="36"/>
          <w:lang w:val="en-US" w:eastAsia="el-GR"/>
        </w:rPr>
        <w:t>x</w:t>
      </w: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>1+</w:t>
      </w:r>
      <w:r>
        <w:rPr>
          <w:rFonts w:ascii="Arial" w:eastAsiaTheme="minorEastAsia" w:hAnsi="Arial"/>
          <w:color w:val="000000" w:themeColor="text1"/>
          <w:kern w:val="24"/>
          <w:szCs w:val="36"/>
          <w:lang w:val="en-US" w:eastAsia="el-GR"/>
        </w:rPr>
        <w:t>x</w:t>
      </w: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>2+</w:t>
      </w:r>
      <w:r>
        <w:rPr>
          <w:rFonts w:ascii="Arial" w:eastAsiaTheme="minorEastAsia" w:hAnsi="Arial"/>
          <w:color w:val="000000" w:themeColor="text1"/>
          <w:kern w:val="24"/>
          <w:szCs w:val="36"/>
          <w:lang w:val="en-US" w:eastAsia="el-GR"/>
        </w:rPr>
        <w:t>x</w:t>
      </w: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 xml:space="preserve">3) / Πλήθος </w:t>
      </w:r>
    </w:p>
    <w:p w:rsidR="00BC1FED" w:rsidRPr="00BC1FED" w:rsidRDefault="00BC1FED" w:rsidP="00BC1FED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 xml:space="preserve">     </w:t>
      </w:r>
      <w:r w:rsidRPr="00BC1FED">
        <w:rPr>
          <w:rFonts w:ascii="Arial" w:eastAsiaTheme="minorEastAsia" w:hAnsi="Arial"/>
          <w:b/>
          <w:bCs/>
          <w:i/>
          <w:iCs/>
          <w:color w:val="000000" w:themeColor="text1"/>
          <w:kern w:val="24"/>
          <w:szCs w:val="36"/>
          <w:lang w:val="el-GR" w:eastAsia="el-GR"/>
        </w:rPr>
        <w:t>Αν</w:t>
      </w: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 xml:space="preserve"> ΜΟ &gt;= 10 </w:t>
      </w:r>
      <w:r w:rsidRPr="00BC1FED">
        <w:rPr>
          <w:rFonts w:ascii="Arial" w:eastAsiaTheme="minorEastAsia" w:hAnsi="Arial"/>
          <w:b/>
          <w:bCs/>
          <w:i/>
          <w:iCs/>
          <w:color w:val="000000" w:themeColor="text1"/>
          <w:kern w:val="24"/>
          <w:szCs w:val="36"/>
          <w:lang w:val="el-GR" w:eastAsia="el-GR"/>
        </w:rPr>
        <w:t>τότε</w:t>
      </w:r>
    </w:p>
    <w:p w:rsidR="00BC1FED" w:rsidRPr="00BC1FED" w:rsidRDefault="00BC1FED" w:rsidP="00BC1FED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 xml:space="preserve">         </w:t>
      </w:r>
      <w:r w:rsidRPr="00BC1FED">
        <w:rPr>
          <w:rFonts w:ascii="Arial" w:eastAsiaTheme="minorEastAsia" w:hAnsi="Arial"/>
          <w:b/>
          <w:bCs/>
          <w:i/>
          <w:iCs/>
          <w:color w:val="000000" w:themeColor="text1"/>
          <w:kern w:val="24"/>
          <w:szCs w:val="36"/>
          <w:lang w:val="el-GR" w:eastAsia="el-GR"/>
        </w:rPr>
        <w:t>Εμφάνισε</w:t>
      </w: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 xml:space="preserve"> «ΠΕΡΑΣΕΣ»</w:t>
      </w: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br/>
        <w:t xml:space="preserve">         </w:t>
      </w:r>
      <w:r w:rsidRPr="00BC1FED">
        <w:rPr>
          <w:rFonts w:ascii="Arial" w:eastAsiaTheme="minorEastAsia" w:hAnsi="Arial"/>
          <w:b/>
          <w:bCs/>
          <w:i/>
          <w:iCs/>
          <w:color w:val="000000" w:themeColor="text1"/>
          <w:kern w:val="24"/>
          <w:szCs w:val="36"/>
          <w:lang w:val="el-GR" w:eastAsia="el-GR"/>
        </w:rPr>
        <w:t>Εμφάνισε</w:t>
      </w: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 xml:space="preserve"> ΜΟ</w:t>
      </w:r>
    </w:p>
    <w:p w:rsidR="00BC1FED" w:rsidRPr="00BC1FED" w:rsidRDefault="00BC1FED" w:rsidP="00BC1FED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 xml:space="preserve">     </w:t>
      </w:r>
      <w:proofErr w:type="spellStart"/>
      <w:r w:rsidRPr="00BC1FED">
        <w:rPr>
          <w:rFonts w:ascii="Arial" w:eastAsiaTheme="minorEastAsia" w:hAnsi="Arial"/>
          <w:b/>
          <w:bCs/>
          <w:i/>
          <w:iCs/>
          <w:color w:val="000000" w:themeColor="text1"/>
          <w:kern w:val="24"/>
          <w:szCs w:val="36"/>
          <w:lang w:val="el-GR" w:eastAsia="el-GR"/>
        </w:rPr>
        <w:t>τέλος_αν</w:t>
      </w:r>
      <w:proofErr w:type="spellEnd"/>
      <w:r w:rsidRPr="00BC1FED">
        <w:rPr>
          <w:rFonts w:ascii="Arial" w:eastAsiaTheme="minorEastAsia" w:hAnsi="Arial"/>
          <w:color w:val="000000" w:themeColor="text1"/>
          <w:kern w:val="24"/>
          <w:szCs w:val="36"/>
          <w:lang w:val="el-GR" w:eastAsia="el-GR"/>
        </w:rPr>
        <w:t xml:space="preserve"> </w:t>
      </w:r>
    </w:p>
    <w:p w:rsidR="00BC1FED" w:rsidRPr="00BC1FED" w:rsidRDefault="00BC1FED" w:rsidP="00BC1FED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BC1FED">
        <w:rPr>
          <w:rFonts w:ascii="Arial" w:eastAsiaTheme="minorEastAsia" w:hAnsi="Arial"/>
          <w:b/>
          <w:bCs/>
          <w:i/>
          <w:iCs/>
          <w:color w:val="000000" w:themeColor="text1"/>
          <w:kern w:val="24"/>
          <w:szCs w:val="36"/>
          <w:lang w:val="el-GR" w:eastAsia="el-GR"/>
        </w:rPr>
        <w:t xml:space="preserve">Τέλος </w:t>
      </w:r>
      <w:r w:rsidRPr="00BC1FED">
        <w:rPr>
          <w:rFonts w:ascii="Arial" w:eastAsiaTheme="minorEastAsia" w:hAnsi="Arial"/>
          <w:i/>
          <w:iCs/>
          <w:color w:val="000000" w:themeColor="text1"/>
          <w:kern w:val="24"/>
          <w:szCs w:val="36"/>
          <w:lang w:val="el-GR" w:eastAsia="el-GR"/>
        </w:rPr>
        <w:t>αποτελέσματα</w:t>
      </w:r>
    </w:p>
    <w:p w:rsidR="00417968" w:rsidRDefault="00417968">
      <w:pPr>
        <w:rPr>
          <w:noProof/>
          <w:lang w:val="el-GR" w:eastAsia="el-GR"/>
        </w:rPr>
      </w:pPr>
    </w:p>
    <w:p w:rsidR="00EA58D6" w:rsidRDefault="00EA58D6"/>
    <w:p w:rsidR="00BC1FED" w:rsidRDefault="00FC1B5D">
      <w:pPr>
        <w:rPr>
          <w:lang w:val="en-US"/>
        </w:rPr>
      </w:pPr>
      <w:r>
        <w:rPr>
          <w:lang w:val="el-GR"/>
        </w:rPr>
        <w:t>ΕΧ</w:t>
      </w:r>
      <w:proofErr w:type="spellStart"/>
      <w:r w:rsidR="00A50E64">
        <w:rPr>
          <w:lang w:val="en-US"/>
        </w:rPr>
        <w:t>cel</w:t>
      </w:r>
      <w:proofErr w:type="spell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04"/>
        <w:gridCol w:w="2552"/>
        <w:gridCol w:w="3735"/>
      </w:tblGrid>
      <w:tr w:rsidR="00FC1B5D" w:rsidRPr="00FC1B5D" w:rsidTr="00FC1B5D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FC1B5D" w:rsidRPr="00FC1B5D" w:rsidRDefault="00FC1B5D">
            <w:pPr>
              <w:rPr>
                <w:lang w:val="el-GR"/>
              </w:rPr>
            </w:pPr>
          </w:p>
        </w:tc>
        <w:tc>
          <w:tcPr>
            <w:tcW w:w="2552" w:type="dxa"/>
            <w:shd w:val="clear" w:color="auto" w:fill="BDD6EE" w:themeFill="accent1" w:themeFillTint="66"/>
            <w:noWrap/>
            <w:hideMark/>
          </w:tcPr>
          <w:p w:rsidR="00FC1B5D" w:rsidRPr="00FC1B5D" w:rsidRDefault="00FC1B5D">
            <w:pPr>
              <w:rPr>
                <w:lang w:val="el-GR"/>
              </w:rPr>
            </w:pPr>
            <w:r>
              <w:rPr>
                <w:lang w:val="el-GR"/>
              </w:rPr>
              <w:t>Α</w:t>
            </w:r>
          </w:p>
        </w:tc>
        <w:tc>
          <w:tcPr>
            <w:tcW w:w="3735" w:type="dxa"/>
            <w:shd w:val="clear" w:color="auto" w:fill="BDD6EE" w:themeFill="accent1" w:themeFillTint="66"/>
            <w:noWrap/>
            <w:hideMark/>
          </w:tcPr>
          <w:p w:rsidR="00FC1B5D" w:rsidRPr="00FC1B5D" w:rsidRDefault="00FC1B5D">
            <w:pPr>
              <w:rPr>
                <w:lang w:val="el-GR"/>
              </w:rPr>
            </w:pPr>
            <w:r>
              <w:rPr>
                <w:lang w:val="el-GR"/>
              </w:rPr>
              <w:t>Β</w:t>
            </w:r>
          </w:p>
        </w:tc>
      </w:tr>
      <w:tr w:rsidR="00FC1B5D" w:rsidRPr="00FC1B5D" w:rsidTr="00FC1B5D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FC1B5D" w:rsidRDefault="00FC1B5D">
            <w:pPr>
              <w:rPr>
                <w:lang w:val="el-GR"/>
              </w:rPr>
            </w:pPr>
            <w:r>
              <w:rPr>
                <w:lang w:val="el-GR"/>
              </w:rPr>
              <w:t>1</w:t>
            </w:r>
          </w:p>
        </w:tc>
        <w:tc>
          <w:tcPr>
            <w:tcW w:w="2552" w:type="dxa"/>
            <w:noWrap/>
          </w:tcPr>
          <w:p w:rsidR="00FC1B5D" w:rsidRPr="00FC1B5D" w:rsidRDefault="00FC1B5D">
            <w:pPr>
              <w:rPr>
                <w:lang w:val="el-GR"/>
              </w:rPr>
            </w:pPr>
          </w:p>
        </w:tc>
        <w:tc>
          <w:tcPr>
            <w:tcW w:w="3735" w:type="dxa"/>
            <w:noWrap/>
          </w:tcPr>
          <w:p w:rsidR="00FC1B5D" w:rsidRPr="00FC1B5D" w:rsidRDefault="00FC1B5D"/>
        </w:tc>
      </w:tr>
      <w:tr w:rsidR="00FC1B5D" w:rsidRPr="00FC1B5D" w:rsidTr="00FC1B5D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FC1B5D" w:rsidRPr="00FC1B5D" w:rsidRDefault="00FC1B5D" w:rsidP="00FC1B5D">
            <w:pPr>
              <w:rPr>
                <w:lang w:val="el-GR"/>
              </w:rPr>
            </w:pPr>
            <w:r>
              <w:rPr>
                <w:lang w:val="el-GR"/>
              </w:rPr>
              <w:t>2</w:t>
            </w:r>
          </w:p>
        </w:tc>
        <w:tc>
          <w:tcPr>
            <w:tcW w:w="2552" w:type="dxa"/>
            <w:noWrap/>
            <w:hideMark/>
          </w:tcPr>
          <w:p w:rsidR="00FC1B5D" w:rsidRPr="00FC1B5D" w:rsidRDefault="00705D26" w:rsidP="00FC1B5D">
            <w:r>
              <w:rPr>
                <w:lang w:val="el-GR"/>
              </w:rPr>
              <w:t>1</w:t>
            </w:r>
            <w:r w:rsidR="00FC1B5D" w:rsidRPr="00FC1B5D">
              <w:t>5</w:t>
            </w:r>
          </w:p>
        </w:tc>
        <w:tc>
          <w:tcPr>
            <w:tcW w:w="3735" w:type="dxa"/>
            <w:noWrap/>
            <w:hideMark/>
          </w:tcPr>
          <w:p w:rsidR="00FC1B5D" w:rsidRPr="00FC1B5D" w:rsidRDefault="00FC1B5D" w:rsidP="00FC1B5D"/>
        </w:tc>
      </w:tr>
      <w:tr w:rsidR="00FC1B5D" w:rsidRPr="00FC1B5D" w:rsidTr="00FC1B5D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FC1B5D" w:rsidRPr="00FC1B5D" w:rsidRDefault="00FC1B5D" w:rsidP="00FC1B5D">
            <w:pPr>
              <w:rPr>
                <w:lang w:val="el-GR"/>
              </w:rPr>
            </w:pPr>
            <w:r>
              <w:rPr>
                <w:lang w:val="el-GR"/>
              </w:rPr>
              <w:t>3</w:t>
            </w:r>
          </w:p>
        </w:tc>
        <w:tc>
          <w:tcPr>
            <w:tcW w:w="2552" w:type="dxa"/>
            <w:noWrap/>
            <w:hideMark/>
          </w:tcPr>
          <w:p w:rsidR="00FC1B5D" w:rsidRPr="00705D26" w:rsidRDefault="00705D26" w:rsidP="00FC1B5D">
            <w:pPr>
              <w:rPr>
                <w:lang w:val="el-GR"/>
              </w:rPr>
            </w:pPr>
            <w:r>
              <w:rPr>
                <w:lang w:val="el-GR"/>
              </w:rPr>
              <w:t>13</w:t>
            </w:r>
          </w:p>
        </w:tc>
        <w:tc>
          <w:tcPr>
            <w:tcW w:w="3735" w:type="dxa"/>
            <w:noWrap/>
            <w:hideMark/>
          </w:tcPr>
          <w:p w:rsidR="00FC1B5D" w:rsidRPr="00FC1B5D" w:rsidRDefault="00FC1B5D" w:rsidP="00FC1B5D"/>
        </w:tc>
      </w:tr>
      <w:tr w:rsidR="00FC1B5D" w:rsidRPr="00FC1B5D" w:rsidTr="00FC1B5D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FC1B5D" w:rsidRPr="00FC1B5D" w:rsidRDefault="00FC1B5D" w:rsidP="00FC1B5D">
            <w:pPr>
              <w:rPr>
                <w:lang w:val="el-GR"/>
              </w:rPr>
            </w:pPr>
            <w:r>
              <w:rPr>
                <w:lang w:val="el-GR"/>
              </w:rPr>
              <w:t>4</w:t>
            </w:r>
          </w:p>
        </w:tc>
        <w:tc>
          <w:tcPr>
            <w:tcW w:w="2552" w:type="dxa"/>
            <w:noWrap/>
            <w:hideMark/>
          </w:tcPr>
          <w:p w:rsidR="00FC1B5D" w:rsidRPr="00705D26" w:rsidRDefault="00705D26" w:rsidP="00FC1B5D">
            <w:pPr>
              <w:rPr>
                <w:lang w:val="el-GR"/>
              </w:rPr>
            </w:pPr>
            <w:r>
              <w:rPr>
                <w:lang w:val="el-GR"/>
              </w:rPr>
              <w:t>7</w:t>
            </w:r>
          </w:p>
        </w:tc>
        <w:tc>
          <w:tcPr>
            <w:tcW w:w="3735" w:type="dxa"/>
            <w:noWrap/>
            <w:hideMark/>
          </w:tcPr>
          <w:p w:rsidR="00FC1B5D" w:rsidRPr="00FC1B5D" w:rsidRDefault="00FC1B5D" w:rsidP="00FC1B5D"/>
        </w:tc>
      </w:tr>
      <w:tr w:rsidR="00FC1B5D" w:rsidRPr="00FC1B5D" w:rsidTr="00FC1B5D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FC1B5D" w:rsidRPr="00FC1B5D" w:rsidRDefault="00FC1B5D">
            <w:pPr>
              <w:rPr>
                <w:lang w:val="el-GR"/>
              </w:rPr>
            </w:pPr>
            <w:r>
              <w:rPr>
                <w:lang w:val="el-GR"/>
              </w:rPr>
              <w:t>5</w:t>
            </w:r>
          </w:p>
        </w:tc>
        <w:tc>
          <w:tcPr>
            <w:tcW w:w="2552" w:type="dxa"/>
            <w:noWrap/>
            <w:hideMark/>
          </w:tcPr>
          <w:p w:rsidR="00FC1B5D" w:rsidRPr="00FC1B5D" w:rsidRDefault="00FC1B5D">
            <w:r>
              <w:rPr>
                <w:lang w:val="el-GR"/>
              </w:rPr>
              <w:t>=</w:t>
            </w:r>
            <w:r w:rsidRPr="00FC1B5D">
              <w:t>AVERAGE(A2:A4)</w:t>
            </w:r>
          </w:p>
        </w:tc>
        <w:tc>
          <w:tcPr>
            <w:tcW w:w="3735" w:type="dxa"/>
            <w:noWrap/>
            <w:hideMark/>
          </w:tcPr>
          <w:p w:rsidR="00FC1B5D" w:rsidRPr="00FC1B5D" w:rsidRDefault="00FC1B5D">
            <w:r>
              <w:rPr>
                <w:lang w:val="el-GR"/>
              </w:rPr>
              <w:t>=</w:t>
            </w:r>
            <w:r w:rsidRPr="00FC1B5D">
              <w:t>if(A5&gt;10; "ΠΕΡΑΣΕΣ")</w:t>
            </w:r>
          </w:p>
        </w:tc>
      </w:tr>
    </w:tbl>
    <w:p w:rsidR="00BC1FED" w:rsidRPr="00FC1B5D" w:rsidRDefault="00BC1FED">
      <w:pPr>
        <w:rPr>
          <w:noProof/>
          <w:lang w:val="el-GR" w:eastAsia="el-GR"/>
        </w:rPr>
      </w:pPr>
    </w:p>
    <w:p w:rsidR="00EA58D6" w:rsidRDefault="00EA58D6">
      <w:r>
        <w:rPr>
          <w:noProof/>
          <w:lang w:val="el-GR" w:eastAsia="el-GR"/>
        </w:rPr>
        <w:drawing>
          <wp:inline distT="0" distB="0" distL="0" distR="0" wp14:anchorId="199F51FB">
            <wp:extent cx="3451122" cy="2619314"/>
            <wp:effectExtent l="0" t="0" r="0" b="0"/>
            <wp:docPr id="4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526" b="23627"/>
                    <a:stretch/>
                  </pic:blipFill>
                  <pic:spPr bwMode="auto">
                    <a:xfrm>
                      <a:off x="0" y="0"/>
                      <a:ext cx="3451122" cy="2619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C1B5D" w:rsidRDefault="0047648D">
      <w:r>
        <w:rPr>
          <w:noProof/>
          <w:lang w:val="el-GR" w:eastAsia="el-GR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376555</wp:posOffset>
                </wp:positionH>
                <wp:positionV relativeFrom="paragraph">
                  <wp:posOffset>224155</wp:posOffset>
                </wp:positionV>
                <wp:extent cx="3256915" cy="3557905"/>
                <wp:effectExtent l="0" t="0" r="38735" b="23495"/>
                <wp:wrapSquare wrapText="bothSides"/>
                <wp:docPr id="1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56915" cy="3557905"/>
                          <a:chOff x="221" y="0"/>
                          <a:chExt cx="4588" cy="3327"/>
                        </a:xfrm>
                      </wpg:grpSpPr>
                      <wps:wsp>
                        <wps:cNvPr id="13" name="AutoShape 7"/>
                        <wps:cNvSpPr>
                          <a:spLocks noChangeArrowheads="1"/>
                        </wps:cNvSpPr>
                        <wps:spPr bwMode="auto">
                          <a:xfrm>
                            <a:off x="954" y="0"/>
                            <a:ext cx="848" cy="262"/>
                          </a:xfrm>
                          <a:prstGeom prst="flowChartTerminator">
                            <a:avLst/>
                          </a:prstGeom>
                          <a:solidFill>
                            <a:schemeClr val="tx1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C1B5D" w:rsidRPr="0047648D" w:rsidRDefault="00FC1B5D" w:rsidP="00FC1B5D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8"/>
                                </w:rPr>
                              </w:pPr>
                              <w:r w:rsidRPr="0047648D"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20"/>
                                  <w:szCs w:val="28"/>
                                </w:rPr>
                                <w:t>ΑΡΧΗ</w:t>
                              </w:r>
                            </w:p>
                          </w:txbxContent>
                        </wps:txbx>
                        <wps:bodyPr wrap="none" anchor="ctr"/>
                      </wps:wsp>
                      <wps:wsp>
                        <wps:cNvPr id="14" name="AutoShape 8"/>
                        <wps:cNvSpPr>
                          <a:spLocks noChangeArrowheads="1"/>
                        </wps:cNvSpPr>
                        <wps:spPr bwMode="auto">
                          <a:xfrm>
                            <a:off x="926" y="2996"/>
                            <a:ext cx="1211" cy="331"/>
                          </a:xfrm>
                          <a:prstGeom prst="flowChartTerminator">
                            <a:avLst/>
                          </a:prstGeom>
                          <a:solidFill>
                            <a:schemeClr val="tx1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C1B5D" w:rsidRDefault="00FC1B5D" w:rsidP="00FC1B5D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  <w:t>ΤΕΛΟΣ</w:t>
                              </w:r>
                            </w:p>
                          </w:txbxContent>
                        </wps:txbx>
                        <wps:bodyPr wrap="none" anchor="ctr"/>
                      </wps:wsp>
                      <wps:wsp>
                        <wps:cNvPr id="15" name="AutoShape 9"/>
                        <wps:cNvSpPr>
                          <a:spLocks noChangeArrowheads="1"/>
                        </wps:cNvSpPr>
                        <wps:spPr bwMode="auto">
                          <a:xfrm>
                            <a:off x="542" y="348"/>
                            <a:ext cx="1976" cy="359"/>
                          </a:xfrm>
                          <a:prstGeom prst="parallelogram">
                            <a:avLst>
                              <a:gd name="adj" fmla="val 63096"/>
                            </a:avLst>
                          </a:prstGeom>
                          <a:solidFill>
                            <a:schemeClr val="tx1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C1B5D" w:rsidRDefault="00FC1B5D" w:rsidP="00FC1B5D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</w:rPr>
                                <w:t>χ1</w:t>
                              </w:r>
                              <w:r w:rsidR="0047648D"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</w:rPr>
                                <w:t>=</w:t>
                              </w: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</w:rPr>
                                <w:t xml:space="preserve">, χ2, χ3 </w:t>
                              </w:r>
                            </w:p>
                          </w:txbxContent>
                        </wps:txbx>
                        <wps:bodyPr wrap="none" anchor="ctr"/>
                      </wps:wsp>
                      <wps:wsp>
                        <wps:cNvPr id="16" name="AutoShape 10"/>
                        <wps:cNvSpPr>
                          <a:spLocks noChangeArrowheads="1"/>
                        </wps:cNvSpPr>
                        <wps:spPr bwMode="auto">
                          <a:xfrm>
                            <a:off x="788" y="908"/>
                            <a:ext cx="1283" cy="245"/>
                          </a:xfrm>
                          <a:prstGeom prst="flowChartProcess">
                            <a:avLst/>
                          </a:prstGeom>
                          <a:solidFill>
                            <a:schemeClr val="tx1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C1B5D" w:rsidRPr="0047648D" w:rsidRDefault="00FC1B5D" w:rsidP="00FC1B5D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8"/>
                                </w:rPr>
                              </w:pPr>
                              <w:r w:rsidRPr="0047648D"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20"/>
                                  <w:szCs w:val="28"/>
                                </w:rPr>
                                <w:t xml:space="preserve">Πλήθος </w:t>
                              </w:r>
                              <w:r w:rsidRPr="0047648D">
                                <w:rPr>
                                  <w:rFonts w:ascii="Arial" w:hAnsi="Wingdings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20"/>
                                  <w:szCs w:val="28"/>
                                </w:rPr>
                                <w:sym w:font="Wingdings" w:char="F0DF"/>
                              </w:r>
                              <w:r w:rsidRPr="0047648D"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20"/>
                                  <w:szCs w:val="28"/>
                                </w:rPr>
                                <w:t xml:space="preserve"> 3</w:t>
                              </w:r>
                            </w:p>
                          </w:txbxContent>
                        </wps:txbx>
                        <wps:bodyPr wrap="none" anchor="ctr"/>
                      </wps:wsp>
                      <wps:wsp>
                        <wps:cNvPr id="17" name="AutoShape 11"/>
                        <wps:cNvSpPr>
                          <a:spLocks noChangeArrowheads="1"/>
                        </wps:cNvSpPr>
                        <wps:spPr bwMode="auto">
                          <a:xfrm>
                            <a:off x="221" y="1359"/>
                            <a:ext cx="2506" cy="198"/>
                          </a:xfrm>
                          <a:prstGeom prst="flowChartProcess">
                            <a:avLst/>
                          </a:prstGeom>
                          <a:solidFill>
                            <a:schemeClr val="tx1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C1B5D" w:rsidRPr="0047648D" w:rsidRDefault="00FC1B5D" w:rsidP="00FC1B5D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</w:rPr>
                              </w:pPr>
                              <w:r w:rsidRPr="0047648D"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18"/>
                                  <w:szCs w:val="28"/>
                                </w:rPr>
                                <w:t xml:space="preserve">ΜΟ </w:t>
                              </w:r>
                              <w:r w:rsidRPr="0047648D">
                                <w:rPr>
                                  <w:rFonts w:ascii="Arial" w:hAnsi="Wingdings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18"/>
                                  <w:szCs w:val="28"/>
                                </w:rPr>
                                <w:sym w:font="Wingdings" w:char="F0DF"/>
                              </w:r>
                              <w:r w:rsidRPr="0047648D"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18"/>
                                  <w:szCs w:val="28"/>
                                </w:rPr>
                                <w:t xml:space="preserve"> (χ1 + χ2 + χ3) / Πλήθος</w:t>
                              </w:r>
                            </w:p>
                          </w:txbxContent>
                        </wps:txbx>
                        <wps:bodyPr wrap="none" anchor="ctr"/>
                      </wps:wsp>
                      <wps:wsp>
                        <wps:cNvPr id="18" name="AutoShape 12"/>
                        <wps:cNvSpPr>
                          <a:spLocks noChangeArrowheads="1"/>
                        </wps:cNvSpPr>
                        <wps:spPr bwMode="auto">
                          <a:xfrm>
                            <a:off x="2348" y="2166"/>
                            <a:ext cx="2461" cy="509"/>
                          </a:xfrm>
                          <a:prstGeom prst="parallelogram">
                            <a:avLst>
                              <a:gd name="adj" fmla="val 40083"/>
                            </a:avLst>
                          </a:prstGeom>
                          <a:solidFill>
                            <a:schemeClr val="tx1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C1B5D" w:rsidRPr="0047648D" w:rsidRDefault="00FC1B5D" w:rsidP="00FC1B5D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8"/>
                                </w:rPr>
                              </w:pPr>
                              <w:r w:rsidRPr="0047648D"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16"/>
                                  <w:szCs w:val="22"/>
                                </w:rPr>
                                <w:t>Εμφάνισε «ΠΕΡΑΣΕΣ»</w:t>
                              </w:r>
                            </w:p>
                            <w:p w:rsidR="00FC1B5D" w:rsidRPr="0047648D" w:rsidRDefault="00FC1B5D" w:rsidP="00FC1B5D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8"/>
                                </w:rPr>
                              </w:pPr>
                              <w:r w:rsidRPr="0047648D"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16"/>
                                  <w:szCs w:val="22"/>
                                </w:rPr>
                                <w:t>Εμφάνισε ΜΟ</w:t>
                              </w:r>
                            </w:p>
                          </w:txbxContent>
                        </wps:txbx>
                        <wps:bodyPr wrap="none" anchor="ctr"/>
                      </wps:wsp>
                      <wps:wsp>
                        <wps:cNvPr id="19" name="AutoShape 13"/>
                        <wps:cNvCnPr>
                          <a:cxnSpLocks noChangeShapeType="1"/>
                          <a:stCxn id="13" idx="2"/>
                          <a:endCxn id="15" idx="0"/>
                        </wps:cNvCnPr>
                        <wps:spPr bwMode="auto">
                          <a:xfrm>
                            <a:off x="1378" y="262"/>
                            <a:ext cx="154" cy="86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0" name="AutoShape 14"/>
                        <wps:cNvCnPr>
                          <a:cxnSpLocks noChangeShapeType="1"/>
                          <a:stCxn id="15" idx="4"/>
                          <a:endCxn id="16" idx="0"/>
                        </wps:cNvCnPr>
                        <wps:spPr bwMode="auto">
                          <a:xfrm flipH="1">
                            <a:off x="1429" y="707"/>
                            <a:ext cx="101" cy="201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1" name="AutoShape 15"/>
                        <wps:cNvCnPr>
                          <a:cxnSpLocks noChangeShapeType="1"/>
                          <a:stCxn id="16" idx="2"/>
                          <a:endCxn id="17" idx="0"/>
                        </wps:cNvCnPr>
                        <wps:spPr bwMode="auto">
                          <a:xfrm>
                            <a:off x="1429" y="1153"/>
                            <a:ext cx="45" cy="206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2" name="AutoShape 16"/>
                        <wps:cNvSpPr>
                          <a:spLocks noChangeArrowheads="1"/>
                        </wps:cNvSpPr>
                        <wps:spPr bwMode="auto">
                          <a:xfrm>
                            <a:off x="1052" y="1701"/>
                            <a:ext cx="1816" cy="589"/>
                          </a:xfrm>
                          <a:prstGeom prst="flowChartDecision">
                            <a:avLst/>
                          </a:prstGeom>
                          <a:solidFill>
                            <a:schemeClr val="tx1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C1B5D" w:rsidRPr="0047648D" w:rsidRDefault="00FC1B5D" w:rsidP="00FC1B5D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4"/>
                                </w:rPr>
                              </w:pPr>
                              <w:r w:rsidRPr="0047648D">
                                <w:rPr>
                                  <w:rFonts w:ascii="Arial" w:hAnsi="Arial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16"/>
                                  <w:szCs w:val="28"/>
                                </w:rPr>
                                <w:t>ΜΟ &gt;= 10</w:t>
                              </w:r>
                            </w:p>
                          </w:txbxContent>
                        </wps:txbx>
                        <wps:bodyPr wrap="none" anchor="ctr"/>
                      </wps:wsp>
                      <wps:wsp>
                        <wps:cNvPr id="23" name="AutoShape 17"/>
                        <wps:cNvCnPr>
                          <a:cxnSpLocks noChangeShapeType="1"/>
                          <a:stCxn id="17" idx="2"/>
                          <a:endCxn id="22" idx="0"/>
                        </wps:cNvCnPr>
                        <wps:spPr bwMode="auto">
                          <a:xfrm>
                            <a:off x="1474" y="1557"/>
                            <a:ext cx="486" cy="144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4" name="AutoShape 18"/>
                        <wps:cNvCnPr>
                          <a:cxnSpLocks noChangeShapeType="1"/>
                        </wps:cNvCnPr>
                        <wps:spPr bwMode="auto">
                          <a:xfrm>
                            <a:off x="2949" y="2006"/>
                            <a:ext cx="786" cy="158"/>
                          </a:xfrm>
                          <a:prstGeom prst="bentConnector2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5" name="AutoShape 19"/>
                        <wps:cNvCnPr>
                          <a:cxnSpLocks noChangeShapeType="1"/>
                        </wps:cNvCnPr>
                        <wps:spPr bwMode="auto">
                          <a:xfrm rot="16200000" flipH="1">
                            <a:off x="617" y="2328"/>
                            <a:ext cx="977" cy="359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6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3166" y="1561"/>
                            <a:ext cx="779" cy="3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C1B5D" w:rsidRPr="0047648D" w:rsidRDefault="00FC1B5D" w:rsidP="00FC1B5D">
                              <w:pPr>
                                <w:pStyle w:val="Web"/>
                                <w:spacing w:before="144" w:beforeAutospacing="0" w:after="0" w:afterAutospacing="0"/>
                                <w:jc w:val="center"/>
                                <w:textAlignment w:val="baseline"/>
                                <w:rPr>
                                  <w:sz w:val="20"/>
                                </w:rPr>
                              </w:pPr>
                              <w:r w:rsidRPr="0047648D"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14:shadow w14:blurRad="38100" w14:dist="38100" w14:dir="2700000" w14:sx="100000" w14:sy="100000" w14:kx="0" w14:ky="0" w14:algn="tl">
                                    <w14:srgbClr w14:val="000000"/>
                                  </w14:shadow>
                                </w:rPr>
                                <w:t>ΝΑΙ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7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221" y="1769"/>
                            <a:ext cx="688" cy="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C1B5D" w:rsidRPr="0047648D" w:rsidRDefault="00FC1B5D" w:rsidP="00FC1B5D">
                              <w:pPr>
                                <w:pStyle w:val="Web"/>
                                <w:spacing w:before="144" w:beforeAutospacing="0" w:after="0" w:afterAutospacing="0"/>
                                <w:jc w:val="center"/>
                                <w:textAlignment w:val="baseline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47648D"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14:shadow w14:blurRad="38100" w14:dist="38100" w14:dir="2700000" w14:sx="100000" w14:sy="100000" w14:kx="0" w14:ky="0" w14:algn="tl">
                                    <w14:srgbClr w14:val="000000"/>
                                  </w14:shadow>
                                </w:rPr>
                                <w:t>ΟΧΙ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8" name="AutoShape 2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2395" y="1841"/>
                            <a:ext cx="321" cy="2047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" o:spid="_x0000_s1028" style="position:absolute;margin-left:-29.65pt;margin-top:17.65pt;width:256.45pt;height:280.15pt;z-index:251663360;mso-width-relative:margin;mso-height-relative:margin" coordorigin="221" coordsize="4588,33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"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AutoShape 7" o:spid="_x0000_s1029" type="#_x0000_t116" style="position:absolute;left:954;width:848;height:262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4gR8IA&#10;AADbAAAADwAAAGRycy9kb3ducmV2LnhtbERP22rCQBB9F/oPyxR8000VgqSu0hZLvRWs9gOm2Wk2&#10;NDsbsmuMfr0rCH2bw7nOdN7ZSrTU+NKxgqdhAoI4d7rkQsH34X0wAeEDssbKMSk4k4f57KE3xUy7&#10;E39Ruw+FiCHsM1RgQqgzKX1uyKIfupo4cr+usRgibAqpGzzFcFvJUZKk0mLJscFgTW+G8r/90Sr4&#10;MGlKtDhczOanXb+eV7vP3bZQqv/YvTyDCNSFf/HdvdRx/hhuv8QD5Ow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jiBHwgAAANsAAAAPAAAAAAAAAAAAAAAAAJgCAABkcnMvZG93&#10;bnJldi54bWxQSwUGAAAAAAQABAD1AAAAhwMAAAAA&#10;" fillcolor="black [3213]">
                  <v:shadow color="#e7e6e6 [3214]"/>
                  <v:textbox>
                    <w:txbxContent>
                      <w:p w:rsidR="00FC1B5D" w:rsidRPr="0047648D" w:rsidRDefault="00FC1B5D" w:rsidP="00FC1B5D">
                        <w:pPr>
                          <w:pStyle w:val="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8"/>
                          </w:rPr>
                        </w:pPr>
                        <w:r w:rsidRPr="0047648D"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20"/>
                            <w:szCs w:val="28"/>
                          </w:rPr>
                          <w:t>ΑΡΧΗ</w:t>
                        </w:r>
                      </w:p>
                    </w:txbxContent>
                  </v:textbox>
                </v:shape>
                <v:shape id="AutoShape 8" o:spid="_x0000_s1030" type="#_x0000_t116" style="position:absolute;left:926;top:2996;width:1211;height:331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e4M8IA&#10;AADbAAAADwAAAGRycy9kb3ducmV2LnhtbERP22rCQBB9F/oPyxR8001FgqSu0hZLvRWs9gOm2Wk2&#10;NDsbsmuMfr0rCH2bw7nOdN7ZSrTU+NKxgqdhAoI4d7rkQsH34X0wAeEDssbKMSk4k4f57KE3xUy7&#10;E39Ruw+FiCHsM1RgQqgzKX1uyKIfupo4cr+usRgibAqpGzzFcFvJUZKk0mLJscFgTW+G8r/90Sr4&#10;MGlKtDhczOanXb+eV7vP3bZQqv/YvTyDCNSFf/HdvdRx/hhuv8QD5Ow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Z7gzwgAAANsAAAAPAAAAAAAAAAAAAAAAAJgCAABkcnMvZG93&#10;bnJldi54bWxQSwUGAAAAAAQABAD1AAAAhwMAAAAA&#10;" fillcolor="black [3213]">
                  <v:shadow color="#e7e6e6 [3214]"/>
                  <v:textbox>
                    <w:txbxContent>
                      <w:p w:rsidR="00FC1B5D" w:rsidRDefault="00FC1B5D" w:rsidP="00FC1B5D">
                        <w:pPr>
                          <w:pStyle w:val="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  <w:t>ΤΕΛΟΣ</w:t>
                        </w:r>
                      </w:p>
                    </w:txbxContent>
                  </v:textbox>
                </v:shape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9" o:spid="_x0000_s1031" type="#_x0000_t7" style="position:absolute;left:542;top:348;width:1976;height:359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HeJMEA&#10;AADbAAAADwAAAGRycy9kb3ducmV2LnhtbERPTWvCQBC9F/wPywi9NRuFFkldRQUhh5aiCdjjkJ0m&#10;qdnZkN3E+O9dQfA2j/c5y/VoGjFQ52rLCmZRDIK4sLrmUkGe7d8WIJxH1thYJgVXcrBeTV6WmGh7&#10;4QMNR1+KEMIuQQWV920ipSsqMugi2xIH7s92Bn2AXSl1h5cQbho5j+MPabDm0FBhS7uKivOxNwpG&#10;zijv5ffm8PNbbtO4d3j6/1LqdTpuPkF4Gv1T/HCnOsx/h/sv4QC5u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Sx3iTBAAAA2wAAAA8AAAAAAAAAAAAAAAAAmAIAAGRycy9kb3du&#10;cmV2LnhtbFBLBQYAAAAABAAEAPUAAACGAwAAAAA=&#10;" adj="2476" fillcolor="black [3213]">
                  <v:shadow color="#e7e6e6 [3214]"/>
                  <v:textbox>
                    <w:txbxContent>
                      <w:p w:rsidR="00FC1B5D" w:rsidRDefault="00FC1B5D" w:rsidP="00FC1B5D">
                        <w:pPr>
                          <w:pStyle w:val="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</w:rPr>
                          <w:t>χ1</w:t>
                        </w:r>
                        <w:r w:rsidR="0047648D"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</w:rPr>
                          <w:t>=</w:t>
                        </w:r>
                        <w:r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</w:rPr>
                          <w:t xml:space="preserve">, χ2, χ3 </w:t>
                        </w: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AutoShape 10" o:spid="_x0000_s1032" type="#_x0000_t109" style="position:absolute;left:788;top:908;width:1283;height:24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rWUcQA&#10;AADbAAAADwAAAGRycy9kb3ducmV2LnhtbESPQYvCMBCF7wv+hzDC3tZUDyLVKCIqIuvBKuJxbMa2&#10;2ExqE7X6683CgrcZ3pv3vRlNGlOKO9WusKyg24lAEKdWF5wp2O8WPwMQziNrLC2Tgic5mIxbXyOM&#10;tX3wlu6Jz0QIYRejgtz7KpbSpTkZdB1bEQftbGuDPqx1JnWNjxBuStmLor40WHAg5FjRLKf0ktxM&#10;gKxfs91WLw/H06qbbObX32fkU6W+2810CMJT4z/m/+uVDvX78PdLGECO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r61lHEAAAA2wAAAA8AAAAAAAAAAAAAAAAAmAIAAGRycy9k&#10;b3ducmV2LnhtbFBLBQYAAAAABAAEAPUAAACJAwAAAAA=&#10;" fillcolor="black [3213]">
                  <v:shadow color="#e7e6e6 [3214]"/>
                  <v:textbox>
                    <w:txbxContent>
                      <w:p w:rsidR="00FC1B5D" w:rsidRPr="0047648D" w:rsidRDefault="00FC1B5D" w:rsidP="00FC1B5D">
                        <w:pPr>
                          <w:pStyle w:val="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8"/>
                          </w:rPr>
                        </w:pPr>
                        <w:r w:rsidRPr="0047648D"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20"/>
                            <w:szCs w:val="28"/>
                          </w:rPr>
                          <w:t xml:space="preserve">Πλήθος </w:t>
                        </w:r>
                        <w:r w:rsidRPr="0047648D">
                          <w:rPr>
                            <w:rFonts w:ascii="Arial" w:hAnsi="Wingdings" w:cstheme="minorBidi"/>
                            <w:b/>
                            <w:bCs/>
                            <w:color w:val="FFFFFF" w:themeColor="background1"/>
                            <w:kern w:val="24"/>
                            <w:sz w:val="20"/>
                            <w:szCs w:val="28"/>
                          </w:rPr>
                          <w:sym w:font="Wingdings" w:char="F0DF"/>
                        </w:r>
                        <w:r w:rsidRPr="0047648D"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20"/>
                            <w:szCs w:val="28"/>
                          </w:rPr>
                          <w:t xml:space="preserve"> 3</w:t>
                        </w:r>
                      </w:p>
                    </w:txbxContent>
                  </v:textbox>
                </v:shape>
                <v:shape id="AutoShape 11" o:spid="_x0000_s1033" type="#_x0000_t109" style="position:absolute;left:221;top:1359;width:2506;height:198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ZzysUA&#10;AADbAAAADwAAAGRycy9kb3ducmV2LnhtbESPQYvCMBCF7wv+hzCCtzXVg7tUo4ioiOjBKuJxbMa2&#10;2ExqE7Xur98IC3ub4b1535vRpDGleFDtCssKet0IBHFqdcGZgsN+8fkNwnlkjaVlUvAiB5Nx62OE&#10;sbZP3tEj8ZkIIexiVJB7X8VSujQng65rK+KgXWxt0Ie1zqSu8RnCTSn7UTSQBgsOhBwrmuWUXpO7&#10;CZD1z2y/08vj6bzqJdv5bfOKfKpUp91MhyA8Nf7f/He90qH+F7x/CQPI8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tnPKxQAAANsAAAAPAAAAAAAAAAAAAAAAAJgCAABkcnMv&#10;ZG93bnJldi54bWxQSwUGAAAAAAQABAD1AAAAigMAAAAA&#10;" fillcolor="black [3213]">
                  <v:shadow color="#e7e6e6 [3214]"/>
                  <v:textbox>
                    <w:txbxContent>
                      <w:p w:rsidR="00FC1B5D" w:rsidRPr="0047648D" w:rsidRDefault="00FC1B5D" w:rsidP="00FC1B5D">
                        <w:pPr>
                          <w:pStyle w:val="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</w:rPr>
                        </w:pPr>
                        <w:r w:rsidRPr="0047648D"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18"/>
                            <w:szCs w:val="28"/>
                          </w:rPr>
                          <w:t xml:space="preserve">ΜΟ </w:t>
                        </w:r>
                        <w:r w:rsidRPr="0047648D">
                          <w:rPr>
                            <w:rFonts w:ascii="Arial" w:hAnsi="Wingdings" w:cstheme="minorBidi"/>
                            <w:b/>
                            <w:bCs/>
                            <w:color w:val="FFFFFF" w:themeColor="background1"/>
                            <w:kern w:val="24"/>
                            <w:sz w:val="18"/>
                            <w:szCs w:val="28"/>
                          </w:rPr>
                          <w:sym w:font="Wingdings" w:char="F0DF"/>
                        </w:r>
                        <w:r w:rsidRPr="0047648D"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18"/>
                            <w:szCs w:val="28"/>
                          </w:rPr>
                          <w:t xml:space="preserve"> (χ1 + χ2 + χ3) / Πλήθος</w:t>
                        </w:r>
                      </w:p>
                    </w:txbxContent>
                  </v:textbox>
                </v:shape>
                <v:shape id="AutoShape 12" o:spid="_x0000_s1034" type="#_x0000_t7" style="position:absolute;left:2348;top:2166;width:2461;height:509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LN+cUA&#10;AADbAAAADwAAAGRycy9kb3ducmV2LnhtbESPQWvCQBCF7wX/wzJCL6VujCJt6ioSWhARiml7H7LT&#10;JDQ7G7JbTf69cxC8zfDevPfNeju4Vp2pD41nA/NZAoq49LbhysD318fzC6gQkS22nsnASAG2m8nD&#10;GjPrL3yicxErJSEcMjRQx9hlWoeyJodh5jti0X597zDK2lfa9niRcNfqNElW2mHD0lBjR3lN5V/x&#10;7wykq6fqM18c20OevnfFchxff06jMY/TYfcGKtIQ7+bb9d4KvsDKLzKA3l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gs35xQAAANsAAAAPAAAAAAAAAAAAAAAAAJgCAABkcnMv&#10;ZG93bnJldi54bWxQSwUGAAAAAAQABAD1AAAAigMAAAAA&#10;" adj="1791" fillcolor="black [3213]">
                  <v:shadow color="#e7e6e6 [3214]"/>
                  <v:textbox>
                    <w:txbxContent>
                      <w:p w:rsidR="00FC1B5D" w:rsidRPr="0047648D" w:rsidRDefault="00FC1B5D" w:rsidP="00FC1B5D">
                        <w:pPr>
                          <w:pStyle w:val="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8"/>
                          </w:rPr>
                        </w:pPr>
                        <w:r w:rsidRPr="0047648D"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16"/>
                            <w:szCs w:val="22"/>
                          </w:rPr>
                          <w:t>Εμφάνισε «ΠΕΡΑΣΕΣ»</w:t>
                        </w:r>
                      </w:p>
                      <w:p w:rsidR="00FC1B5D" w:rsidRPr="0047648D" w:rsidRDefault="00FC1B5D" w:rsidP="00FC1B5D">
                        <w:pPr>
                          <w:pStyle w:val="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8"/>
                          </w:rPr>
                        </w:pPr>
                        <w:r w:rsidRPr="0047648D"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16"/>
                            <w:szCs w:val="22"/>
                          </w:rPr>
                          <w:t>Εμφάνισε ΜΟ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35" type="#_x0000_t32" style="position:absolute;left:1378;top:262;width:154;height:8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swJlcIAAADbAAAADwAAAGRycy9kb3ducmV2LnhtbERP22oCMRB9L/gPYQTfarYK0m6NUpSW&#10;olC8ldK3YTPdLG4mIUl1/XtTKPg2h3Od6byzrThRiI1jBQ/DAgRx5XTDtYLD/vX+EURMyBpbx6Tg&#10;QhHms97dFEvtzryl0y7VIodwLFGBScmXUsbKkMU4dJ44cz8uWEwZhlrqgOccbls5KoqJtNhwbjDo&#10;aWGoOu5+rYLV22h9SJv9h/HL9fhz2fomfH0rNeh3L88gEnXpJv53v+s8/wn+fskHyNkV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swJlcIAAADbAAAADwAAAAAAAAAAAAAA&#10;AAChAgAAZHJzL2Rvd25yZXYueG1sUEsFBgAAAAAEAAQA+QAAAJADAAAAAA==&#10;" strokecolor="black [3213]" strokeweight="2.25pt">
                  <v:stroke endarrow="block"/>
                  <v:shadow color="#e7e6e6 [3214]"/>
                </v:shape>
                <v:shape id="AutoShape 14" o:spid="_x0000_s1036" type="#_x0000_t32" style="position:absolute;left:1429;top:707;width:101;height:20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mBIY78AAADbAAAADwAAAGRycy9kb3ducmV2LnhtbERPS2vCQBC+F/wPywje6kahpUZXUaFQ&#10;PFgaPXgcsmMSzM6GzDaPf+8eCj1+fO/NbnC16qiVyrOBxTwBRZx7W3Fh4Hr5fP0AJQHZYu2ZDIwk&#10;sNtOXjaYWt/zD3VZKFQMYUnRQBlCk2oteUkOZe4b4sjdfeswRNgW2rbYx3BX62WSvGuHFceGEhs6&#10;lpQ/sl9n4O3mVn135tPY+e/DY3Rig4gxs+mwX4MKNIR/8Z/7yxpYxvXxS/wBevsE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bmBIY78AAADbAAAADwAAAAAAAAAAAAAAAACh&#10;AgAAZHJzL2Rvd25yZXYueG1sUEsFBgAAAAAEAAQA+QAAAI0DAAAAAA==&#10;" strokecolor="black [3213]" strokeweight="2.25pt">
                  <v:stroke endarrow="block"/>
                  <v:shadow color="#e7e6e6 [3214]"/>
                </v:shape>
                <v:shape id="AutoShape 15" o:spid="_x0000_s1037" type="#_x0000_t32" style="position:absolute;left:1429;top:1153;width:45;height:20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bPLsUAAADbAAAADwAAAGRycy9kb3ducmV2LnhtbESP3WoCMRSE7wu+QziF3tWsWyhlaxSp&#10;WEoFaf1BvDtsjpvFzUlIUt2+vSkUvBxm5htmPO1tJ84UYutYwWhYgCCunW65UbDdLB5fQMSErLFz&#10;TAp+KcJ0MrgbY6Xdhb/pvE6NyBCOFSowKflKylgbshiHzhNn7+iCxZRlaKQOeMlw28myKJ6lxZbz&#10;gkFPb4bq0/rHKvh8L5fb9LVZGT9fPu3mnW/D/qDUw30/ewWRqE+38H/7QysoR/D3Jf8AObk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tbPLsUAAADbAAAADwAAAAAAAAAA&#10;AAAAAAChAgAAZHJzL2Rvd25yZXYueG1sUEsFBgAAAAAEAAQA+QAAAJMDAAAAAA==&#10;" strokecolor="black [3213]" strokeweight="2.25pt">
                  <v:stroke endarrow="block"/>
                  <v:shadow color="#e7e6e6 [3214]"/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AutoShape 16" o:spid="_x0000_s1038" type="#_x0000_t110" style="position:absolute;left:1052;top:1701;width:1816;height:589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E5YsEA&#10;AADbAAAADwAAAGRycy9kb3ducmV2LnhtbESPQWvCQBSE74L/YXmCt7oxYClpNiKC0GuT6vmRfU2i&#10;2bdhd9XEX+8WCh6HmfmGybej6cWNnO8sK1ivEhDEtdUdNwp+qsPbBwgfkDX2lknBRB62xXyWY6bt&#10;nb/pVoZGRAj7DBW0IQyZlL5uyaBf2YE4er/WGQxRukZqh/cIN71Mk+RdGuw4LrQ40L6l+lJejYIN&#10;nx8NTyfnroGPfbWphsv+odRyMe4+QQQawyv83/7SCtIU/r7EHyCL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DBOWLBAAAA2wAAAA8AAAAAAAAAAAAAAAAAmAIAAGRycy9kb3du&#10;cmV2LnhtbFBLBQYAAAAABAAEAPUAAACGAwAAAAA=&#10;" fillcolor="black [3213]">
                  <v:shadow color="#e7e6e6 [3214]"/>
                  <v:textbox>
                    <w:txbxContent>
                      <w:p w:rsidR="00FC1B5D" w:rsidRPr="0047648D" w:rsidRDefault="00FC1B5D" w:rsidP="00FC1B5D">
                        <w:pPr>
                          <w:pStyle w:val="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4"/>
                          </w:rPr>
                        </w:pPr>
                        <w:r w:rsidRPr="0047648D">
                          <w:rPr>
                            <w:rFonts w:ascii="Arial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16"/>
                            <w:szCs w:val="28"/>
                          </w:rPr>
                          <w:t>ΜΟ &gt;= 10</w:t>
                        </w:r>
                      </w:p>
                    </w:txbxContent>
                  </v:textbox>
                </v:shape>
                <v:shape id="AutoShape 17" o:spid="_x0000_s1039" type="#_x0000_t32" style="position:absolute;left:1474;top:1557;width:486;height:14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Uj0wsUAAADbAAAADwAAAGRycy9kb3ducmV2LnhtbESP3UoDMRSE7wXfIRzBOzfbLYhsNy3S&#10;oogFsT8ivTtsTjeLm5OQxHZ9eyMIvRxm5humWYx2ECcKsXesYFKUIIhbp3vuFOx3T3cPIGJC1jg4&#10;JgU/FGExv75qsNbuzBs6bVMnMoRjjQpMSr6WMraGLMbCeeLsHV2wmLIMndQBzxluB1mV5b202HNe&#10;MOhpaaj92n5bBa/P1Xqf3ndvxq/W04/V4PvweVDq9mZ8nIFINKZL+L/9ohVUU/j7kn+AnP8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IUj0wsUAAADbAAAADwAAAAAAAAAA&#10;AAAAAAChAgAAZHJzL2Rvd25yZXYueG1sUEsFBgAAAAAEAAQA+QAAAJMDAAAAAA==&#10;" strokecolor="black [3213]" strokeweight="2.25pt">
                  <v:stroke endarrow="block"/>
                  <v:shadow color="#e7e6e6 [3214]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AutoShape 18" o:spid="_x0000_s1040" type="#_x0000_t33" style="position:absolute;left:2949;top:2006;width:786;height:158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X3rvL4AAADbAAAADwAAAGRycy9kb3ducmV2LnhtbESPzQrCMBCE74LvEFbwIpoqVqUaRQTB&#10;qz8Xb0uzttVmU5uo9e2NIHgcZuYbZrFqTCmeVLvCsoLhIAJBnFpdcKbgdNz2ZyCcR9ZYWiYFb3Kw&#10;WrZbC0y0ffGengefiQBhl6CC3PsqkdKlORl0A1sRB+9ia4M+yDqTusZXgJtSjqJoIg0WHBZyrGiT&#10;U3o7PIyC6a5I6XxlbXsxZ3e3iflBsVLdTrOeg/DU+H/4195pBaMxfL+EHyCXH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xfeu8vgAAANsAAAAPAAAAAAAAAAAAAAAAAKEC&#10;AABkcnMvZG93bnJldi54bWxQSwUGAAAAAAQABAD5AAAAjAMAAAAA&#10;" strokecolor="black [3213]" strokeweight="1.5pt">
                  <v:stroke endarrow="block"/>
                  <v:shadow color="#e7e6e6 [3214]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19" o:spid="_x0000_s1041" type="#_x0000_t34" style="position:absolute;left:617;top:2328;width:977;height:359;rotation:90;flip:x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LHLyMMAAADbAAAADwAAAGRycy9kb3ducmV2LnhtbESPT4vCMBTE74LfITzBy6KprhapRpGF&#10;FW/rPwRvz+bZFpuX0kTb/fYbYcHjMDO/YRar1pTiSbUrLCsYDSMQxKnVBWcKTsfvwQyE88gaS8uk&#10;4JccrJbdzgITbRve0/PgMxEg7BJUkHtfJVK6NCeDbmgr4uDdbG3QB1lnUtfYBLgp5TiKYmmw4LCQ&#10;Y0VfOaX3w8MomH1sTfMz2Z3508bp5PIwV4o3SvV77XoOwlPr3+H/9lYrGE/h9SX8ALn8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yxy8jDAAAA2wAAAA8AAAAAAAAAAAAA&#10;AAAAoQIAAGRycy9kb3ducmV2LnhtbFBLBQYAAAAABAAEAPkAAACRAwAAAAA=&#10;" strokecolor="black [3213]" strokeweight="2.25pt">
                  <v:stroke endarrow="block"/>
                  <v:shadow color="#e7e6e6 [3214]"/>
                </v:shape>
                <v:shape id="Text Box 20" o:spid="_x0000_s1042" type="#_x0000_t202" style="position:absolute;left:3166;top:1561;width:779;height:3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M9ivMQA&#10;AADbAAAADwAAAGRycy9kb3ducmV2LnhtbESPX2vCMBTF3wf7DuEKe5upnROpTUUGG8P5ok58vTTX&#10;tNrclCbT6qdfhMEeD+fPj5PPe9uIM3W+dqxgNExAEJdO12wUfG/fn6cgfEDW2DgmBVfyMC8eH3LM&#10;tLvwms6bYEQcYZ+hgiqENpPSlxVZ9EPXEkfv4DqLIcrOSN3hJY7bRqZJMpEWa46EClt6q6g8bX5s&#10;hJh98mrtx8rs0lt42Y+PX4vlVqmnQb+YgQjUh//wX/tTK0gncP8Sf4As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jPYrzEAAAA2wAAAA8AAAAAAAAAAAAAAAAAmAIAAGRycy9k&#10;b3ducmV2LnhtbFBLBQYAAAAABAAEAPUAAACJAwAAAAA=&#10;" filled="f" fillcolor="#5b9bd5 [3204]" stroked="f" strokecolor="black [3213]">
                  <v:shadow color="#e7e6e6 [3214]"/>
                  <v:textbox>
                    <w:txbxContent>
                      <w:p w:rsidR="00FC1B5D" w:rsidRPr="0047648D" w:rsidRDefault="00FC1B5D" w:rsidP="00FC1B5D">
                        <w:pPr>
                          <w:pStyle w:val="Web"/>
                          <w:spacing w:before="144" w:beforeAutospacing="0" w:after="0" w:afterAutospacing="0"/>
                          <w:jc w:val="center"/>
                          <w:textAlignment w:val="baseline"/>
                          <w:rPr>
                            <w:sz w:val="20"/>
                          </w:rPr>
                        </w:pPr>
                        <w:r w:rsidRPr="0047648D"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14:shadow w14:blurRad="38100" w14:dist="38100" w14:dir="2700000" w14:sx="100000" w14:sy="100000" w14:kx="0" w14:ky="0" w14:algn="tl">
                              <w14:srgbClr w14:val="000000"/>
                            </w14:shadow>
                          </w:rPr>
                          <w:t>ΝΑΙ</w:t>
                        </w:r>
                      </w:p>
                    </w:txbxContent>
                  </v:textbox>
                </v:shape>
                <v:shape id="Text Box 21" o:spid="_x0000_s1043" type="#_x0000_t202" style="position:absolute;left:221;top:1769;width:688;height:3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4PHJ8QA&#10;AADbAAAADwAAAGRycy9kb3ducmV2LnhtbESPX2vCMBTF34V9h3AHvmm6TjfpjCKDiUxfVie+Xpq7&#10;tFtzU5qodZ/eCIKPh/Pnx5nOO1uLI7W+cqzgaZiAIC6crtgo+N5+DCYgfEDWWDsmBWfyMJ899KaY&#10;aXfiLzrmwYg4wj5DBWUITSalL0qy6IeuIY7ej2sthihbI3WLpzhua5kmyYu0WHEklNjQe0nFX36w&#10;EWL2ydja5cbs0v/wvB/9rhefW6X6j93iDUSgLtzDt/ZKK0hf4fol/gA5u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eDxyfEAAAA2wAAAA8AAAAAAAAAAAAAAAAAmAIAAGRycy9k&#10;b3ducmV2LnhtbFBLBQYAAAAABAAEAPUAAACJAwAAAAA=&#10;" filled="f" fillcolor="#5b9bd5 [3204]" stroked="f" strokecolor="black [3213]">
                  <v:shadow color="#e7e6e6 [3214]"/>
                  <v:textbox>
                    <w:txbxContent>
                      <w:p w:rsidR="00FC1B5D" w:rsidRPr="0047648D" w:rsidRDefault="00FC1B5D" w:rsidP="00FC1B5D">
                        <w:pPr>
                          <w:pStyle w:val="Web"/>
                          <w:spacing w:before="144" w:beforeAutospacing="0" w:after="0" w:afterAutospacing="0"/>
                          <w:jc w:val="center"/>
                          <w:textAlignment w:val="baseline"/>
                          <w:rPr>
                            <w:sz w:val="20"/>
                            <w:szCs w:val="20"/>
                          </w:rPr>
                        </w:pPr>
                        <w:r w:rsidRPr="0047648D"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14:shadow w14:blurRad="38100" w14:dist="38100" w14:dir="2700000" w14:sx="100000" w14:sy="100000" w14:kx="0" w14:ky="0" w14:algn="tl">
                              <w14:srgbClr w14:val="000000"/>
                            </w14:shadow>
                          </w:rPr>
                          <w:t>ΟΧΙ</w:t>
                        </w:r>
                      </w:p>
                    </w:txbxContent>
                  </v:textbox>
                </v:shape>
                <v:shape id="AutoShape 22" o:spid="_x0000_s1044" type="#_x0000_t34" style="position:absolute;left:2395;top:1841;width:321;height:2047;rotation:9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Q5RPMAAAADbAAAADwAAAGRycy9kb3ducmV2LnhtbERPTWsCMRC9C/6HMEIvotkKlbIaRQTB&#10;Sw9aW3scNmOyuJlsk6hrf31zEDw+3vd82blGXCnE2rOC13EBgrjyumaj4PC5Gb2DiAlZY+OZFNwp&#10;wnLR782x1P7GO7rukxE5hGOJCmxKbSllrCw5jGPfEmfu5IPDlGEwUge85XDXyElRTKXDmnODxZbW&#10;lqrz/uIU8PC4edPNH/18/R7vJnxbkz52Sr0MutUMRKIuPcUP91YrmOSx+Uv+AXLxD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OkOUTzAAAAA2wAAAA8AAAAAAAAAAAAAAAAA&#10;oQIAAGRycy9kb3ducmV2LnhtbFBLBQYAAAAABAAEAPkAAACOAwAAAAA=&#10;" strokecolor="black [3213]" strokeweight="2.25pt">
                  <v:stroke endarrow="block"/>
                  <v:shadow color="#e7e6e6 [3214]"/>
                </v:shape>
                <w10:wrap type="square"/>
              </v:group>
            </w:pict>
          </mc:Fallback>
        </mc:AlternateConten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>ΠΡΟΓΡΑΜΜΑ αποτελέσματα</w: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>ΜΕΤΑΒΛΗΤΕΣ</w: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  ΑΚΕΡΑΙΕΣ:</w:t>
      </w:r>
      <w:r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Πλήθος</w: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  ΠΡΑΓΜΑΤΙΚΕΣ: 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ΜΟ</w: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>ΑΡΧΗ</w:t>
      </w:r>
    </w:p>
    <w:p w:rsidR="0047648D" w:rsidRPr="009872BA" w:rsidRDefault="0047648D" w:rsidP="0047648D">
      <w:pPr>
        <w:spacing w:after="0" w:line="240" w:lineRule="auto"/>
        <w:textAlignment w:val="baseline"/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</w:pPr>
      <w:r w:rsidRPr="0047648D"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  <w:t xml:space="preserve">     </w:t>
      </w:r>
      <w:r w:rsidRPr="009872BA"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  <w:t>Χ1=</w:t>
      </w:r>
      <w:r w:rsidR="00705D26"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  <w:t>1</w:t>
      </w:r>
      <w:r w:rsidR="00B861AF" w:rsidRPr="009872BA"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  <w:t>5</w:t>
      </w:r>
    </w:p>
    <w:p w:rsidR="0047648D" w:rsidRPr="009872BA" w:rsidRDefault="009872BA" w:rsidP="0047648D">
      <w:pPr>
        <w:spacing w:after="0" w:line="240" w:lineRule="auto"/>
        <w:textAlignment w:val="baseline"/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</w:pPr>
      <w:r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  <w:t xml:space="preserve">     </w:t>
      </w:r>
      <w:r w:rsidR="0047648D" w:rsidRPr="009872BA"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  <w:t>Χ2=</w:t>
      </w:r>
      <w:r w:rsidR="00705D26"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  <w:t>13</w:t>
      </w:r>
    </w:p>
    <w:p w:rsidR="0047648D" w:rsidRPr="009872BA" w:rsidRDefault="009872BA" w:rsidP="0047648D">
      <w:pPr>
        <w:spacing w:after="0" w:line="240" w:lineRule="auto"/>
        <w:textAlignment w:val="baseline"/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</w:pPr>
      <w:r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  <w:t xml:space="preserve">     </w:t>
      </w:r>
      <w:r w:rsidR="0047648D" w:rsidRPr="009872BA"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  <w:t>Χ3=</w:t>
      </w:r>
      <w:r w:rsidR="00B861AF" w:rsidRPr="009872BA">
        <w:rPr>
          <w:rFonts w:ascii="Arial" w:eastAsia="+mn-ea" w:hAnsi="Arial" w:cs="+mn-cs"/>
          <w:bCs/>
          <w:color w:val="000000"/>
          <w:kern w:val="24"/>
          <w:szCs w:val="32"/>
          <w:lang w:val="el-GR" w:eastAsia="el-GR"/>
        </w:rPr>
        <w:t>7</w: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    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Πλήθος</w:t>
      </w: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</w:t>
      </w:r>
      <w:r w:rsidRPr="0047648D">
        <w:rPr>
          <w:rFonts w:ascii="Arial" w:eastAsia="+mn-ea" w:hAnsi="Wingdings" w:cs="+mn-cs"/>
          <w:b/>
          <w:bCs/>
          <w:color w:val="000000"/>
          <w:kern w:val="24"/>
          <w:szCs w:val="32"/>
          <w:lang w:val="el-GR" w:eastAsia="el-GR"/>
        </w:rPr>
        <w:sym w:font="Wingdings" w:char="F0DF"/>
      </w: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3</w: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    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 xml:space="preserve">ΜΟ </w:t>
      </w:r>
      <w:r w:rsidRPr="0047648D">
        <w:rPr>
          <w:rFonts w:ascii="Arial" w:eastAsia="+mn-ea" w:hAnsi="Wingdings" w:cs="+mn-cs"/>
          <w:color w:val="000000"/>
          <w:kern w:val="24"/>
          <w:szCs w:val="32"/>
          <w:lang w:val="el-GR" w:eastAsia="el-GR"/>
        </w:rPr>
        <w:sym w:font="Wingdings" w:char="F0DF"/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 xml:space="preserve"> (</w:t>
      </w:r>
      <w:r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χ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1+</w:t>
      </w:r>
      <w:r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χ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2+</w:t>
      </w:r>
      <w:r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χ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3) / Πλήθος</w:t>
      </w: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</w: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    ΑΝ 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ΜΟ &gt;= 10</w:t>
      </w: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ΤΟΤΕ</w: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        ΓΡΑΨΕ 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«ΠΕΡΑΣΕΣ»</w:t>
      </w: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br/>
        <w:t xml:space="preserve">         ΓΡΑΨΕ 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ΜΟ</w:t>
      </w:r>
    </w:p>
    <w:p w:rsidR="0047648D" w:rsidRPr="0047648D" w:rsidRDefault="00B861AF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1FCFC6" wp14:editId="4A215359">
                <wp:simplePos x="0" y="0"/>
                <wp:positionH relativeFrom="column">
                  <wp:posOffset>-915005</wp:posOffset>
                </wp:positionH>
                <wp:positionV relativeFrom="paragraph">
                  <wp:posOffset>140560</wp:posOffset>
                </wp:positionV>
                <wp:extent cx="1852295" cy="402447"/>
                <wp:effectExtent l="19050" t="0" r="33655" b="17145"/>
                <wp:wrapNone/>
                <wp:docPr id="177175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52295" cy="402447"/>
                        </a:xfrm>
                        <a:prstGeom prst="flowChartInputOutput">
                          <a:avLst/>
                        </a:prstGeom>
                        <a:solidFill>
                          <a:schemeClr val="tx1"/>
                        </a:solidFill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7648D" w:rsidRPr="0047648D" w:rsidRDefault="0047648D" w:rsidP="0047648D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4"/>
                              </w:rPr>
                            </w:pPr>
                            <w:r w:rsidRPr="0047648D">
                              <w:rPr>
                                <w:rFonts w:ascii="Arial" w:hAnsi="Arial" w:cstheme="minorBidi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28"/>
                              </w:rPr>
                              <w:t>Εμφάνισε</w:t>
                            </w:r>
                            <w:r w:rsidRPr="0047648D">
                              <w:rPr>
                                <w:rFonts w:ascii="Arial" w:hAnsi="Arial" w:cstheme="minorBidi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28"/>
                              </w:rPr>
                              <w:br/>
                              <w:t>«ΚΟΠΗΚΕΣ»</w:t>
                            </w:r>
                          </w:p>
                        </w:txbxContent>
                      </wps:txbx>
                      <wps:bodyPr wrap="square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1FCFC6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AutoShape 23" o:spid="_x0000_s1045" type="#_x0000_t111" style="position:absolute;margin-left:-72.05pt;margin-top:11.05pt;width:145.85pt;height:31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" fillcolor="black [3213]">
                <v:shadow color="#e7e6e6 [3214]"/>
                <v:textbox>
                  <w:txbxContent>
                    <w:p w:rsidR="0047648D" w:rsidRPr="0047648D" w:rsidRDefault="0047648D" w:rsidP="0047648D">
                      <w:pPr>
                        <w:pStyle w:val="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4"/>
                        </w:rPr>
                      </w:pPr>
                      <w:r w:rsidRPr="0047648D">
                        <w:rPr>
                          <w:rFonts w:ascii="Arial" w:hAnsi="Arial" w:cstheme="minorBidi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28"/>
                        </w:rPr>
                        <w:t>Εμφάνισε</w:t>
                      </w:r>
                      <w:r w:rsidRPr="0047648D">
                        <w:rPr>
                          <w:rFonts w:ascii="Arial" w:hAnsi="Arial" w:cstheme="minorBidi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28"/>
                        </w:rPr>
                        <w:br/>
                        <w:t>«ΚΟΠΗΚΕΣ»</w:t>
                      </w:r>
                    </w:p>
                  </w:txbxContent>
                </v:textbox>
              </v:shape>
            </w:pict>
          </mc:Fallback>
        </mc:AlternateContent>
      </w:r>
      <w:r w:rsidR="0047648D"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   ΑΛΛΙΩΣ</w: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        ΓΡΑΨΕ </w:t>
      </w:r>
      <w:r w:rsidRPr="0047648D">
        <w:rPr>
          <w:rFonts w:ascii="Arial" w:eastAsia="+mn-ea" w:hAnsi="Arial" w:cs="+mn-cs"/>
          <w:color w:val="000000"/>
          <w:kern w:val="24"/>
          <w:szCs w:val="32"/>
          <w:lang w:val="el-GR" w:eastAsia="el-GR"/>
        </w:rPr>
        <w:t>«ΚΟΠΗΚΕΣ»</w: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 xml:space="preserve">     ΤΕΛΟΣ_ΑΝ </w:t>
      </w:r>
    </w:p>
    <w:p w:rsidR="0047648D" w:rsidRPr="0047648D" w:rsidRDefault="0047648D" w:rsidP="0047648D">
      <w:pPr>
        <w:spacing w:after="0" w:line="240" w:lineRule="auto"/>
        <w:textAlignment w:val="baseline"/>
        <w:rPr>
          <w:rFonts w:eastAsia="Times New Roman" w:cs="Times New Roman"/>
          <w:sz w:val="20"/>
          <w:szCs w:val="24"/>
          <w:lang w:val="el-GR" w:eastAsia="el-GR"/>
        </w:rPr>
      </w:pPr>
      <w:r w:rsidRPr="0047648D">
        <w:rPr>
          <w:rFonts w:ascii="Arial" w:eastAsia="+mn-ea" w:hAnsi="Arial" w:cs="+mn-cs"/>
          <w:b/>
          <w:bCs/>
          <w:color w:val="000000"/>
          <w:kern w:val="24"/>
          <w:szCs w:val="32"/>
          <w:lang w:val="el-GR" w:eastAsia="el-GR"/>
        </w:rPr>
        <w:t>ΤΕΛΟΣ_ΠΡΟΓΡΑΜΜΑΤΟΣ</w:t>
      </w:r>
    </w:p>
    <w:p w:rsidR="00FC1B5D" w:rsidRPr="0047648D" w:rsidRDefault="00FC1B5D">
      <w:pPr>
        <w:rPr>
          <w:sz w:val="20"/>
        </w:rPr>
      </w:pPr>
    </w:p>
    <w:p w:rsidR="00FC1B5D" w:rsidRDefault="00FC1B5D"/>
    <w:p w:rsidR="00FC1B5D" w:rsidRDefault="00FC1B5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04"/>
        <w:gridCol w:w="2552"/>
        <w:gridCol w:w="4536"/>
      </w:tblGrid>
      <w:tr w:rsidR="00B861AF" w:rsidRPr="00FC1B5D" w:rsidTr="009872BA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B861AF" w:rsidRPr="00FC1B5D" w:rsidRDefault="00B861AF" w:rsidP="005E32C8">
            <w:pPr>
              <w:rPr>
                <w:lang w:val="el-GR"/>
              </w:rPr>
            </w:pPr>
          </w:p>
        </w:tc>
        <w:tc>
          <w:tcPr>
            <w:tcW w:w="2552" w:type="dxa"/>
            <w:shd w:val="clear" w:color="auto" w:fill="BDD6EE" w:themeFill="accent1" w:themeFillTint="66"/>
            <w:noWrap/>
            <w:hideMark/>
          </w:tcPr>
          <w:p w:rsidR="00B861AF" w:rsidRPr="00FC1B5D" w:rsidRDefault="00B861AF" w:rsidP="005E32C8">
            <w:pPr>
              <w:rPr>
                <w:lang w:val="el-GR"/>
              </w:rPr>
            </w:pPr>
            <w:r>
              <w:rPr>
                <w:lang w:val="el-GR"/>
              </w:rPr>
              <w:t>Α</w:t>
            </w:r>
          </w:p>
        </w:tc>
        <w:tc>
          <w:tcPr>
            <w:tcW w:w="4536" w:type="dxa"/>
            <w:shd w:val="clear" w:color="auto" w:fill="BDD6EE" w:themeFill="accent1" w:themeFillTint="66"/>
            <w:noWrap/>
            <w:hideMark/>
          </w:tcPr>
          <w:p w:rsidR="00B861AF" w:rsidRPr="00FC1B5D" w:rsidRDefault="00B861AF" w:rsidP="005E32C8">
            <w:pPr>
              <w:rPr>
                <w:lang w:val="el-GR"/>
              </w:rPr>
            </w:pPr>
            <w:r>
              <w:rPr>
                <w:lang w:val="el-GR"/>
              </w:rPr>
              <w:t>Β</w:t>
            </w:r>
          </w:p>
        </w:tc>
      </w:tr>
      <w:tr w:rsidR="00B861AF" w:rsidRPr="00FC1B5D" w:rsidTr="009872BA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B861AF" w:rsidRDefault="00B861AF" w:rsidP="005E32C8">
            <w:pPr>
              <w:rPr>
                <w:lang w:val="el-GR"/>
              </w:rPr>
            </w:pPr>
            <w:r>
              <w:rPr>
                <w:lang w:val="el-GR"/>
              </w:rPr>
              <w:t>1</w:t>
            </w:r>
          </w:p>
        </w:tc>
        <w:tc>
          <w:tcPr>
            <w:tcW w:w="2552" w:type="dxa"/>
            <w:noWrap/>
          </w:tcPr>
          <w:p w:rsidR="00B861AF" w:rsidRPr="00FC1B5D" w:rsidRDefault="00B861AF" w:rsidP="005E32C8">
            <w:pPr>
              <w:rPr>
                <w:lang w:val="el-GR"/>
              </w:rPr>
            </w:pPr>
          </w:p>
        </w:tc>
        <w:tc>
          <w:tcPr>
            <w:tcW w:w="4536" w:type="dxa"/>
            <w:noWrap/>
          </w:tcPr>
          <w:p w:rsidR="00B861AF" w:rsidRPr="00FC1B5D" w:rsidRDefault="00B861AF" w:rsidP="005E32C8"/>
        </w:tc>
      </w:tr>
      <w:tr w:rsidR="00B861AF" w:rsidRPr="00FC1B5D" w:rsidTr="009872BA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B861AF" w:rsidRPr="00FC1B5D" w:rsidRDefault="00B861AF" w:rsidP="005E32C8">
            <w:pPr>
              <w:rPr>
                <w:lang w:val="el-GR"/>
              </w:rPr>
            </w:pPr>
            <w:r>
              <w:rPr>
                <w:lang w:val="el-GR"/>
              </w:rPr>
              <w:t>2</w:t>
            </w:r>
          </w:p>
        </w:tc>
        <w:tc>
          <w:tcPr>
            <w:tcW w:w="2552" w:type="dxa"/>
            <w:noWrap/>
            <w:hideMark/>
          </w:tcPr>
          <w:p w:rsidR="00B861AF" w:rsidRPr="00FC1B5D" w:rsidRDefault="00705D26" w:rsidP="005E32C8">
            <w:r>
              <w:rPr>
                <w:lang w:val="el-GR"/>
              </w:rPr>
              <w:t>1</w:t>
            </w:r>
            <w:r w:rsidR="00B861AF" w:rsidRPr="00FC1B5D">
              <w:t>5</w:t>
            </w:r>
          </w:p>
        </w:tc>
        <w:tc>
          <w:tcPr>
            <w:tcW w:w="4536" w:type="dxa"/>
            <w:noWrap/>
            <w:hideMark/>
          </w:tcPr>
          <w:p w:rsidR="00B861AF" w:rsidRPr="00FC1B5D" w:rsidRDefault="00B861AF" w:rsidP="005E32C8"/>
        </w:tc>
      </w:tr>
      <w:tr w:rsidR="00B861AF" w:rsidRPr="00FC1B5D" w:rsidTr="009872BA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B861AF" w:rsidRPr="00FC1B5D" w:rsidRDefault="00B861AF" w:rsidP="005E32C8">
            <w:pPr>
              <w:rPr>
                <w:lang w:val="el-GR"/>
              </w:rPr>
            </w:pPr>
            <w:r>
              <w:rPr>
                <w:lang w:val="el-GR"/>
              </w:rPr>
              <w:t>3</w:t>
            </w:r>
          </w:p>
        </w:tc>
        <w:tc>
          <w:tcPr>
            <w:tcW w:w="2552" w:type="dxa"/>
            <w:noWrap/>
            <w:hideMark/>
          </w:tcPr>
          <w:p w:rsidR="00B861AF" w:rsidRPr="00FC1B5D" w:rsidRDefault="00705D26" w:rsidP="005E32C8">
            <w:r>
              <w:rPr>
                <w:lang w:val="el-GR"/>
              </w:rPr>
              <w:t>13</w:t>
            </w:r>
          </w:p>
        </w:tc>
        <w:tc>
          <w:tcPr>
            <w:tcW w:w="4536" w:type="dxa"/>
            <w:noWrap/>
            <w:hideMark/>
          </w:tcPr>
          <w:p w:rsidR="00B861AF" w:rsidRPr="00FC1B5D" w:rsidRDefault="00B861AF" w:rsidP="005E32C8"/>
        </w:tc>
      </w:tr>
      <w:tr w:rsidR="00B861AF" w:rsidRPr="00FC1B5D" w:rsidTr="009872BA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B861AF" w:rsidRPr="00FC1B5D" w:rsidRDefault="00B861AF" w:rsidP="005E32C8">
            <w:pPr>
              <w:rPr>
                <w:lang w:val="el-GR"/>
              </w:rPr>
            </w:pPr>
            <w:r>
              <w:rPr>
                <w:lang w:val="el-GR"/>
              </w:rPr>
              <w:t>4</w:t>
            </w:r>
          </w:p>
        </w:tc>
        <w:tc>
          <w:tcPr>
            <w:tcW w:w="2552" w:type="dxa"/>
            <w:noWrap/>
            <w:hideMark/>
          </w:tcPr>
          <w:p w:rsidR="00B861AF" w:rsidRPr="00705D26" w:rsidRDefault="00705D26" w:rsidP="005E32C8">
            <w:pPr>
              <w:rPr>
                <w:lang w:val="el-GR"/>
              </w:rPr>
            </w:pPr>
            <w:r>
              <w:rPr>
                <w:lang w:val="el-GR"/>
              </w:rPr>
              <w:t>7</w:t>
            </w:r>
          </w:p>
        </w:tc>
        <w:tc>
          <w:tcPr>
            <w:tcW w:w="4536" w:type="dxa"/>
            <w:noWrap/>
            <w:hideMark/>
          </w:tcPr>
          <w:p w:rsidR="00B861AF" w:rsidRPr="00FC1B5D" w:rsidRDefault="00B861AF" w:rsidP="005E32C8"/>
        </w:tc>
      </w:tr>
      <w:tr w:rsidR="00B861AF" w:rsidRPr="00FC1B5D" w:rsidTr="009872BA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B861AF" w:rsidRPr="00FC1B5D" w:rsidRDefault="00B861AF" w:rsidP="005E32C8">
            <w:pPr>
              <w:rPr>
                <w:lang w:val="el-GR"/>
              </w:rPr>
            </w:pPr>
            <w:r>
              <w:rPr>
                <w:lang w:val="el-GR"/>
              </w:rPr>
              <w:t>5</w:t>
            </w:r>
          </w:p>
        </w:tc>
        <w:tc>
          <w:tcPr>
            <w:tcW w:w="2552" w:type="dxa"/>
            <w:noWrap/>
            <w:hideMark/>
          </w:tcPr>
          <w:p w:rsidR="00B861AF" w:rsidRPr="00FC1B5D" w:rsidRDefault="00B861AF" w:rsidP="005E32C8">
            <w:r>
              <w:rPr>
                <w:lang w:val="el-GR"/>
              </w:rPr>
              <w:t>=</w:t>
            </w:r>
            <w:r w:rsidRPr="00FC1B5D">
              <w:t>AVERAGE(A2:A4)</w:t>
            </w:r>
          </w:p>
        </w:tc>
        <w:tc>
          <w:tcPr>
            <w:tcW w:w="4536" w:type="dxa"/>
            <w:noWrap/>
            <w:hideMark/>
          </w:tcPr>
          <w:p w:rsidR="00B861AF" w:rsidRPr="00B861AF" w:rsidRDefault="00B861AF" w:rsidP="005E32C8">
            <w:pPr>
              <w:rPr>
                <w:lang w:val="el-GR"/>
              </w:rPr>
            </w:pPr>
            <w:r>
              <w:rPr>
                <w:lang w:val="el-GR"/>
              </w:rPr>
              <w:t>=</w:t>
            </w:r>
            <w:r w:rsidR="009872BA">
              <w:t>if(A5&gt;10;</w:t>
            </w:r>
            <w:r w:rsidRPr="00FC1B5D">
              <w:t>"ΠΕΡΑΣΕΣ"</w:t>
            </w:r>
            <w:r w:rsidR="009872BA">
              <w:rPr>
                <w:lang w:val="el-GR"/>
              </w:rPr>
              <w:t>;΄΄ΚΟΠΗΚΕΣ΄΄</w:t>
            </w:r>
            <w:r w:rsidRPr="00FC1B5D">
              <w:t>)</w:t>
            </w:r>
            <w:r>
              <w:rPr>
                <w:lang w:val="el-GR"/>
              </w:rPr>
              <w:t xml:space="preserve"> </w:t>
            </w:r>
          </w:p>
        </w:tc>
      </w:tr>
    </w:tbl>
    <w:p w:rsidR="00FC1B5D" w:rsidRDefault="00FC1B5D"/>
    <w:p w:rsidR="00FC1B5D" w:rsidRDefault="00FC1B5D"/>
    <w:p w:rsidR="00FC1B5D" w:rsidRDefault="00FC1B5D"/>
    <w:p w:rsidR="00FC1B5D" w:rsidRDefault="00A50E64">
      <w:r>
        <w:rPr>
          <w:noProof/>
          <w:lang w:val="el-GR" w:eastAsia="el-GR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192</wp:posOffset>
            </wp:positionH>
            <wp:positionV relativeFrom="paragraph">
              <wp:posOffset>9259</wp:posOffset>
            </wp:positionV>
            <wp:extent cx="2460031" cy="3244645"/>
            <wp:effectExtent l="0" t="0" r="0" b="0"/>
            <wp:wrapSquare wrapText="bothSides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201" b="5394"/>
                    <a:stretch/>
                  </pic:blipFill>
                  <pic:spPr bwMode="auto">
                    <a:xfrm>
                      <a:off x="0" y="0"/>
                      <a:ext cx="2460031" cy="324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EA58D6" w:rsidRPr="00705D26" w:rsidRDefault="00A50E64">
      <w:pPr>
        <w:rPr>
          <w:rFonts w:ascii="Arial Rounded MT Bold" w:hAnsi="Arial Rounded MT Bold"/>
          <w:b/>
          <w:sz w:val="32"/>
          <w:lang w:val="el-GR"/>
        </w:rPr>
      </w:pPr>
      <w:r w:rsidRPr="00705D26">
        <w:rPr>
          <w:rFonts w:ascii="Calibri" w:hAnsi="Calibri" w:cs="Calibri"/>
          <w:b/>
          <w:sz w:val="32"/>
          <w:lang w:val="el-GR"/>
        </w:rPr>
        <w:t>Σύνθετο</w:t>
      </w:r>
    </w:p>
    <w:p w:rsidR="00705D26" w:rsidRDefault="00705D26">
      <w:pPr>
        <w:rPr>
          <w:lang w:val="el-GR"/>
        </w:rPr>
      </w:pPr>
    </w:p>
    <w:p w:rsidR="00705D26" w:rsidRDefault="00705D26">
      <w:pPr>
        <w:rPr>
          <w:lang w:val="el-GR"/>
        </w:rPr>
      </w:pPr>
    </w:p>
    <w:p w:rsidR="00EA58D6" w:rsidRDefault="00EA58D6">
      <w:pPr>
        <w:rPr>
          <w:lang w:val="el-GR"/>
        </w:rPr>
      </w:pPr>
    </w:p>
    <w:p w:rsidR="00705D26" w:rsidRDefault="00705D26">
      <w:pPr>
        <w:rPr>
          <w:lang w:val="el-GR"/>
        </w:rPr>
      </w:pPr>
    </w:p>
    <w:p w:rsidR="00705D26" w:rsidRDefault="00705D26">
      <w:pPr>
        <w:rPr>
          <w:lang w:val="el-GR"/>
        </w:rPr>
      </w:pPr>
    </w:p>
    <w:p w:rsidR="00705D26" w:rsidRDefault="00705D26">
      <w:pPr>
        <w:rPr>
          <w:lang w:val="el-GR"/>
        </w:rPr>
      </w:pPr>
    </w:p>
    <w:p w:rsidR="00705D26" w:rsidRDefault="00705D26">
      <w:pPr>
        <w:rPr>
          <w:lang w:val="el-GR"/>
        </w:rPr>
      </w:pPr>
    </w:p>
    <w:p w:rsidR="00705D26" w:rsidRDefault="00705D26">
      <w:pPr>
        <w:rPr>
          <w:lang w:val="el-GR"/>
        </w:rPr>
      </w:pPr>
    </w:p>
    <w:p w:rsidR="00705D26" w:rsidRDefault="00705D26">
      <w:pPr>
        <w:rPr>
          <w:lang w:val="el-GR"/>
        </w:rPr>
      </w:pPr>
    </w:p>
    <w:p w:rsidR="00705D26" w:rsidRPr="00705D26" w:rsidRDefault="00705D26">
      <w:pPr>
        <w:rPr>
          <w:lang w:val="el-GR"/>
        </w:rPr>
      </w:pPr>
    </w:p>
    <w:p w:rsidR="009872BA" w:rsidRPr="009872BA" w:rsidRDefault="009872BA" w:rsidP="009872BA">
      <w:r>
        <w:rPr>
          <w:noProof/>
          <w:lang w:val="el-GR" w:eastAsia="el-GR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1270</wp:posOffset>
            </wp:positionH>
            <wp:positionV relativeFrom="paragraph">
              <wp:posOffset>-64770</wp:posOffset>
            </wp:positionV>
            <wp:extent cx="2630805" cy="3333115"/>
            <wp:effectExtent l="0" t="0" r="0" b="635"/>
            <wp:wrapSquare wrapText="bothSides"/>
            <wp:docPr id="7" name="Εικόνα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459" b="2814"/>
                    <a:stretch/>
                  </pic:blipFill>
                  <pic:spPr bwMode="auto">
                    <a:xfrm>
                      <a:off x="0" y="0"/>
                      <a:ext cx="2630805" cy="333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</w:rPr>
        <w:t xml:space="preserve">ΠΡΟΓΡΑΜΜΑ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</w:rPr>
        <w:t>απ</w:t>
      </w:r>
      <w:proofErr w:type="spellStart"/>
      <w:r w:rsidRPr="009872BA">
        <w:rPr>
          <w:rFonts w:ascii="Arial" w:eastAsia="+mn-ea" w:hAnsi="Arial" w:cs="+mn-cs"/>
          <w:color w:val="000000"/>
          <w:kern w:val="24"/>
          <w:sz w:val="22"/>
          <w:szCs w:val="32"/>
        </w:rPr>
        <w:t>οτελέσμ</w:t>
      </w:r>
      <w:proofErr w:type="spellEnd"/>
      <w:r w:rsidRPr="009872BA">
        <w:rPr>
          <w:rFonts w:ascii="Arial" w:eastAsia="+mn-ea" w:hAnsi="Arial" w:cs="+mn-cs"/>
          <w:color w:val="000000"/>
          <w:kern w:val="24"/>
          <w:sz w:val="22"/>
          <w:szCs w:val="32"/>
        </w:rPr>
        <w:t>ατα</w:t>
      </w:r>
    </w:p>
    <w:p w:rsidR="009872BA" w:rsidRPr="009872BA" w:rsidRDefault="009872BA" w:rsidP="009872BA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>ΜΕΤΑΒΛΗΤΕΣ</w:t>
      </w:r>
    </w:p>
    <w:p w:rsidR="009872BA" w:rsidRPr="009872BA" w:rsidRDefault="009872BA" w:rsidP="009872BA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 xml:space="preserve">   ΑΚΕΡΑΙΕΣ:</w:t>
      </w:r>
      <w:r w:rsidR="00705D26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 xml:space="preserve">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Πλήθος</w:t>
      </w:r>
    </w:p>
    <w:p w:rsidR="009872BA" w:rsidRPr="009872BA" w:rsidRDefault="009872BA" w:rsidP="009872BA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 xml:space="preserve">   ΠΡΑΓΜΑΤΙΚΕΣ: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ΜΟ</w:t>
      </w:r>
    </w:p>
    <w:p w:rsidR="009872BA" w:rsidRPr="009872BA" w:rsidRDefault="009872BA" w:rsidP="009872BA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>ΑΡΧΗ</w:t>
      </w:r>
    </w:p>
    <w:p w:rsidR="009872BA" w:rsidRDefault="009872BA" w:rsidP="009872BA">
      <w:pPr>
        <w:spacing w:after="0" w:line="240" w:lineRule="auto"/>
        <w:textAlignment w:val="baseline"/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</w:pPr>
      <w:r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 xml:space="preserve">    χ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1</w:t>
      </w:r>
      <w:r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=</w:t>
      </w:r>
      <w:r w:rsidR="00705D26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1</w:t>
      </w:r>
      <w:r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5</w:t>
      </w:r>
    </w:p>
    <w:p w:rsidR="009872BA" w:rsidRDefault="009872BA" w:rsidP="009872BA">
      <w:pPr>
        <w:spacing w:after="0" w:line="240" w:lineRule="auto"/>
        <w:textAlignment w:val="baseline"/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</w:pPr>
      <w:r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 xml:space="preserve">  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 xml:space="preserve"> </w:t>
      </w:r>
      <w:r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χ2=</w:t>
      </w:r>
      <w:r w:rsidR="00705D26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13</w:t>
      </w:r>
    </w:p>
    <w:p w:rsidR="009872BA" w:rsidRPr="009872BA" w:rsidRDefault="009872BA" w:rsidP="009872BA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 xml:space="preserve">    χ3=7</w:t>
      </w:r>
    </w:p>
    <w:p w:rsidR="009872BA" w:rsidRPr="009872BA" w:rsidRDefault="009872BA" w:rsidP="009872BA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 xml:space="preserve">    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 xml:space="preserve">Πλήθος </w:t>
      </w:r>
      <w:r w:rsidRPr="009872BA">
        <w:rPr>
          <w:rFonts w:ascii="Arial" w:eastAsia="+mn-ea" w:hAnsi="Wingdings" w:cs="+mn-cs"/>
          <w:color w:val="000000"/>
          <w:kern w:val="24"/>
          <w:sz w:val="22"/>
          <w:szCs w:val="32"/>
          <w:lang w:val="el-GR" w:eastAsia="el-GR"/>
        </w:rPr>
        <w:sym w:font="Wingdings" w:char="F0DF"/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 xml:space="preserve"> 3</w:t>
      </w:r>
    </w:p>
    <w:p w:rsidR="009872BA" w:rsidRPr="009872BA" w:rsidRDefault="009872BA" w:rsidP="009872BA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 xml:space="preserve">     ΜΟ </w:t>
      </w:r>
      <w:r w:rsidRPr="009872BA">
        <w:rPr>
          <w:rFonts w:ascii="Arial" w:eastAsia="+mn-ea" w:hAnsi="Wingdings" w:cs="+mn-cs"/>
          <w:color w:val="000000"/>
          <w:kern w:val="24"/>
          <w:sz w:val="22"/>
          <w:szCs w:val="32"/>
          <w:lang w:val="el-GR" w:eastAsia="el-GR"/>
        </w:rPr>
        <w:sym w:font="Wingdings" w:char="F0DF"/>
      </w:r>
      <w:r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 xml:space="preserve"> (χ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1+</w:t>
      </w:r>
      <w:r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χ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2+</w:t>
      </w:r>
      <w:r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χ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 xml:space="preserve">3) / Πλήθος </w:t>
      </w:r>
    </w:p>
    <w:p w:rsidR="009872BA" w:rsidRPr="009872BA" w:rsidRDefault="009872BA" w:rsidP="009872BA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 xml:space="preserve">     ΑΝ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ΜΟ &lt; 10</w:t>
      </w: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 xml:space="preserve"> ΤΟΤΕ</w:t>
      </w:r>
    </w:p>
    <w:p w:rsidR="009872BA" w:rsidRPr="009872BA" w:rsidRDefault="009872BA" w:rsidP="009872BA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 xml:space="preserve">          ΓΡΑΨΕ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«ΚΟΠΗΚΕΣ»</w:t>
      </w: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br/>
        <w:t xml:space="preserve">     ΑΛΛΙΩΣ_ΑΝ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ΜΟ &lt;= 15</w:t>
      </w: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 xml:space="preserve"> ΤΟΤΕ</w:t>
      </w: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br/>
        <w:t xml:space="preserve">          ΓΡΑΨΕ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«ΜΕΤΡΙΑ»</w:t>
      </w: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br/>
        <w:t xml:space="preserve">     ΑΛΛΙΩΣ_ΑΝ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ΜΟ &lt;= 18</w:t>
      </w: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 xml:space="preserve"> ΤΟΤΕ</w:t>
      </w: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br/>
        <w:t xml:space="preserve">          ΓΡΑΨΕ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«ΠΟΛΥ ΚΑΛΑ»</w:t>
      </w: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br/>
        <w:t xml:space="preserve">     ΑΛΛΙΩΣ</w:t>
      </w: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br/>
        <w:t xml:space="preserve">         ΓΡΑΨΕ </w:t>
      </w:r>
      <w:r w:rsidRPr="009872BA">
        <w:rPr>
          <w:rFonts w:ascii="Arial" w:eastAsia="+mn-ea" w:hAnsi="Arial" w:cs="+mn-cs"/>
          <w:color w:val="000000"/>
          <w:kern w:val="24"/>
          <w:sz w:val="22"/>
          <w:szCs w:val="32"/>
          <w:lang w:val="el-GR" w:eastAsia="el-GR"/>
        </w:rPr>
        <w:t>«ΑΡΙΣΤΑ»</w:t>
      </w:r>
    </w:p>
    <w:p w:rsidR="009872BA" w:rsidRPr="009872BA" w:rsidRDefault="009872BA" w:rsidP="009872BA">
      <w:pPr>
        <w:spacing w:after="0" w:line="240" w:lineRule="auto"/>
        <w:textAlignment w:val="baseline"/>
        <w:rPr>
          <w:rFonts w:eastAsia="Times New Roman" w:cs="Times New Roman"/>
          <w:sz w:val="18"/>
          <w:szCs w:val="24"/>
          <w:lang w:val="el-GR" w:eastAsia="el-GR"/>
        </w:rPr>
      </w:pP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 xml:space="preserve">     ΤΕΛΟΣ_ΑΝ </w:t>
      </w:r>
    </w:p>
    <w:p w:rsidR="009872BA" w:rsidRPr="009872BA" w:rsidRDefault="009872BA" w:rsidP="009872BA">
      <w:pPr>
        <w:spacing w:after="0" w:line="240" w:lineRule="auto"/>
        <w:textAlignment w:val="baseline"/>
        <w:rPr>
          <w:rFonts w:eastAsia="Times New Roman" w:cs="Times New Roman"/>
          <w:szCs w:val="24"/>
          <w:lang w:val="el-GR" w:eastAsia="el-GR"/>
        </w:rPr>
      </w:pPr>
      <w:r w:rsidRPr="009872BA">
        <w:rPr>
          <w:rFonts w:ascii="Arial" w:eastAsia="+mn-ea" w:hAnsi="Arial" w:cs="+mn-cs"/>
          <w:b/>
          <w:bCs/>
          <w:color w:val="000000"/>
          <w:kern w:val="24"/>
          <w:sz w:val="22"/>
          <w:szCs w:val="32"/>
          <w:lang w:val="el-GR" w:eastAsia="el-GR"/>
        </w:rPr>
        <w:t>ΤΕΛΟΣ_ΠΡΟΓΡΑΜΜΑΤΟΣ</w:t>
      </w:r>
    </w:p>
    <w:tbl>
      <w:tblPr>
        <w:tblStyle w:val="a4"/>
        <w:tblW w:w="9067" w:type="dxa"/>
        <w:tblLook w:val="04A0" w:firstRow="1" w:lastRow="0" w:firstColumn="1" w:lastColumn="0" w:noHBand="0" w:noVBand="1"/>
      </w:tblPr>
      <w:tblGrid>
        <w:gridCol w:w="704"/>
        <w:gridCol w:w="2552"/>
        <w:gridCol w:w="5811"/>
      </w:tblGrid>
      <w:tr w:rsidR="00705D26" w:rsidRPr="00FC1B5D" w:rsidTr="00BF5FA7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705D26" w:rsidRPr="00FC1B5D" w:rsidRDefault="00705D26" w:rsidP="005E32C8">
            <w:pPr>
              <w:rPr>
                <w:lang w:val="el-GR"/>
              </w:rPr>
            </w:pPr>
          </w:p>
        </w:tc>
        <w:tc>
          <w:tcPr>
            <w:tcW w:w="2552" w:type="dxa"/>
            <w:shd w:val="clear" w:color="auto" w:fill="BDD6EE" w:themeFill="accent1" w:themeFillTint="66"/>
            <w:noWrap/>
            <w:hideMark/>
          </w:tcPr>
          <w:p w:rsidR="00705D26" w:rsidRPr="00FC1B5D" w:rsidRDefault="00705D26" w:rsidP="005E32C8">
            <w:pPr>
              <w:rPr>
                <w:lang w:val="el-GR"/>
              </w:rPr>
            </w:pPr>
            <w:r>
              <w:rPr>
                <w:lang w:val="el-GR"/>
              </w:rPr>
              <w:t>Α</w:t>
            </w:r>
          </w:p>
        </w:tc>
        <w:tc>
          <w:tcPr>
            <w:tcW w:w="5811" w:type="dxa"/>
            <w:shd w:val="clear" w:color="auto" w:fill="BDD6EE" w:themeFill="accent1" w:themeFillTint="66"/>
            <w:noWrap/>
            <w:hideMark/>
          </w:tcPr>
          <w:p w:rsidR="00705D26" w:rsidRPr="00FC1B5D" w:rsidRDefault="00705D26" w:rsidP="005E32C8">
            <w:pPr>
              <w:rPr>
                <w:lang w:val="el-GR"/>
              </w:rPr>
            </w:pPr>
            <w:r>
              <w:rPr>
                <w:lang w:val="el-GR"/>
              </w:rPr>
              <w:t>Β</w:t>
            </w:r>
          </w:p>
        </w:tc>
      </w:tr>
      <w:tr w:rsidR="00705D26" w:rsidRPr="00FC1B5D" w:rsidTr="00BF5FA7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705D26" w:rsidRDefault="00705D26" w:rsidP="005E32C8">
            <w:pPr>
              <w:rPr>
                <w:lang w:val="el-GR"/>
              </w:rPr>
            </w:pPr>
            <w:r>
              <w:rPr>
                <w:lang w:val="el-GR"/>
              </w:rPr>
              <w:t>1</w:t>
            </w:r>
          </w:p>
        </w:tc>
        <w:tc>
          <w:tcPr>
            <w:tcW w:w="2552" w:type="dxa"/>
            <w:noWrap/>
          </w:tcPr>
          <w:p w:rsidR="00705D26" w:rsidRPr="00FC1B5D" w:rsidRDefault="00705D26" w:rsidP="005E32C8">
            <w:pPr>
              <w:rPr>
                <w:lang w:val="el-GR"/>
              </w:rPr>
            </w:pPr>
          </w:p>
        </w:tc>
        <w:tc>
          <w:tcPr>
            <w:tcW w:w="5811" w:type="dxa"/>
            <w:noWrap/>
          </w:tcPr>
          <w:p w:rsidR="00705D26" w:rsidRPr="00FC1B5D" w:rsidRDefault="00705D26" w:rsidP="005E32C8"/>
        </w:tc>
      </w:tr>
      <w:tr w:rsidR="00705D26" w:rsidRPr="00FC1B5D" w:rsidTr="00BF5FA7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705D26" w:rsidRPr="00FC1B5D" w:rsidRDefault="00705D26" w:rsidP="005E32C8">
            <w:pPr>
              <w:rPr>
                <w:lang w:val="el-GR"/>
              </w:rPr>
            </w:pPr>
            <w:r>
              <w:rPr>
                <w:lang w:val="el-GR"/>
              </w:rPr>
              <w:t>2</w:t>
            </w:r>
          </w:p>
        </w:tc>
        <w:tc>
          <w:tcPr>
            <w:tcW w:w="2552" w:type="dxa"/>
            <w:noWrap/>
            <w:hideMark/>
          </w:tcPr>
          <w:p w:rsidR="00705D26" w:rsidRPr="00FC1B5D" w:rsidRDefault="00705D26" w:rsidP="005E32C8">
            <w:r>
              <w:rPr>
                <w:lang w:val="el-GR"/>
              </w:rPr>
              <w:t>1</w:t>
            </w:r>
            <w:r w:rsidRPr="00FC1B5D">
              <w:t>5</w:t>
            </w:r>
          </w:p>
        </w:tc>
        <w:tc>
          <w:tcPr>
            <w:tcW w:w="5811" w:type="dxa"/>
            <w:noWrap/>
            <w:hideMark/>
          </w:tcPr>
          <w:p w:rsidR="00705D26" w:rsidRPr="00FC1B5D" w:rsidRDefault="00705D26" w:rsidP="005E32C8"/>
        </w:tc>
      </w:tr>
      <w:tr w:rsidR="00705D26" w:rsidRPr="00FC1B5D" w:rsidTr="00BF5FA7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705D26" w:rsidRPr="00FC1B5D" w:rsidRDefault="00705D26" w:rsidP="005E32C8">
            <w:pPr>
              <w:rPr>
                <w:lang w:val="el-GR"/>
              </w:rPr>
            </w:pPr>
            <w:r>
              <w:rPr>
                <w:lang w:val="el-GR"/>
              </w:rPr>
              <w:t>3</w:t>
            </w:r>
          </w:p>
        </w:tc>
        <w:tc>
          <w:tcPr>
            <w:tcW w:w="2552" w:type="dxa"/>
            <w:noWrap/>
            <w:hideMark/>
          </w:tcPr>
          <w:p w:rsidR="00705D26" w:rsidRPr="00705D26" w:rsidRDefault="00705D26" w:rsidP="005E32C8">
            <w:pPr>
              <w:rPr>
                <w:lang w:val="el-GR"/>
              </w:rPr>
            </w:pPr>
            <w:r>
              <w:rPr>
                <w:lang w:val="el-GR"/>
              </w:rPr>
              <w:t>13</w:t>
            </w:r>
          </w:p>
        </w:tc>
        <w:tc>
          <w:tcPr>
            <w:tcW w:w="5811" w:type="dxa"/>
            <w:noWrap/>
            <w:hideMark/>
          </w:tcPr>
          <w:p w:rsidR="00705D26" w:rsidRPr="00FC1B5D" w:rsidRDefault="00705D26" w:rsidP="005E32C8"/>
        </w:tc>
      </w:tr>
      <w:tr w:rsidR="00705D26" w:rsidRPr="00FC1B5D" w:rsidTr="00BF5FA7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705D26" w:rsidRPr="00FC1B5D" w:rsidRDefault="00705D26" w:rsidP="005E32C8">
            <w:pPr>
              <w:rPr>
                <w:lang w:val="el-GR"/>
              </w:rPr>
            </w:pPr>
            <w:r>
              <w:rPr>
                <w:lang w:val="el-GR"/>
              </w:rPr>
              <w:t>4</w:t>
            </w:r>
          </w:p>
        </w:tc>
        <w:tc>
          <w:tcPr>
            <w:tcW w:w="2552" w:type="dxa"/>
            <w:noWrap/>
            <w:hideMark/>
          </w:tcPr>
          <w:p w:rsidR="00705D26" w:rsidRPr="00705D26" w:rsidRDefault="00705D26" w:rsidP="005E32C8">
            <w:pPr>
              <w:rPr>
                <w:lang w:val="el-GR"/>
              </w:rPr>
            </w:pPr>
            <w:r>
              <w:rPr>
                <w:lang w:val="el-GR"/>
              </w:rPr>
              <w:t>7</w:t>
            </w:r>
          </w:p>
        </w:tc>
        <w:tc>
          <w:tcPr>
            <w:tcW w:w="5811" w:type="dxa"/>
            <w:noWrap/>
            <w:hideMark/>
          </w:tcPr>
          <w:p w:rsidR="00705D26" w:rsidRPr="00FC1B5D" w:rsidRDefault="00705D26" w:rsidP="005E32C8"/>
        </w:tc>
      </w:tr>
      <w:tr w:rsidR="00705D26" w:rsidRPr="00FC1B5D" w:rsidTr="00BF5FA7">
        <w:trPr>
          <w:trHeight w:val="288"/>
        </w:trPr>
        <w:tc>
          <w:tcPr>
            <w:tcW w:w="704" w:type="dxa"/>
            <w:shd w:val="clear" w:color="auto" w:fill="BDD6EE" w:themeFill="accent1" w:themeFillTint="66"/>
          </w:tcPr>
          <w:p w:rsidR="00705D26" w:rsidRPr="00FC1B5D" w:rsidRDefault="00705D26" w:rsidP="005E32C8">
            <w:pPr>
              <w:rPr>
                <w:lang w:val="el-GR"/>
              </w:rPr>
            </w:pPr>
            <w:r>
              <w:rPr>
                <w:lang w:val="el-GR"/>
              </w:rPr>
              <w:t>5</w:t>
            </w:r>
          </w:p>
        </w:tc>
        <w:tc>
          <w:tcPr>
            <w:tcW w:w="2552" w:type="dxa"/>
            <w:noWrap/>
            <w:hideMark/>
          </w:tcPr>
          <w:p w:rsidR="00705D26" w:rsidRPr="00FC1B5D" w:rsidRDefault="00705D26" w:rsidP="005E32C8">
            <w:r>
              <w:rPr>
                <w:lang w:val="el-GR"/>
              </w:rPr>
              <w:t>=</w:t>
            </w:r>
            <w:r w:rsidRPr="00FC1B5D">
              <w:t>AVERAGE(A2:A4)</w:t>
            </w:r>
          </w:p>
        </w:tc>
        <w:tc>
          <w:tcPr>
            <w:tcW w:w="5811" w:type="dxa"/>
            <w:noWrap/>
            <w:hideMark/>
          </w:tcPr>
          <w:p w:rsidR="00705D26" w:rsidRPr="00B861AF" w:rsidRDefault="00705D26" w:rsidP="00805A18">
            <w:pPr>
              <w:rPr>
                <w:lang w:val="el-GR"/>
              </w:rPr>
            </w:pPr>
            <w:r>
              <w:rPr>
                <w:lang w:val="el-GR"/>
              </w:rPr>
              <w:t>=</w:t>
            </w:r>
            <w:r>
              <w:t>if(A5&lt;10;</w:t>
            </w:r>
            <w:r w:rsidRPr="00FC1B5D">
              <w:t xml:space="preserve">" </w:t>
            </w:r>
            <w:r w:rsidR="00805A18">
              <w:rPr>
                <w:lang w:val="el-GR"/>
              </w:rPr>
              <w:t>ΚΟΠΗΚΕΣ</w:t>
            </w:r>
            <w:r w:rsidR="00805A18" w:rsidRPr="00FC1B5D">
              <w:t xml:space="preserve"> </w:t>
            </w:r>
            <w:r w:rsidRPr="00FC1B5D">
              <w:t>"</w:t>
            </w:r>
            <w:r>
              <w:rPr>
                <w:lang w:val="el-GR"/>
              </w:rPr>
              <w:t>;</w:t>
            </w:r>
            <w:r>
              <w:rPr>
                <w:lang w:val="en-US"/>
              </w:rPr>
              <w:t>if(A5&lt;=15; “</w:t>
            </w:r>
            <w:r w:rsidR="00805A18">
              <w:rPr>
                <w:lang w:val="el-GR"/>
              </w:rPr>
              <w:t>ΜΕΤΡΙΑ</w:t>
            </w:r>
            <w:r w:rsidR="00805A18">
              <w:rPr>
                <w:lang w:val="en-US"/>
              </w:rPr>
              <w:t>”;if(a5&lt;=18;</w:t>
            </w:r>
            <w:r>
              <w:rPr>
                <w:lang w:val="en-US"/>
              </w:rPr>
              <w:t>“</w:t>
            </w:r>
            <w:r w:rsidR="00805A18">
              <w:rPr>
                <w:lang w:val="el-GR"/>
              </w:rPr>
              <w:t>ΠΟΛΥ ΚΑΛΑ;</w:t>
            </w:r>
            <w:r>
              <w:rPr>
                <w:lang w:val="en-US"/>
              </w:rPr>
              <w:t xml:space="preserve"> “</w:t>
            </w:r>
            <w:r w:rsidR="00805A18">
              <w:rPr>
                <w:lang w:val="el-GR"/>
              </w:rPr>
              <w:t>ΑΡΙΣΤΑ</w:t>
            </w:r>
            <w:r>
              <w:rPr>
                <w:lang w:val="el-GR"/>
              </w:rPr>
              <w:t>΄΄</w:t>
            </w:r>
            <w:r w:rsidRPr="00FC1B5D">
              <w:t>)</w:t>
            </w:r>
            <w:r>
              <w:rPr>
                <w:lang w:val="el-GR"/>
              </w:rPr>
              <w:t xml:space="preserve"> </w:t>
            </w:r>
          </w:p>
        </w:tc>
      </w:tr>
    </w:tbl>
    <w:p w:rsidR="00BF5FA7" w:rsidRDefault="00BF5FA7"/>
    <w:p w:rsidR="00BF5FA7" w:rsidRDefault="00BF5FA7">
      <w:pPr>
        <w:rPr>
          <w:lang w:val="el-GR"/>
        </w:rPr>
      </w:pPr>
      <w:r>
        <w:rPr>
          <w:lang w:val="el-GR"/>
        </w:rPr>
        <w:lastRenderedPageBreak/>
        <w:t xml:space="preserve">Σε περίπτωση δομής </w:t>
      </w:r>
      <w:r>
        <w:t>if</w:t>
      </w:r>
      <w:r>
        <w:rPr>
          <w:lang w:val="el-GR"/>
        </w:rPr>
        <w:t xml:space="preserve"> σύνθετης χρειάζεται να χρησιμοποιήσουμε φωλιασμένα </w:t>
      </w:r>
      <w:r>
        <w:t>if</w:t>
      </w:r>
      <w:r>
        <w:rPr>
          <w:lang w:val="el-GR"/>
        </w:rPr>
        <w:t xml:space="preserve"> (ένα </w:t>
      </w:r>
      <w:r>
        <w:t>if</w:t>
      </w:r>
      <w:r>
        <w:rPr>
          <w:lang w:val="el-GR"/>
        </w:rPr>
        <w:t xml:space="preserve"> μέσα σε ένα άλλο).</w:t>
      </w:r>
    </w:p>
    <w:p w:rsidR="00E8529A" w:rsidRDefault="00BF5FA7">
      <w:pPr>
        <w:rPr>
          <w:lang w:val="el-GR"/>
        </w:rPr>
      </w:pPr>
      <w:r>
        <w:rPr>
          <w:lang w:val="el-GR"/>
        </w:rPr>
        <w:t xml:space="preserve">Παίρνουμε τα νούμερα που έχουμε και τα βάζουμε σε μια σειρά αριθμητική. Όσα νούμερα έχουμε τόσα </w:t>
      </w:r>
      <w:r>
        <w:t>if</w:t>
      </w:r>
      <w:r>
        <w:rPr>
          <w:lang w:val="el-GR"/>
        </w:rPr>
        <w:t xml:space="preserve"> θα χρειαστούμε. Μπορούμε να ξεκινήσουμε τον έλεγχο είτε από το μικρότερο αριθμό και να συνεχίσουμε τον έλεγχο προς το μεγαλύτερο, είτε από το μεγαλύτερο και να πηγαίνουμε προς το μικρότερο. </w:t>
      </w:r>
    </w:p>
    <w:p w:rsidR="00BF5FA7" w:rsidRDefault="00E8529A">
      <w:pPr>
        <w:rPr>
          <w:lang w:val="el-GR"/>
        </w:rPr>
      </w:pPr>
      <w:r>
        <w:rPr>
          <w:lang w:val="el-GR"/>
        </w:rPr>
        <w:t>Στην 1</w:t>
      </w:r>
      <w:r w:rsidRPr="00E8529A">
        <w:rPr>
          <w:vertAlign w:val="superscript"/>
          <w:lang w:val="el-GR"/>
        </w:rPr>
        <w:t>η</w:t>
      </w:r>
      <w:r>
        <w:rPr>
          <w:lang w:val="el-GR"/>
        </w:rPr>
        <w:t xml:space="preserve"> περίπτωση θα χρησιμοποιήσω τελεστή τον &lt; και στη 2</w:t>
      </w:r>
      <w:r w:rsidRPr="00E8529A">
        <w:rPr>
          <w:vertAlign w:val="superscript"/>
          <w:lang w:val="el-GR"/>
        </w:rPr>
        <w:t>η</w:t>
      </w:r>
      <w:r>
        <w:rPr>
          <w:lang w:val="el-GR"/>
        </w:rPr>
        <w:t xml:space="preserve"> περίπτωση το &gt;.   </w:t>
      </w:r>
      <w:r w:rsidR="00BF5FA7">
        <w:rPr>
          <w:lang w:val="el-GR"/>
        </w:rPr>
        <w:t>Στο παράδειγμά μας:</w:t>
      </w:r>
    </w:p>
    <w:p w:rsidR="00BF5FA7" w:rsidRDefault="00E8529A">
      <w:pPr>
        <w:rPr>
          <w:lang w:val="el-GR"/>
        </w:rPr>
      </w:pPr>
      <w:r>
        <w:rPr>
          <w:lang w:val="el-GR"/>
        </w:rPr>
        <w:t xml:space="preserve">           </w:t>
      </w:r>
      <w:r w:rsidR="00BF5FA7">
        <w:rPr>
          <w:lang w:val="el-GR"/>
        </w:rPr>
        <w:t xml:space="preserve">         </w:t>
      </w:r>
      <w:r w:rsidR="00BF5FA7">
        <w:rPr>
          <w:noProof/>
          <w:lang w:val="el-GR" w:eastAsia="el-GR"/>
        </w:rPr>
        <mc:AlternateContent>
          <mc:Choice Requires="wpc">
            <w:drawing>
              <wp:inline distT="0" distB="0" distL="0" distR="0">
                <wp:extent cx="5274310" cy="1511085"/>
                <wp:effectExtent l="0" t="0" r="21590" b="0"/>
                <wp:docPr id="1" name="Καμβάς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" name="Τόξο 5"/>
                        <wps:cNvSpPr/>
                        <wps:spPr>
                          <a:xfrm flipV="1">
                            <a:off x="1588575" y="643180"/>
                            <a:ext cx="1046135" cy="247973"/>
                          </a:xfrm>
                          <a:prstGeom prst="arc">
                            <a:avLst>
                              <a:gd name="adj1" fmla="val 10312191"/>
                              <a:gd name="adj2" fmla="val 0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Τόξο 29"/>
                        <wps:cNvSpPr/>
                        <wps:spPr>
                          <a:xfrm flipV="1">
                            <a:off x="241994" y="660448"/>
                            <a:ext cx="1045845" cy="247650"/>
                          </a:xfrm>
                          <a:prstGeom prst="arc">
                            <a:avLst>
                              <a:gd name="adj1" fmla="val 10312191"/>
                              <a:gd name="adj2" fmla="val 0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Τόξο 30"/>
                        <wps:cNvSpPr/>
                        <wps:spPr>
                          <a:xfrm flipV="1">
                            <a:off x="2974861" y="704360"/>
                            <a:ext cx="1045845" cy="247650"/>
                          </a:xfrm>
                          <a:prstGeom prst="arc">
                            <a:avLst>
                              <a:gd name="adj1" fmla="val 10312191"/>
                              <a:gd name="adj2" fmla="val 0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Τόξο 31"/>
                        <wps:cNvSpPr/>
                        <wps:spPr>
                          <a:xfrm flipV="1">
                            <a:off x="4228465" y="677393"/>
                            <a:ext cx="1045845" cy="247650"/>
                          </a:xfrm>
                          <a:prstGeom prst="arc">
                            <a:avLst>
                              <a:gd name="adj1" fmla="val 10312191"/>
                              <a:gd name="adj2" fmla="val 0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Πλαίσιο κειμένου 9"/>
                        <wps:cNvSpPr txBox="1"/>
                        <wps:spPr>
                          <a:xfrm>
                            <a:off x="1287838" y="643180"/>
                            <a:ext cx="517713" cy="3088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8529A" w:rsidRPr="00E8529A" w:rsidRDefault="00E8529A">
                              <w:pPr>
                                <w:rPr>
                                  <w:lang w:val="el-GR"/>
                                </w:rPr>
                              </w:pPr>
                              <w:r>
                                <w:rPr>
                                  <w:lang w:val="el-GR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Πλαίσιο κειμένου 37"/>
                        <wps:cNvSpPr txBox="1"/>
                        <wps:spPr>
                          <a:xfrm>
                            <a:off x="2572718" y="542441"/>
                            <a:ext cx="441702" cy="40956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8529A" w:rsidRPr="00E8529A" w:rsidRDefault="00E8529A">
                              <w:pPr>
                                <w:rPr>
                                  <w:lang w:val="el-GR"/>
                                </w:rPr>
                              </w:pPr>
                              <w:r>
                                <w:rPr>
                                  <w:lang w:val="el-GR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Πλαίσιο κειμένου 38"/>
                        <wps:cNvSpPr txBox="1"/>
                        <wps:spPr>
                          <a:xfrm>
                            <a:off x="3936569" y="643180"/>
                            <a:ext cx="433953" cy="35646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8529A" w:rsidRPr="00E8529A" w:rsidRDefault="00E8529A">
                              <w:pPr>
                                <w:rPr>
                                  <w:lang w:val="el-GR"/>
                                </w:rPr>
                              </w:pPr>
                              <w:r>
                                <w:rPr>
                                  <w:lang w:val="el-GR"/>
                                </w:rPr>
                                <w:t>1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Πλαίσιο κειμένου 50"/>
                        <wps:cNvSpPr txBox="1"/>
                        <wps:spPr>
                          <a:xfrm>
                            <a:off x="325464" y="1108128"/>
                            <a:ext cx="852407" cy="247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B03CC" w:rsidRPr="000B03CC" w:rsidRDefault="000B03CC">
                              <w:pPr>
                                <w:rPr>
                                  <w:lang w:val="el-GR"/>
                                </w:rPr>
                              </w:pPr>
                              <w:r>
                                <w:rPr>
                                  <w:lang w:val="el-GR"/>
                                </w:rPr>
                                <w:t>κόπηκε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Πλαίσιο κειμένου 50"/>
                        <wps:cNvSpPr txBox="1"/>
                        <wps:spPr>
                          <a:xfrm>
                            <a:off x="1720548" y="1115555"/>
                            <a:ext cx="852170" cy="247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B03CC" w:rsidRDefault="000B03CC" w:rsidP="000B03CC">
                              <w:pPr>
                                <w:pStyle w:val="Web"/>
                                <w:spacing w:before="0" w:beforeAutospacing="0" w:after="160" w:afterAutospacing="0" w:line="256" w:lineRule="auto"/>
                              </w:pPr>
                              <w:r>
                                <w:rPr>
                                  <w:rFonts w:eastAsia="Calibri"/>
                                </w:rPr>
                                <w:t>μέτρι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Πλαίσιο κειμένου 50"/>
                        <wps:cNvSpPr txBox="1"/>
                        <wps:spPr>
                          <a:xfrm>
                            <a:off x="3084398" y="1115773"/>
                            <a:ext cx="1030401" cy="30232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B03CC" w:rsidRDefault="000B03CC" w:rsidP="000B03CC">
                              <w:pPr>
                                <w:pStyle w:val="Web"/>
                                <w:spacing w:before="0" w:beforeAutospacing="0" w:after="160" w:afterAutospacing="0" w:line="256" w:lineRule="auto"/>
                              </w:pPr>
                              <w:r>
                                <w:rPr>
                                  <w:rFonts w:eastAsia="Calibri"/>
                                </w:rPr>
                                <w:t>Πολύ καλά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Πλαίσιο κειμένου 50"/>
                        <wps:cNvSpPr txBox="1"/>
                        <wps:spPr>
                          <a:xfrm>
                            <a:off x="4422140" y="1125019"/>
                            <a:ext cx="852170" cy="247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B03CC" w:rsidRDefault="000B03CC" w:rsidP="000B03CC">
                              <w:pPr>
                                <w:pStyle w:val="Web"/>
                                <w:spacing w:before="0" w:beforeAutospacing="0" w:after="160" w:afterAutospacing="0" w:line="256" w:lineRule="auto"/>
                              </w:pPr>
                              <w:r>
                                <w:rPr>
                                  <w:rFonts w:eastAsia="Calibri"/>
                                </w:rPr>
                                <w:t>άριστα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Καμβάς 1" o:spid="_x0000_s1046" editas="canvas" style="width:415.3pt;height:119pt;mso-position-horizontal-relative:char;mso-position-vertical-relative:line" coordsize="52743,151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7" type="#_x0000_t75" style="position:absolute;width:52743;height:15106;visibility:visible;mso-wrap-style:square">
                  <v:fill o:detectmouseclick="t"/>
                  <v:path o:connecttype="none"/>
                </v:shape>
                <v:shape id="Τόξο 5" o:spid="_x0000_s1048" style="position:absolute;left:15885;top:6431;width:10462;height:2480;flip:y;visibility:visible;mso-wrap-style:square;v-text-anchor:middle" coordsize="1046135,2479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t8vEsIA&#10;AADaAAAADwAAAGRycy9kb3ducmV2LnhtbESPQWsCMRSE70L/Q3gFL4tmFa2yGqUUCgUFqS14fWye&#10;m8XNy5Kk6/bfG0HwOMzMN8x629tGdORD7VjBZJyDIC6drrlS8PvzOVqCCBFZY+OYFPxTgO3mZbDG&#10;Qrsrf1N3jJVIEA4FKjAxtoWUoTRkMYxdS5y8s/MWY5K+ktrjNcFtI6d5/iYt1pwWDLb0Yai8HP+s&#10;gs5l2c6fmkiT/SErZ+e+Xlij1PC1f1+BiNTHZ/jR/tIK5nC/km6A3N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3y8SwgAAANoAAAAPAAAAAAAAAAAAAAAAAJgCAABkcnMvZG93&#10;bnJldi54bWxQSwUGAAAAAAQABAD1AAAAhwMAAAAA&#10;" path="m75072,187986nsc-115351,113091,72343,16261,436117,1724,485839,-263,536512,-535,586562,916v262372,7606,459574,60415,459574,123070l523068,123987,75072,187986xem75072,187986nfc-115351,113091,72343,16261,436117,1724,485839,-263,536512,-535,586562,916v262372,7606,459574,60415,459574,123070e" filled="f" strokecolor="#5b9bd5 [3204]" strokeweight=".5pt">
                  <v:stroke joinstyle="miter"/>
                  <v:path arrowok="t" o:connecttype="custom" o:connectlocs="75072,187986;436117,1724;586562,916;1046136,123986" o:connectangles="0,0,0,0"/>
                </v:shape>
                <v:shape id="Τόξο 29" o:spid="_x0000_s1049" style="position:absolute;left:2419;top:6604;width:10459;height:2476;flip:y;visibility:visible;mso-wrap-style:square;v-text-anchor:middle" coordsize="1045845,2476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8+CsMA&#10;AADbAAAADwAAAGRycy9kb3ducmV2LnhtbESPUWvCMBSF3wf+h3CFvc1UR8esRpGBdnRPOn/Apbk2&#10;xeamJlnt/v0yGOzxcM75Dme9HW0nBvKhdaxgPstAENdOt9woOH/un15BhIissXNMCr4pwHYzeVhj&#10;od2djzScYiMShEOBCkyMfSFlqA1ZDDPXEyfv4rzFmKRvpPZ4T3DbyUWWvUiLLacFgz29Gaqvpy+r&#10;4Dn3+nBwH2Xcc++sqasyv1VKPU7H3QpEpDH+h//a71rBYgm/X9IP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d8+CsMAAADbAAAADwAAAAAAAAAAAAAAAACYAgAAZHJzL2Rv&#10;d25yZXYueG1sUEsFBgAAAAAEAAQA9QAAAIgDAAAAAA==&#10;" path="m75173,187790nsc-115413,112985,72261,16228,436082,1720,485741,-260,536348,-532,586334,914v262328,7589,459511,60332,459511,122911l522923,123825,75173,187790xem75173,187790nfc-115413,112985,72261,16228,436082,1720,485741,-260,536348,-532,586334,914v262328,7589,459511,60332,459511,122911e" filled="f" strokecolor="#5b9bd5 [3204]" strokeweight=".5pt">
                  <v:stroke joinstyle="miter"/>
                  <v:path arrowok="t" o:connecttype="custom" o:connectlocs="75173,187790;436082,1720;586334,914;1045845,123825" o:connectangles="0,0,0,0"/>
                </v:shape>
                <v:shape id="Τόξο 30" o:spid="_x0000_s1050" style="position:absolute;left:29748;top:7043;width:10459;height:2477;flip:y;visibility:visible;mso-wrap-style:square;v-text-anchor:middle" coordsize="1045845,2476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TwBSr4A&#10;AADbAAAADwAAAGRycy9kb3ducmV2LnhtbERPzWoCMRC+F3yHMIK3mrViKatRRPAHe6r1AYbNuFnc&#10;TNYk1fXtO4dCjx/f/2LV+1bdKaYmsIHJuABFXAXbcG3g/L19/QCVMrLFNjAZeFKC1XLwssDShgd/&#10;0f2UayUhnEo04HLuSq1T5chjGoeOWLhLiB6zwFhrG/Eh4b7Vb0Xxrj02LA0OO9o4qq6nH29gOot2&#10;twuf+7zlLnhXHfez29GY0bBfz0Fl6vO/+M99sOKT9fJFfoBe/gI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k8AUq+AAAA2wAAAA8AAAAAAAAAAAAAAAAAmAIAAGRycy9kb3ducmV2&#10;LnhtbFBLBQYAAAAABAAEAPUAAACDAwAAAAA=&#10;" path="m75173,187790nsc-115413,112985,72261,16228,436082,1720,485741,-260,536348,-532,586334,914v262328,7589,459511,60332,459511,122911l522923,123825,75173,187790xem75173,187790nfc-115413,112985,72261,16228,436082,1720,485741,-260,536348,-532,586334,914v262328,7589,459511,60332,459511,122911e" filled="f" strokecolor="#5b9bd5 [3204]" strokeweight=".5pt">
                  <v:stroke joinstyle="miter"/>
                  <v:path arrowok="t" o:connecttype="custom" o:connectlocs="75173,187790;436082,1720;586334,914;1045845,123825" o:connectangles="0,0,0,0"/>
                </v:shape>
                <v:shape id="Τόξο 31" o:spid="_x0000_s1051" style="position:absolute;left:42284;top:6773;width:10459;height:2477;flip:y;visibility:visible;mso-wrap-style:square;v-text-anchor:middle" coordsize="1045845,2476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nCk0cEA&#10;AADbAAAADwAAAGRycy9kb3ducmV2LnhtbESP3YrCMBSE7wXfIZwF7zTVRZFqlEXwB/fK6gMcmrNN&#10;2eakJlmtb28EYS+HmW+GWa4724gb+VA7VjAeZSCIS6drrhRcztvhHESIyBobx6TgQQHWq35vibl2&#10;dz7RrYiVSCUcclRgYmxzKUNpyGIYuZY4eT/OW4xJ+kpqj/dUbhs5ybKZtFhzWjDY0sZQ+Vv8WQWf&#10;U693O/e9j1tunTXlcT+9HpUafHRfCxCRuvgfftMHnbgxvL6kHyB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ZwpNHBAAAA2wAAAA8AAAAAAAAAAAAAAAAAmAIAAGRycy9kb3du&#10;cmV2LnhtbFBLBQYAAAAABAAEAPUAAACGAwAAAAA=&#10;" path="m75173,187790nsc-115413,112985,72261,16228,436082,1720,485741,-260,536348,-532,586334,914v262328,7589,459511,60332,459511,122911l522923,123825,75173,187790xem75173,187790nfc-115413,112985,72261,16228,436082,1720,485741,-260,536348,-532,586334,914v262328,7589,459511,60332,459511,122911e" filled="f" strokecolor="#5b9bd5 [3204]" strokeweight=".5pt">
                  <v:stroke joinstyle="miter"/>
                  <v:path arrowok="t" o:connecttype="custom" o:connectlocs="75173,187790;436082,1720;586334,914;1045845,123825" o:connectangles="0,0,0,0"/>
                </v:shape>
                <v:shape id="Πλαίσιο κειμένου 9" o:spid="_x0000_s1052" type="#_x0000_t202" style="position:absolute;left:12878;top:6431;width:5177;height:30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wqg8AA&#10;AADaAAAADwAAAGRycy9kb3ducmV2LnhtbESPQWsCMRSE74X+h/AEbzVrD7KuRtFiS6EntfT82DyT&#10;4OZlSdJ1+++bQsHjMDPfMOvt6DsxUEwusIL5rAJB3Abt2Cj4PL8+1SBSRtbYBSYFP5Rgu3l8WGOj&#10;w42PNJyyEQXCqUEFNue+kTK1ljymWeiJi3cJ0WMuMhqpI94K3HfyuaoW0qPjsmCxpxdL7fX07RUc&#10;9mZp2hqjPdTauWH8unyYN6Wmk3G3ApFpzPfwf/tdK1jC35VyA+Tm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9Lwqg8AAAADaAAAADwAAAAAAAAAAAAAAAACYAgAAZHJzL2Rvd25y&#10;ZXYueG1sUEsFBgAAAAAEAAQA9QAAAIUDAAAAAA==&#10;" fillcolor="white [3201]" strokeweight=".5pt">
                  <v:textbox>
                    <w:txbxContent>
                      <w:p w:rsidR="00E8529A" w:rsidRPr="00E8529A" w:rsidRDefault="00E8529A">
                        <w:pPr>
                          <w:rPr>
                            <w:lang w:val="el-GR"/>
                          </w:rPr>
                        </w:pPr>
                        <w:r>
                          <w:rPr>
                            <w:lang w:val="el-GR"/>
                          </w:rPr>
                          <w:t>10</w:t>
                        </w:r>
                      </w:p>
                    </w:txbxContent>
                  </v:textbox>
                </v:shape>
                <v:shape id="Πλαίσιο κειμένου 37" o:spid="_x0000_s1053" type="#_x0000_t202" style="position:absolute;left:25727;top:5424;width:4417;height:40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uvdsIA&#10;AADbAAAADwAAAGRycy9kb3ducmV2LnhtbESPQUsDMRSE74L/ITzBm81qoa7bpkWlFsFTW+n5sXlN&#10;gpuXJUm36783QqHHYWa+YRar0XdioJhcYAWPkwoEcRu0Y6Pge//xUINIGVljF5gU/FKC1fL2ZoGN&#10;Dmfe0rDLRhQIpwYV2Jz7RsrUWvKYJqEnLt4xRI+5yGikjngucN/Jp6qaSY+Oy4LFnt4ttT+7k1ew&#10;fjMvpq0x2nWtnRvGw/HLbJS6vxtf5yAyjfkavrQ/tYLpM/x/KT9AL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C692wgAAANsAAAAPAAAAAAAAAAAAAAAAAJgCAABkcnMvZG93&#10;bnJldi54bWxQSwUGAAAAAAQABAD1AAAAhwMAAAAA&#10;" fillcolor="white [3201]" strokeweight=".5pt">
                  <v:textbox>
                    <w:txbxContent>
                      <w:p w:rsidR="00E8529A" w:rsidRPr="00E8529A" w:rsidRDefault="00E8529A">
                        <w:pPr>
                          <w:rPr>
                            <w:lang w:val="el-GR"/>
                          </w:rPr>
                        </w:pPr>
                        <w:r>
                          <w:rPr>
                            <w:lang w:val="el-GR"/>
                          </w:rPr>
                          <w:t>15</w:t>
                        </w:r>
                      </w:p>
                    </w:txbxContent>
                  </v:textbox>
                </v:shape>
                <v:shape id="Πλαίσιο κειμένου 38" o:spid="_x0000_s1054" type="#_x0000_t202" style="position:absolute;left:39365;top:6431;width:4340;height:35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pQ7BL8A&#10;AADbAAAADwAAAGRycy9kb3ducmV2LnhtbERPTWsCMRC9F/ofwhR6q1krlO1qFBUtBU/a0vOwGZPg&#10;ZrIk6br9981B8Ph434vV6DsxUEwusILppAJB3Abt2Cj4/tq/1CBSRtbYBSYFf5RgtXx8WGCjw5WP&#10;NJyyESWEU4MKbM59I2VqLXlMk9ATF+4cosdcYDRSR7yWcN/J16p6kx4dlwaLPW0ttZfTr1ew25h3&#10;09YY7a7Wzg3jz/lgPpR6fhrXcxCZxnwX39yfWsGsjC1fyg+Qy3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SlDsEvwAAANsAAAAPAAAAAAAAAAAAAAAAAJgCAABkcnMvZG93bnJl&#10;di54bWxQSwUGAAAAAAQABAD1AAAAhAMAAAAA&#10;" fillcolor="white [3201]" strokeweight=".5pt">
                  <v:textbox>
                    <w:txbxContent>
                      <w:p w:rsidR="00E8529A" w:rsidRPr="00E8529A" w:rsidRDefault="00E8529A">
                        <w:pPr>
                          <w:rPr>
                            <w:lang w:val="el-GR"/>
                          </w:rPr>
                        </w:pPr>
                        <w:r>
                          <w:rPr>
                            <w:lang w:val="el-GR"/>
                          </w:rPr>
                          <w:t>18</w:t>
                        </w:r>
                      </w:p>
                    </w:txbxContent>
                  </v:textbox>
                </v:shape>
                <v:shape id="Πλαίσιο κειμένου 50" o:spid="_x0000_s1055" type="#_x0000_t202" style="position:absolute;left:3254;top:11081;width:8524;height:2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T3Sor8A&#10;AADbAAAADwAAAGRycy9kb3ducmV2LnhtbERPTWsCMRC9F/ofwhR6q1kLlu1qFBUtBU/a0vOwGZPg&#10;ZrIk6br9981B8Ph434vV6DsxUEwusILppAJB3Abt2Cj4/tq/1CBSRtbYBSYFf5RgtXx8WGCjw5WP&#10;NJyyESWEU4MKbM59I2VqLXlMk9ATF+4cosdcYDRSR7yWcN/J16p6kx4dlwaLPW0ttZfTr1ew25h3&#10;09YY7a7Wzg3jz/lgPpR6fhrXcxCZxnwX39yfWsGsrC9fyg+Qy3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xPdKivwAAANsAAAAPAAAAAAAAAAAAAAAAAJgCAABkcnMvZG93bnJl&#10;di54bWxQSwUGAAAAAAQABAD1AAAAhAMAAAAA&#10;" fillcolor="white [3201]" strokeweight=".5pt">
                  <v:textbox>
                    <w:txbxContent>
                      <w:p w:rsidR="000B03CC" w:rsidRPr="000B03CC" w:rsidRDefault="000B03CC">
                        <w:pPr>
                          <w:rPr>
                            <w:lang w:val="el-GR"/>
                          </w:rPr>
                        </w:pPr>
                        <w:r>
                          <w:rPr>
                            <w:lang w:val="el-GR"/>
                          </w:rPr>
                          <w:t>κόπηκες</w:t>
                        </w:r>
                      </w:p>
                    </w:txbxContent>
                  </v:textbox>
                </v:shape>
                <v:shape id="Πλαίσιο κειμένου 50" o:spid="_x0000_s1056" type="#_x0000_t202" style="position:absolute;left:17205;top:11155;width:8522;height:247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bUocIA&#10;AADbAAAADwAAAGRycy9kb3ducmV2LnhtbESPQUsDMRSE74L/ITzBm80qrazbpkWlFsFTW+n5sXlN&#10;gpuXJUm36783QqHHYWa+YRar0XdioJhcYAWPkwoEcRu0Y6Pge//xUINIGVljF5gU/FKC1fL2ZoGN&#10;Dmfe0rDLRhQIpwYV2Jz7RsrUWvKYJqEnLt4xRI+5yGikjngucN/Jp6p6lh4dlwWLPb1ban92J69g&#10;/WZeTFtjtOtaOzeMh+OX2Sh1fze+zkFkGvM1fGl/agWzKfx/KT9AL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BtShwgAAANsAAAAPAAAAAAAAAAAAAAAAAJgCAABkcnMvZG93&#10;bnJldi54bWxQSwUGAAAAAAQABAD1AAAAhwMAAAAA&#10;" fillcolor="white [3201]" strokeweight=".5pt">
                  <v:textbox>
                    <w:txbxContent>
                      <w:p w:rsidR="000B03CC" w:rsidRDefault="000B03CC" w:rsidP="000B03CC">
                        <w:pPr>
                          <w:pStyle w:val="Web"/>
                          <w:spacing w:before="0" w:beforeAutospacing="0" w:after="160" w:afterAutospacing="0" w:line="256" w:lineRule="auto"/>
                        </w:pPr>
                        <w:r>
                          <w:rPr>
                            <w:rFonts w:eastAsia="Calibri"/>
                          </w:rPr>
                          <w:t>μέτρια</w:t>
                        </w:r>
                      </w:p>
                    </w:txbxContent>
                  </v:textbox>
                </v:shape>
                <v:shape id="Πλαίσιο κειμένου 50" o:spid="_x0000_s1057" type="#_x0000_t202" style="position:absolute;left:30843;top:11157;width:10304;height:30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pxOsIA&#10;AADbAAAADwAAAGRycy9kb3ducmV2LnhtbESPQWsCMRSE74X+h/AK3mq2BWW7GqUtKgVPtaXnx+aZ&#10;BDcvS5Ku679vBKHHYWa+YZbr0XdioJhcYAVP0woEcRu0Y6Pg+2v7WINIGVljF5gUXCjBenV/t8RG&#10;hzN/0nDIRhQIpwYV2Jz7RsrUWvKYpqEnLt4xRI+5yGikjngucN/J56qaS4+Oy4LFnt4ttafDr1ew&#10;eTMvpq0x2k2tnRvGn+Pe7JSaPIyvCxCZxvwfvrU/tILZDK5fyg+Qq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SnE6wgAAANsAAAAPAAAAAAAAAAAAAAAAAJgCAABkcnMvZG93&#10;bnJldi54bWxQSwUGAAAAAAQABAD1AAAAhwMAAAAA&#10;" fillcolor="white [3201]" strokeweight=".5pt">
                  <v:textbox>
                    <w:txbxContent>
                      <w:p w:rsidR="000B03CC" w:rsidRDefault="000B03CC" w:rsidP="000B03CC">
                        <w:pPr>
                          <w:pStyle w:val="Web"/>
                          <w:spacing w:before="0" w:beforeAutospacing="0" w:after="160" w:afterAutospacing="0" w:line="256" w:lineRule="auto"/>
                        </w:pPr>
                        <w:r>
                          <w:rPr>
                            <w:rFonts w:eastAsia="Calibri"/>
                          </w:rPr>
                          <w:t>Πολύ καλά</w:t>
                        </w:r>
                      </w:p>
                    </w:txbxContent>
                  </v:textbox>
                </v:shape>
                <v:shape id="Πλαίσιο κειμένου 50" o:spid="_x0000_s1058" type="#_x0000_t202" style="position:absolute;left:44221;top:11250;width:8522;height:24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jvTcIA&#10;AADbAAAADwAAAGRycy9kb3ducmV2LnhtbESPQWsCMRSE74X+h/AKvdVsC8q6GqUtKgVP1dLzY/NM&#10;gpuXJUnX7b83BaHHYWa+YZbr0XdioJhcYAXPkwoEcRu0Y6Pg67h9qkGkjKyxC0wKfinBenV/t8RG&#10;hwt/0nDIRhQIpwYV2Jz7RsrUWvKYJqEnLt4pRI+5yGikjngpcN/Jl6qaSY+Oy4LFnt4ttefDj1ew&#10;eTNz09YY7abWzg3j92lvdko9PoyvCxCZxvwfvrU/tILpDP6+lB8gV1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RmO9NwgAAANsAAAAPAAAAAAAAAAAAAAAAAJgCAABkcnMvZG93&#10;bnJldi54bWxQSwUGAAAAAAQABAD1AAAAhwMAAAAA&#10;" fillcolor="white [3201]" strokeweight=".5pt">
                  <v:textbox>
                    <w:txbxContent>
                      <w:p w:rsidR="000B03CC" w:rsidRDefault="000B03CC" w:rsidP="000B03CC">
                        <w:pPr>
                          <w:pStyle w:val="Web"/>
                          <w:spacing w:before="0" w:beforeAutospacing="0" w:after="160" w:afterAutospacing="0" w:line="256" w:lineRule="auto"/>
                        </w:pPr>
                        <w:r>
                          <w:rPr>
                            <w:rFonts w:eastAsia="Calibri"/>
                          </w:rPr>
                          <w:t>άριστα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rPr>
          <w:lang w:val="el-GR"/>
        </w:rPr>
        <w:t xml:space="preserve">  </w:t>
      </w:r>
    </w:p>
    <w:p w:rsidR="00E8529A" w:rsidRDefault="00E8529A">
      <w:pPr>
        <w:rPr>
          <w:lang w:val="el-GR"/>
        </w:rPr>
      </w:pPr>
      <w:r>
        <w:rPr>
          <w:lang w:val="el-GR"/>
        </w:rPr>
        <w:t>έχουμε 3 αριθμούς και χρειάζεται να ελέγξουμε 4 διαστήματα.</w:t>
      </w:r>
    </w:p>
    <w:p w:rsidR="00E8529A" w:rsidRDefault="00E8529A">
      <w:pPr>
        <w:rPr>
          <w:lang w:val="el-GR"/>
        </w:rPr>
      </w:pPr>
      <w:r>
        <w:rPr>
          <w:lang w:val="el-GR"/>
        </w:rPr>
        <w:t xml:space="preserve">Ξέρω ότι θα χρειαστώ 3  </w:t>
      </w:r>
      <w:r>
        <w:t>if</w:t>
      </w:r>
      <w:r>
        <w:rPr>
          <w:lang w:val="el-GR"/>
        </w:rPr>
        <w:t>.</w:t>
      </w:r>
    </w:p>
    <w:p w:rsidR="00E8529A" w:rsidRDefault="00E8529A">
      <w:pPr>
        <w:rPr>
          <w:lang w:val="el-GR"/>
        </w:rPr>
      </w:pPr>
      <w:r>
        <w:rPr>
          <w:lang w:val="el-GR"/>
        </w:rPr>
        <w:t xml:space="preserve">Ξεκινάω τον έλεγχο από τον μικρότερο αριθμό, θα χρησιμοποιήσω το &lt; σε όλη τη συνάρτηση και δεν θα αλλάξω. </w:t>
      </w:r>
    </w:p>
    <w:p w:rsidR="00E8529A" w:rsidRDefault="00E027F7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04C884CA" wp14:editId="5B088B3B">
            <wp:extent cx="5695627" cy="2541270"/>
            <wp:effectExtent l="0" t="0" r="635" b="0"/>
            <wp:docPr id="46" name="Εικόνα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" r="1415" b="35744"/>
                    <a:stretch/>
                  </pic:blipFill>
                  <pic:spPr bwMode="auto">
                    <a:xfrm>
                      <a:off x="0" y="0"/>
                      <a:ext cx="5707494" cy="2546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27F7" w:rsidRDefault="00E027F7">
      <w:pPr>
        <w:rPr>
          <w:lang w:val="el-GR"/>
        </w:rPr>
      </w:pPr>
      <w:r>
        <w:rPr>
          <w:lang w:val="el-GR"/>
        </w:rPr>
        <w:t xml:space="preserve">Ξεκινάω την συνάρτηση με τον οδηγό, αφού έχω πατήσει στο κελί που θέλω να ελέγξω. Γράφω τη συνθήκη. Πατάω στο τρίτο κουτάκι </w:t>
      </w:r>
      <w:r>
        <w:rPr>
          <w:lang w:val="en-US"/>
        </w:rPr>
        <w:t>“</w:t>
      </w:r>
      <w:r>
        <w:rPr>
          <w:lang w:val="el-GR"/>
        </w:rPr>
        <w:t xml:space="preserve">τιμή αν </w:t>
      </w:r>
      <w:r>
        <w:rPr>
          <w:lang w:val="en-US"/>
        </w:rPr>
        <w:t>false”</w:t>
      </w:r>
      <w:r>
        <w:rPr>
          <w:lang w:val="el-GR"/>
        </w:rPr>
        <w:t xml:space="preserve"> και ανοίγω άλλο </w:t>
      </w:r>
      <w:r>
        <w:rPr>
          <w:lang w:val="en-US"/>
        </w:rPr>
        <w:t xml:space="preserve">if. </w:t>
      </w:r>
      <w:r>
        <w:rPr>
          <w:lang w:val="el-GR"/>
        </w:rPr>
        <w:t>Θα ελέγξω πάλι το ίδιο κελί για τη 2</w:t>
      </w:r>
      <w:r w:rsidRPr="00E027F7">
        <w:rPr>
          <w:vertAlign w:val="superscript"/>
          <w:lang w:val="el-GR"/>
        </w:rPr>
        <w:t>η</w:t>
      </w:r>
      <w:r>
        <w:rPr>
          <w:lang w:val="el-GR"/>
        </w:rPr>
        <w:t xml:space="preserve"> τιμή την 15. </w:t>
      </w:r>
    </w:p>
    <w:p w:rsidR="00E027F7" w:rsidRDefault="00E027F7">
      <w:pPr>
        <w:rPr>
          <w:lang w:val="el-GR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27C52D83" wp14:editId="11FEDB60">
            <wp:extent cx="5873750" cy="2734808"/>
            <wp:effectExtent l="0" t="0" r="0" b="8890"/>
            <wp:docPr id="48" name="Εικόνα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1121" b="34960"/>
                    <a:stretch/>
                  </pic:blipFill>
                  <pic:spPr bwMode="auto">
                    <a:xfrm>
                      <a:off x="0" y="0"/>
                      <a:ext cx="5894147" cy="2744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27F7" w:rsidRDefault="00E027F7" w:rsidP="00E027F7">
      <w:pPr>
        <w:rPr>
          <w:lang w:val="el-GR"/>
        </w:rPr>
      </w:pPr>
      <w:r>
        <w:rPr>
          <w:lang w:val="el-GR"/>
        </w:rPr>
        <w:t>Πατάω στο 3</w:t>
      </w:r>
      <w:r w:rsidRPr="00E027F7">
        <w:rPr>
          <w:vertAlign w:val="superscript"/>
          <w:lang w:val="el-GR"/>
        </w:rPr>
        <w:t>ο</w:t>
      </w:r>
      <w:r>
        <w:rPr>
          <w:lang w:val="el-GR"/>
        </w:rPr>
        <w:t xml:space="preserve"> κουτάκι </w:t>
      </w:r>
      <w:r>
        <w:rPr>
          <w:lang w:val="en-US"/>
        </w:rPr>
        <w:t>“</w:t>
      </w:r>
      <w:r>
        <w:rPr>
          <w:lang w:val="el-GR"/>
        </w:rPr>
        <w:t xml:space="preserve">τιμή αν </w:t>
      </w:r>
      <w:r>
        <w:rPr>
          <w:lang w:val="en-US"/>
        </w:rPr>
        <w:t>false”</w:t>
      </w:r>
      <w:r>
        <w:rPr>
          <w:lang w:val="el-GR"/>
        </w:rPr>
        <w:t xml:space="preserve"> και ανοίγω άλλο </w:t>
      </w:r>
      <w:r>
        <w:rPr>
          <w:lang w:val="en-US"/>
        </w:rPr>
        <w:t xml:space="preserve">if. </w:t>
      </w:r>
      <w:r>
        <w:rPr>
          <w:lang w:val="el-GR"/>
        </w:rPr>
        <w:t xml:space="preserve">Θα ελέγξω πάλι το ίδιο κελί για τη </w:t>
      </w:r>
      <w:r>
        <w:rPr>
          <w:lang w:val="el-GR"/>
        </w:rPr>
        <w:t>3</w:t>
      </w:r>
      <w:r w:rsidRPr="00E027F7">
        <w:rPr>
          <w:vertAlign w:val="superscript"/>
          <w:lang w:val="el-GR"/>
        </w:rPr>
        <w:t>η</w:t>
      </w:r>
      <w:r>
        <w:rPr>
          <w:lang w:val="el-GR"/>
        </w:rPr>
        <w:t xml:space="preserve"> τιμή</w:t>
      </w:r>
      <w:r>
        <w:rPr>
          <w:lang w:val="el-GR"/>
        </w:rPr>
        <w:t xml:space="preserve"> την 18</w:t>
      </w:r>
      <w:r>
        <w:rPr>
          <w:lang w:val="el-GR"/>
        </w:rPr>
        <w:t xml:space="preserve">. </w:t>
      </w:r>
    </w:p>
    <w:p w:rsidR="00E027F7" w:rsidRDefault="00F50C94" w:rsidP="00E027F7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354B5DFB" wp14:editId="1020F23A">
            <wp:extent cx="5974596" cy="2665047"/>
            <wp:effectExtent l="0" t="0" r="7620" b="2540"/>
            <wp:docPr id="49" name="Εικόνα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" r="2149" b="37307"/>
                    <a:stretch/>
                  </pic:blipFill>
                  <pic:spPr bwMode="auto">
                    <a:xfrm>
                      <a:off x="0" y="0"/>
                      <a:ext cx="5993786" cy="26736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27F7" w:rsidRDefault="00F50C94">
      <w:pPr>
        <w:rPr>
          <w:lang w:val="el-GR"/>
        </w:rPr>
      </w:pPr>
      <w:r>
        <w:rPr>
          <w:lang w:val="el-GR"/>
        </w:rPr>
        <w:t>Σ</w:t>
      </w:r>
      <w:r>
        <w:rPr>
          <w:lang w:val="el-GR"/>
        </w:rPr>
        <w:t>το 3</w:t>
      </w:r>
      <w:r w:rsidRPr="00E027F7">
        <w:rPr>
          <w:vertAlign w:val="superscript"/>
          <w:lang w:val="el-GR"/>
        </w:rPr>
        <w:t>ο</w:t>
      </w:r>
      <w:r>
        <w:rPr>
          <w:lang w:val="el-GR"/>
        </w:rPr>
        <w:t xml:space="preserve"> κουτάκι </w:t>
      </w:r>
      <w:r>
        <w:rPr>
          <w:lang w:val="en-US"/>
        </w:rPr>
        <w:t>“</w:t>
      </w:r>
      <w:r>
        <w:rPr>
          <w:lang w:val="el-GR"/>
        </w:rPr>
        <w:t xml:space="preserve">τιμή αν </w:t>
      </w:r>
      <w:r>
        <w:rPr>
          <w:lang w:val="en-US"/>
        </w:rPr>
        <w:t>false”</w:t>
      </w:r>
      <w:r>
        <w:rPr>
          <w:lang w:val="el-GR"/>
        </w:rPr>
        <w:t xml:space="preserve"> βάζω ότι έχω για μεγαλύτερο το 18. </w:t>
      </w:r>
    </w:p>
    <w:p w:rsidR="00E34DFF" w:rsidRDefault="00E34DFF">
      <w:pPr>
        <w:rPr>
          <w:lang w:val="el-GR"/>
        </w:rPr>
      </w:pPr>
      <w:r>
        <w:rPr>
          <w:lang w:val="el-GR"/>
        </w:rPr>
        <w:t xml:space="preserve">η συνάρτησή μου </w:t>
      </w:r>
      <w:r>
        <w:rPr>
          <w:lang w:val="el-GR"/>
        </w:rPr>
        <w:t xml:space="preserve"> είναι </w:t>
      </w:r>
    </w:p>
    <w:p w:rsidR="00E34DFF" w:rsidRDefault="00E34DFF" w:rsidP="00E34DFF">
      <w:pPr>
        <w:ind w:right="-341"/>
        <w:rPr>
          <w:lang w:val="el-GR"/>
        </w:rPr>
      </w:pPr>
      <w:r w:rsidRPr="00E34DFF">
        <w:rPr>
          <w:lang w:val="el-GR"/>
        </w:rPr>
        <w:t xml:space="preserve">=IF(D10&lt;=10;"κοπηκες";IF(D10&lt;=15;"μετρια";IF(D10&lt;=18;"πολύ </w:t>
      </w:r>
      <w:proofErr w:type="spellStart"/>
      <w:r w:rsidRPr="00E34DFF">
        <w:rPr>
          <w:lang w:val="el-GR"/>
        </w:rPr>
        <w:t>καλα</w:t>
      </w:r>
      <w:proofErr w:type="spellEnd"/>
      <w:r w:rsidRPr="00E34DFF">
        <w:rPr>
          <w:lang w:val="el-GR"/>
        </w:rPr>
        <w:t>";"</w:t>
      </w:r>
      <w:proofErr w:type="spellStart"/>
      <w:r w:rsidRPr="00E34DFF">
        <w:rPr>
          <w:lang w:val="el-GR"/>
        </w:rPr>
        <w:t>Αριστα</w:t>
      </w:r>
      <w:proofErr w:type="spellEnd"/>
      <w:r w:rsidRPr="00E34DFF">
        <w:rPr>
          <w:lang w:val="el-GR"/>
        </w:rPr>
        <w:t>"</w:t>
      </w:r>
      <w:r>
        <w:rPr>
          <w:lang w:val="el-GR"/>
        </w:rPr>
        <w:t xml:space="preserve"> </w:t>
      </w:r>
      <w:r w:rsidRPr="00E34DFF">
        <w:rPr>
          <w:lang w:val="el-GR"/>
        </w:rPr>
        <w:t>)))</w:t>
      </w:r>
    </w:p>
    <w:p w:rsidR="00E34DFF" w:rsidRDefault="00E34DFF">
      <w:pPr>
        <w:rPr>
          <w:lang w:val="el-GR"/>
        </w:rPr>
      </w:pPr>
      <w:r>
        <w:rPr>
          <w:lang w:val="el-GR"/>
        </w:rPr>
        <w:t xml:space="preserve">Αν ξεκινήσω να ελέγχω από το μεγαλύτερο νούμερο, το 18, η συνάρτησή μου θα γίνει. </w:t>
      </w:r>
    </w:p>
    <w:p w:rsidR="00E34DFF" w:rsidRDefault="00E34DFF" w:rsidP="00E34DFF">
      <w:pPr>
        <w:ind w:right="-1192"/>
        <w:rPr>
          <w:lang w:val="el-GR"/>
        </w:rPr>
      </w:pPr>
      <w:r>
        <w:rPr>
          <w:lang w:val="el-GR"/>
        </w:rPr>
        <w:t>=IF(D10&gt;</w:t>
      </w:r>
      <w:r w:rsidRPr="00E34DFF">
        <w:rPr>
          <w:lang w:val="el-GR"/>
        </w:rPr>
        <w:t>=1</w:t>
      </w:r>
      <w:r>
        <w:rPr>
          <w:lang w:val="el-GR"/>
        </w:rPr>
        <w:t>8;</w:t>
      </w:r>
      <w:r w:rsidRPr="00E34DFF">
        <w:rPr>
          <w:lang w:val="el-GR"/>
        </w:rPr>
        <w:t xml:space="preserve"> </w:t>
      </w:r>
      <w:r>
        <w:rPr>
          <w:lang w:val="el-GR"/>
        </w:rPr>
        <w:t>«</w:t>
      </w:r>
      <w:proofErr w:type="spellStart"/>
      <w:r w:rsidRPr="00E34DFF">
        <w:rPr>
          <w:lang w:val="el-GR"/>
        </w:rPr>
        <w:t>Αριστα</w:t>
      </w:r>
      <w:proofErr w:type="spellEnd"/>
      <w:r w:rsidRPr="00E34DFF">
        <w:rPr>
          <w:lang w:val="el-GR"/>
        </w:rPr>
        <w:t>"</w:t>
      </w:r>
      <w:r>
        <w:rPr>
          <w:lang w:val="el-GR"/>
        </w:rPr>
        <w:t>;IF(D10&gt;</w:t>
      </w:r>
      <w:r w:rsidRPr="00E34DFF">
        <w:rPr>
          <w:lang w:val="el-GR"/>
        </w:rPr>
        <w:t xml:space="preserve">=15;"πολύ </w:t>
      </w:r>
      <w:proofErr w:type="spellStart"/>
      <w:r w:rsidRPr="00E34DFF">
        <w:rPr>
          <w:lang w:val="el-GR"/>
        </w:rPr>
        <w:t>καλα</w:t>
      </w:r>
      <w:proofErr w:type="spellEnd"/>
      <w:r w:rsidRPr="00E34DFF">
        <w:rPr>
          <w:lang w:val="el-GR"/>
        </w:rPr>
        <w:t>";</w:t>
      </w:r>
      <w:r>
        <w:rPr>
          <w:lang w:val="el-GR"/>
        </w:rPr>
        <w:t>IF(D10&gt;</w:t>
      </w:r>
      <w:r w:rsidRPr="00E34DFF">
        <w:rPr>
          <w:lang w:val="el-GR"/>
        </w:rPr>
        <w:t>=1</w:t>
      </w:r>
      <w:r>
        <w:rPr>
          <w:lang w:val="el-GR"/>
        </w:rPr>
        <w:t>0</w:t>
      </w:r>
      <w:r w:rsidR="00D50F2F">
        <w:rPr>
          <w:lang w:val="el-GR"/>
        </w:rPr>
        <w:t>;</w:t>
      </w:r>
      <w:r>
        <w:rPr>
          <w:lang w:val="el-GR"/>
        </w:rPr>
        <w:t>"μετρια";</w:t>
      </w:r>
      <w:r>
        <w:rPr>
          <w:lang w:val="el-GR"/>
        </w:rPr>
        <w:t>"κοπηκες"</w:t>
      </w:r>
      <w:r w:rsidRPr="00E34DFF">
        <w:rPr>
          <w:lang w:val="el-GR"/>
        </w:rPr>
        <w:t>)))</w:t>
      </w:r>
    </w:p>
    <w:p w:rsidR="000B03CC" w:rsidRDefault="000B03CC" w:rsidP="00E34DFF">
      <w:pPr>
        <w:ind w:right="-1192"/>
        <w:rPr>
          <w:lang w:val="el-GR"/>
        </w:rPr>
      </w:pPr>
      <w:r>
        <w:rPr>
          <w:lang w:val="el-GR"/>
        </w:rPr>
        <w:t>Θα ελέγχω πάντα το ίδιο κελί και ο τελεστής δεν αλλάζει.</w:t>
      </w:r>
    </w:p>
    <w:p w:rsidR="000B03CC" w:rsidRDefault="000B03CC" w:rsidP="00E34DFF">
      <w:pPr>
        <w:ind w:right="-1192"/>
        <w:rPr>
          <w:lang w:val="el-GR"/>
        </w:rPr>
      </w:pPr>
    </w:p>
    <w:p w:rsidR="00E34DFF" w:rsidRPr="00F50C94" w:rsidRDefault="00E34DFF">
      <w:pPr>
        <w:rPr>
          <w:lang w:val="el-GR"/>
        </w:rPr>
      </w:pPr>
    </w:p>
    <w:sectPr w:rsidR="00E34DFF" w:rsidRPr="00F50C9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2D0320"/>
    <w:multiLevelType w:val="multilevel"/>
    <w:tmpl w:val="61CE9654"/>
    <w:lvl w:ilvl="0">
      <w:start w:val="1"/>
      <w:numFmt w:val="cardinalText"/>
      <w:lvlText w:val="Chapter %1"/>
      <w:lvlJc w:val="right"/>
      <w:pPr>
        <w:ind w:left="0" w:hanging="360"/>
      </w:pPr>
      <w:rPr>
        <w:rFonts w:asciiTheme="majorHAnsi" w:hAnsiTheme="majorHAnsi" w:hint="default"/>
        <w:caps w:val="0"/>
        <w:strike w:val="0"/>
        <w:dstrike w:val="0"/>
        <w:vanish w:val="0"/>
        <w:vertAlign w:val="baseline"/>
        <w14:numForm w14:val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00614C4"/>
    <w:multiLevelType w:val="hybridMultilevel"/>
    <w:tmpl w:val="C092468E"/>
    <w:lvl w:ilvl="0" w:tplc="C7C2DF84">
      <w:numFmt w:val="decimal"/>
      <w:lvlText w:val="5.1%1"/>
      <w:lvlJc w:val="left"/>
      <w:pPr>
        <w:ind w:left="990" w:hanging="360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80019" w:tentative="1">
      <w:start w:val="1"/>
      <w:numFmt w:val="lowerLetter"/>
      <w:lvlText w:val="%2."/>
      <w:lvlJc w:val="left"/>
      <w:pPr>
        <w:ind w:left="1710" w:hanging="360"/>
      </w:pPr>
    </w:lvl>
    <w:lvl w:ilvl="2" w:tplc="0408001B" w:tentative="1">
      <w:start w:val="1"/>
      <w:numFmt w:val="lowerRoman"/>
      <w:lvlText w:val="%3."/>
      <w:lvlJc w:val="right"/>
      <w:pPr>
        <w:ind w:left="2430" w:hanging="180"/>
      </w:pPr>
    </w:lvl>
    <w:lvl w:ilvl="3" w:tplc="0408000F" w:tentative="1">
      <w:start w:val="1"/>
      <w:numFmt w:val="decimal"/>
      <w:lvlText w:val="%4."/>
      <w:lvlJc w:val="left"/>
      <w:pPr>
        <w:ind w:left="3150" w:hanging="360"/>
      </w:pPr>
    </w:lvl>
    <w:lvl w:ilvl="4" w:tplc="04080019" w:tentative="1">
      <w:start w:val="1"/>
      <w:numFmt w:val="lowerLetter"/>
      <w:lvlText w:val="%5."/>
      <w:lvlJc w:val="left"/>
      <w:pPr>
        <w:ind w:left="3870" w:hanging="360"/>
      </w:pPr>
    </w:lvl>
    <w:lvl w:ilvl="5" w:tplc="0408001B" w:tentative="1">
      <w:start w:val="1"/>
      <w:numFmt w:val="lowerRoman"/>
      <w:lvlText w:val="%6."/>
      <w:lvlJc w:val="right"/>
      <w:pPr>
        <w:ind w:left="4590" w:hanging="180"/>
      </w:pPr>
    </w:lvl>
    <w:lvl w:ilvl="6" w:tplc="0408000F" w:tentative="1">
      <w:start w:val="1"/>
      <w:numFmt w:val="decimal"/>
      <w:lvlText w:val="%7."/>
      <w:lvlJc w:val="left"/>
      <w:pPr>
        <w:ind w:left="5310" w:hanging="360"/>
      </w:pPr>
    </w:lvl>
    <w:lvl w:ilvl="7" w:tplc="04080019" w:tentative="1">
      <w:start w:val="1"/>
      <w:numFmt w:val="lowerLetter"/>
      <w:lvlText w:val="%8."/>
      <w:lvlJc w:val="left"/>
      <w:pPr>
        <w:ind w:left="6030" w:hanging="360"/>
      </w:pPr>
    </w:lvl>
    <w:lvl w:ilvl="8" w:tplc="0408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32774B45"/>
    <w:multiLevelType w:val="hybridMultilevel"/>
    <w:tmpl w:val="8938AB62"/>
    <w:lvl w:ilvl="0" w:tplc="AB568FA8">
      <w:start w:val="1"/>
      <w:numFmt w:val="cardinalText"/>
      <w:lvlText w:val="Chapter %1"/>
      <w:lvlJc w:val="right"/>
      <w:pPr>
        <w:ind w:left="720" w:hanging="360"/>
      </w:pPr>
      <w:rPr>
        <w:rFonts w:asciiTheme="majorHAnsi" w:hAnsiTheme="majorHAnsi"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71B21"/>
    <w:multiLevelType w:val="hybridMultilevel"/>
    <w:tmpl w:val="F1C6DADC"/>
    <w:lvl w:ilvl="0" w:tplc="6CD000DE">
      <w:start w:val="1"/>
      <w:numFmt w:val="decimal"/>
      <w:lvlText w:val="%1.5"/>
      <w:lvlJc w:val="left"/>
      <w:pPr>
        <w:ind w:left="1080" w:hanging="360"/>
      </w:pPr>
      <w:rPr>
        <w:rFonts w:hint="default"/>
        <w:caps w:val="0"/>
        <w:strike w:val="0"/>
        <w:dstrike w:val="0"/>
        <w:vanish w:val="0"/>
        <w:vertAlign w:val="baseline"/>
        <w14:numForm w14:val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8CB6753"/>
    <w:multiLevelType w:val="hybridMultilevel"/>
    <w:tmpl w:val="8040B11C"/>
    <w:lvl w:ilvl="0" w:tplc="47E6D324">
      <w:numFmt w:val="decimal"/>
      <w:lvlText w:val="5.1%1"/>
      <w:lvlJc w:val="left"/>
      <w:pPr>
        <w:ind w:left="108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B03499"/>
    <w:multiLevelType w:val="multilevel"/>
    <w:tmpl w:val="51242A42"/>
    <w:lvl w:ilvl="0">
      <w:start w:val="4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eastAsia="Times New Roman" w:hint="default"/>
      </w:rPr>
    </w:lvl>
  </w:abstractNum>
  <w:abstractNum w:abstractNumId="6" w15:restartNumberingAfterBreak="0">
    <w:nsid w:val="4AB8396C"/>
    <w:multiLevelType w:val="multilevel"/>
    <w:tmpl w:val="374CE3C2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25A3605"/>
    <w:multiLevelType w:val="multilevel"/>
    <w:tmpl w:val="19D09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3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1"/>
  </w:num>
  <w:num w:numId="8">
    <w:abstractNumId w:val="4"/>
  </w:num>
  <w:num w:numId="9">
    <w:abstractNumId w:val="4"/>
  </w:num>
  <w:num w:numId="10">
    <w:abstractNumId w:val="6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jc0MrQ0MLawNDNQ0lEKTi0uzszPAykwrAUA9p+FBywAAAA="/>
  </w:docVars>
  <w:rsids>
    <w:rsidRoot w:val="00EA58D6"/>
    <w:rsid w:val="000008F2"/>
    <w:rsid w:val="000031AB"/>
    <w:rsid w:val="0000787F"/>
    <w:rsid w:val="0000791C"/>
    <w:rsid w:val="0001089F"/>
    <w:rsid w:val="000135A9"/>
    <w:rsid w:val="00013AFD"/>
    <w:rsid w:val="00013F30"/>
    <w:rsid w:val="000140BD"/>
    <w:rsid w:val="0001450D"/>
    <w:rsid w:val="00014E18"/>
    <w:rsid w:val="0001650A"/>
    <w:rsid w:val="000166C7"/>
    <w:rsid w:val="0001783D"/>
    <w:rsid w:val="00020155"/>
    <w:rsid w:val="000204BD"/>
    <w:rsid w:val="00021FB6"/>
    <w:rsid w:val="000224C7"/>
    <w:rsid w:val="00023D9E"/>
    <w:rsid w:val="000250B8"/>
    <w:rsid w:val="00026E66"/>
    <w:rsid w:val="00027DAE"/>
    <w:rsid w:val="000312A4"/>
    <w:rsid w:val="000319BB"/>
    <w:rsid w:val="00032113"/>
    <w:rsid w:val="00032538"/>
    <w:rsid w:val="00032CCF"/>
    <w:rsid w:val="00032FF0"/>
    <w:rsid w:val="00033125"/>
    <w:rsid w:val="000345D8"/>
    <w:rsid w:val="0003523B"/>
    <w:rsid w:val="00040416"/>
    <w:rsid w:val="00040B99"/>
    <w:rsid w:val="00041E64"/>
    <w:rsid w:val="00042904"/>
    <w:rsid w:val="00043AC1"/>
    <w:rsid w:val="00044406"/>
    <w:rsid w:val="00045DE3"/>
    <w:rsid w:val="0004636D"/>
    <w:rsid w:val="0005094E"/>
    <w:rsid w:val="00051474"/>
    <w:rsid w:val="00051545"/>
    <w:rsid w:val="00052428"/>
    <w:rsid w:val="00052539"/>
    <w:rsid w:val="00055E03"/>
    <w:rsid w:val="000565A4"/>
    <w:rsid w:val="000569F6"/>
    <w:rsid w:val="00057B4E"/>
    <w:rsid w:val="000604FA"/>
    <w:rsid w:val="00060DD9"/>
    <w:rsid w:val="00062322"/>
    <w:rsid w:val="000625B5"/>
    <w:rsid w:val="00062B10"/>
    <w:rsid w:val="000650D8"/>
    <w:rsid w:val="0006542E"/>
    <w:rsid w:val="0006570E"/>
    <w:rsid w:val="00066359"/>
    <w:rsid w:val="00070C4B"/>
    <w:rsid w:val="00070EB8"/>
    <w:rsid w:val="00070FF4"/>
    <w:rsid w:val="00073169"/>
    <w:rsid w:val="00073479"/>
    <w:rsid w:val="00073BCF"/>
    <w:rsid w:val="000762E9"/>
    <w:rsid w:val="00076D4F"/>
    <w:rsid w:val="00077086"/>
    <w:rsid w:val="00077E9E"/>
    <w:rsid w:val="00081903"/>
    <w:rsid w:val="00081B9F"/>
    <w:rsid w:val="00081C06"/>
    <w:rsid w:val="0008300A"/>
    <w:rsid w:val="00083C8C"/>
    <w:rsid w:val="00084051"/>
    <w:rsid w:val="00084CC7"/>
    <w:rsid w:val="0008646B"/>
    <w:rsid w:val="0008718F"/>
    <w:rsid w:val="00090AA9"/>
    <w:rsid w:val="00090E42"/>
    <w:rsid w:val="0009140B"/>
    <w:rsid w:val="00091CFF"/>
    <w:rsid w:val="00093B1A"/>
    <w:rsid w:val="00093D0E"/>
    <w:rsid w:val="000945A8"/>
    <w:rsid w:val="000956EE"/>
    <w:rsid w:val="00096435"/>
    <w:rsid w:val="0009683C"/>
    <w:rsid w:val="00096D4B"/>
    <w:rsid w:val="00096DE9"/>
    <w:rsid w:val="00097465"/>
    <w:rsid w:val="000A3BA9"/>
    <w:rsid w:val="000A3C11"/>
    <w:rsid w:val="000A419F"/>
    <w:rsid w:val="000A6ACE"/>
    <w:rsid w:val="000A75AB"/>
    <w:rsid w:val="000B03CC"/>
    <w:rsid w:val="000B1E88"/>
    <w:rsid w:val="000B23E9"/>
    <w:rsid w:val="000B27A1"/>
    <w:rsid w:val="000B5A4C"/>
    <w:rsid w:val="000B6F38"/>
    <w:rsid w:val="000B74D8"/>
    <w:rsid w:val="000C0EC8"/>
    <w:rsid w:val="000C18D4"/>
    <w:rsid w:val="000C1B8D"/>
    <w:rsid w:val="000C261B"/>
    <w:rsid w:val="000C3FDA"/>
    <w:rsid w:val="000C4713"/>
    <w:rsid w:val="000C50EC"/>
    <w:rsid w:val="000D04CB"/>
    <w:rsid w:val="000D521C"/>
    <w:rsid w:val="000D5313"/>
    <w:rsid w:val="000D53AF"/>
    <w:rsid w:val="000D556F"/>
    <w:rsid w:val="000D6706"/>
    <w:rsid w:val="000D6B3F"/>
    <w:rsid w:val="000D6C9E"/>
    <w:rsid w:val="000D7EF2"/>
    <w:rsid w:val="000E0162"/>
    <w:rsid w:val="000E187E"/>
    <w:rsid w:val="000E4660"/>
    <w:rsid w:val="000E4804"/>
    <w:rsid w:val="000E6248"/>
    <w:rsid w:val="000E62F1"/>
    <w:rsid w:val="000E6D23"/>
    <w:rsid w:val="000E7AFE"/>
    <w:rsid w:val="000E7F76"/>
    <w:rsid w:val="000F0227"/>
    <w:rsid w:val="000F3A41"/>
    <w:rsid w:val="000F3DD1"/>
    <w:rsid w:val="000F445A"/>
    <w:rsid w:val="000F5508"/>
    <w:rsid w:val="000F5877"/>
    <w:rsid w:val="000F652E"/>
    <w:rsid w:val="000F68D3"/>
    <w:rsid w:val="000F6A97"/>
    <w:rsid w:val="000F734B"/>
    <w:rsid w:val="001009F5"/>
    <w:rsid w:val="00100C6B"/>
    <w:rsid w:val="00101179"/>
    <w:rsid w:val="0010425A"/>
    <w:rsid w:val="00104941"/>
    <w:rsid w:val="001049CB"/>
    <w:rsid w:val="001059C0"/>
    <w:rsid w:val="001076DA"/>
    <w:rsid w:val="00107F83"/>
    <w:rsid w:val="0011203C"/>
    <w:rsid w:val="001149E2"/>
    <w:rsid w:val="00114B8C"/>
    <w:rsid w:val="00115814"/>
    <w:rsid w:val="0011685C"/>
    <w:rsid w:val="00117E86"/>
    <w:rsid w:val="0012103A"/>
    <w:rsid w:val="00121073"/>
    <w:rsid w:val="00122B9B"/>
    <w:rsid w:val="00123E0B"/>
    <w:rsid w:val="0012529E"/>
    <w:rsid w:val="00126832"/>
    <w:rsid w:val="00126EA6"/>
    <w:rsid w:val="00126F2C"/>
    <w:rsid w:val="001278AE"/>
    <w:rsid w:val="001308B9"/>
    <w:rsid w:val="00132512"/>
    <w:rsid w:val="00132968"/>
    <w:rsid w:val="00137857"/>
    <w:rsid w:val="001403DA"/>
    <w:rsid w:val="00140D5F"/>
    <w:rsid w:val="00141A8F"/>
    <w:rsid w:val="00142A29"/>
    <w:rsid w:val="00143299"/>
    <w:rsid w:val="00143374"/>
    <w:rsid w:val="00144B14"/>
    <w:rsid w:val="00147514"/>
    <w:rsid w:val="00150560"/>
    <w:rsid w:val="00152108"/>
    <w:rsid w:val="00152F66"/>
    <w:rsid w:val="00155F13"/>
    <w:rsid w:val="0015721F"/>
    <w:rsid w:val="00157536"/>
    <w:rsid w:val="00162804"/>
    <w:rsid w:val="0016427C"/>
    <w:rsid w:val="00164596"/>
    <w:rsid w:val="00165004"/>
    <w:rsid w:val="001662ED"/>
    <w:rsid w:val="00166C79"/>
    <w:rsid w:val="00170C36"/>
    <w:rsid w:val="00171672"/>
    <w:rsid w:val="0017190A"/>
    <w:rsid w:val="00172EC1"/>
    <w:rsid w:val="0017380C"/>
    <w:rsid w:val="001775FC"/>
    <w:rsid w:val="001805ED"/>
    <w:rsid w:val="001807E4"/>
    <w:rsid w:val="0018206F"/>
    <w:rsid w:val="0018274D"/>
    <w:rsid w:val="001851DA"/>
    <w:rsid w:val="00185736"/>
    <w:rsid w:val="00185A04"/>
    <w:rsid w:val="00187527"/>
    <w:rsid w:val="001879ED"/>
    <w:rsid w:val="00187AB4"/>
    <w:rsid w:val="00187B5A"/>
    <w:rsid w:val="0019420B"/>
    <w:rsid w:val="00194CCB"/>
    <w:rsid w:val="00194F2E"/>
    <w:rsid w:val="00196975"/>
    <w:rsid w:val="001A1DED"/>
    <w:rsid w:val="001A2523"/>
    <w:rsid w:val="001A3C34"/>
    <w:rsid w:val="001A483D"/>
    <w:rsid w:val="001A4E92"/>
    <w:rsid w:val="001A5B74"/>
    <w:rsid w:val="001A705D"/>
    <w:rsid w:val="001B1C5C"/>
    <w:rsid w:val="001B43CF"/>
    <w:rsid w:val="001B4578"/>
    <w:rsid w:val="001B6B69"/>
    <w:rsid w:val="001B6FB2"/>
    <w:rsid w:val="001B7886"/>
    <w:rsid w:val="001B7D51"/>
    <w:rsid w:val="001C088B"/>
    <w:rsid w:val="001C08DD"/>
    <w:rsid w:val="001C4502"/>
    <w:rsid w:val="001C49FF"/>
    <w:rsid w:val="001C5024"/>
    <w:rsid w:val="001D0DEA"/>
    <w:rsid w:val="001D1569"/>
    <w:rsid w:val="001D324F"/>
    <w:rsid w:val="001D3447"/>
    <w:rsid w:val="001D38CA"/>
    <w:rsid w:val="001D3BD4"/>
    <w:rsid w:val="001D3D6A"/>
    <w:rsid w:val="001D3EC8"/>
    <w:rsid w:val="001D6B0E"/>
    <w:rsid w:val="001D7AFE"/>
    <w:rsid w:val="001D7EE4"/>
    <w:rsid w:val="001E00D5"/>
    <w:rsid w:val="001E0649"/>
    <w:rsid w:val="001E0A90"/>
    <w:rsid w:val="001E0DD5"/>
    <w:rsid w:val="001E12BE"/>
    <w:rsid w:val="001E1D7D"/>
    <w:rsid w:val="001E26A2"/>
    <w:rsid w:val="001E283E"/>
    <w:rsid w:val="001E4344"/>
    <w:rsid w:val="001E6599"/>
    <w:rsid w:val="001E669B"/>
    <w:rsid w:val="001F19D5"/>
    <w:rsid w:val="001F2209"/>
    <w:rsid w:val="001F2E49"/>
    <w:rsid w:val="001F396B"/>
    <w:rsid w:val="001F50EB"/>
    <w:rsid w:val="001F52BE"/>
    <w:rsid w:val="001F53E9"/>
    <w:rsid w:val="001F57E2"/>
    <w:rsid w:val="001F6563"/>
    <w:rsid w:val="001F6572"/>
    <w:rsid w:val="001F65AA"/>
    <w:rsid w:val="002008A1"/>
    <w:rsid w:val="00201078"/>
    <w:rsid w:val="00201BFC"/>
    <w:rsid w:val="00203BCF"/>
    <w:rsid w:val="00203C66"/>
    <w:rsid w:val="00204493"/>
    <w:rsid w:val="00204962"/>
    <w:rsid w:val="00205364"/>
    <w:rsid w:val="00206DFB"/>
    <w:rsid w:val="0021374F"/>
    <w:rsid w:val="002162BC"/>
    <w:rsid w:val="002166C8"/>
    <w:rsid w:val="00220F70"/>
    <w:rsid w:val="002213D6"/>
    <w:rsid w:val="00221C7D"/>
    <w:rsid w:val="00223203"/>
    <w:rsid w:val="00223AA2"/>
    <w:rsid w:val="00225DC2"/>
    <w:rsid w:val="0022774A"/>
    <w:rsid w:val="00227AA8"/>
    <w:rsid w:val="00230082"/>
    <w:rsid w:val="0023049F"/>
    <w:rsid w:val="00230969"/>
    <w:rsid w:val="00232ABA"/>
    <w:rsid w:val="00232ACD"/>
    <w:rsid w:val="00233490"/>
    <w:rsid w:val="002349AE"/>
    <w:rsid w:val="002359EF"/>
    <w:rsid w:val="00236E71"/>
    <w:rsid w:val="00236F64"/>
    <w:rsid w:val="002416C7"/>
    <w:rsid w:val="00242E5D"/>
    <w:rsid w:val="002442BC"/>
    <w:rsid w:val="0024447F"/>
    <w:rsid w:val="00244F84"/>
    <w:rsid w:val="002452C8"/>
    <w:rsid w:val="0024629B"/>
    <w:rsid w:val="00246EFD"/>
    <w:rsid w:val="0024782D"/>
    <w:rsid w:val="002500A6"/>
    <w:rsid w:val="00250944"/>
    <w:rsid w:val="00250F47"/>
    <w:rsid w:val="002511B3"/>
    <w:rsid w:val="0025198B"/>
    <w:rsid w:val="00255140"/>
    <w:rsid w:val="00255314"/>
    <w:rsid w:val="002555F6"/>
    <w:rsid w:val="00255743"/>
    <w:rsid w:val="00255A7C"/>
    <w:rsid w:val="0025662F"/>
    <w:rsid w:val="0025706F"/>
    <w:rsid w:val="00257797"/>
    <w:rsid w:val="00257EDE"/>
    <w:rsid w:val="002605F7"/>
    <w:rsid w:val="002644AD"/>
    <w:rsid w:val="00264AD0"/>
    <w:rsid w:val="00265312"/>
    <w:rsid w:val="0026591E"/>
    <w:rsid w:val="00265B11"/>
    <w:rsid w:val="0026628E"/>
    <w:rsid w:val="0026666A"/>
    <w:rsid w:val="00266673"/>
    <w:rsid w:val="00266E87"/>
    <w:rsid w:val="002675D6"/>
    <w:rsid w:val="00271AF4"/>
    <w:rsid w:val="00271D41"/>
    <w:rsid w:val="002723C3"/>
    <w:rsid w:val="002730E5"/>
    <w:rsid w:val="0027364E"/>
    <w:rsid w:val="00274F30"/>
    <w:rsid w:val="00274F67"/>
    <w:rsid w:val="002753C7"/>
    <w:rsid w:val="00276925"/>
    <w:rsid w:val="00276A2E"/>
    <w:rsid w:val="00285005"/>
    <w:rsid w:val="00285A43"/>
    <w:rsid w:val="002906E4"/>
    <w:rsid w:val="00290D39"/>
    <w:rsid w:val="00291B0B"/>
    <w:rsid w:val="00293A4B"/>
    <w:rsid w:val="00294E48"/>
    <w:rsid w:val="00295BA1"/>
    <w:rsid w:val="0029639F"/>
    <w:rsid w:val="002A1714"/>
    <w:rsid w:val="002A258B"/>
    <w:rsid w:val="002A2F64"/>
    <w:rsid w:val="002A4387"/>
    <w:rsid w:val="002A43F0"/>
    <w:rsid w:val="002A50E0"/>
    <w:rsid w:val="002A5C78"/>
    <w:rsid w:val="002B075F"/>
    <w:rsid w:val="002B20A6"/>
    <w:rsid w:val="002B2201"/>
    <w:rsid w:val="002B29E1"/>
    <w:rsid w:val="002B3D37"/>
    <w:rsid w:val="002B4CD7"/>
    <w:rsid w:val="002B583E"/>
    <w:rsid w:val="002B618D"/>
    <w:rsid w:val="002C0268"/>
    <w:rsid w:val="002C0481"/>
    <w:rsid w:val="002C0F8F"/>
    <w:rsid w:val="002C1701"/>
    <w:rsid w:val="002C1787"/>
    <w:rsid w:val="002C3044"/>
    <w:rsid w:val="002C34E5"/>
    <w:rsid w:val="002C3B8B"/>
    <w:rsid w:val="002C5E6F"/>
    <w:rsid w:val="002C7D06"/>
    <w:rsid w:val="002D0BF4"/>
    <w:rsid w:val="002D1B96"/>
    <w:rsid w:val="002D1EFD"/>
    <w:rsid w:val="002D1F51"/>
    <w:rsid w:val="002D609E"/>
    <w:rsid w:val="002D61E3"/>
    <w:rsid w:val="002D6B54"/>
    <w:rsid w:val="002D7869"/>
    <w:rsid w:val="002E1144"/>
    <w:rsid w:val="002E3038"/>
    <w:rsid w:val="002E3ABF"/>
    <w:rsid w:val="002E3ADD"/>
    <w:rsid w:val="002E4CCC"/>
    <w:rsid w:val="002F03BF"/>
    <w:rsid w:val="002F0B4B"/>
    <w:rsid w:val="002F1082"/>
    <w:rsid w:val="002F123E"/>
    <w:rsid w:val="002F2587"/>
    <w:rsid w:val="002F3F6D"/>
    <w:rsid w:val="002F47CE"/>
    <w:rsid w:val="002F6D4C"/>
    <w:rsid w:val="002F6FD6"/>
    <w:rsid w:val="002F79CF"/>
    <w:rsid w:val="002F7EA5"/>
    <w:rsid w:val="00301121"/>
    <w:rsid w:val="00304C1E"/>
    <w:rsid w:val="00304E97"/>
    <w:rsid w:val="003060F6"/>
    <w:rsid w:val="00306A42"/>
    <w:rsid w:val="00310EE8"/>
    <w:rsid w:val="0031183F"/>
    <w:rsid w:val="00311F4B"/>
    <w:rsid w:val="00314B31"/>
    <w:rsid w:val="00314D68"/>
    <w:rsid w:val="00315467"/>
    <w:rsid w:val="0031716D"/>
    <w:rsid w:val="003202B2"/>
    <w:rsid w:val="00320878"/>
    <w:rsid w:val="003209CF"/>
    <w:rsid w:val="00321037"/>
    <w:rsid w:val="00321C29"/>
    <w:rsid w:val="00322155"/>
    <w:rsid w:val="00323F9A"/>
    <w:rsid w:val="00324865"/>
    <w:rsid w:val="003255B8"/>
    <w:rsid w:val="0032596C"/>
    <w:rsid w:val="00326344"/>
    <w:rsid w:val="00331414"/>
    <w:rsid w:val="003324EF"/>
    <w:rsid w:val="003338E2"/>
    <w:rsid w:val="00334393"/>
    <w:rsid w:val="003343D6"/>
    <w:rsid w:val="0033595E"/>
    <w:rsid w:val="00335F02"/>
    <w:rsid w:val="0034001C"/>
    <w:rsid w:val="0034061A"/>
    <w:rsid w:val="00341417"/>
    <w:rsid w:val="00342256"/>
    <w:rsid w:val="00342DF8"/>
    <w:rsid w:val="00343D7F"/>
    <w:rsid w:val="00343E8C"/>
    <w:rsid w:val="00344507"/>
    <w:rsid w:val="0034622A"/>
    <w:rsid w:val="00346C5F"/>
    <w:rsid w:val="0034750E"/>
    <w:rsid w:val="00347BDD"/>
    <w:rsid w:val="00352AF3"/>
    <w:rsid w:val="003533FD"/>
    <w:rsid w:val="00353935"/>
    <w:rsid w:val="00354DB4"/>
    <w:rsid w:val="003565DA"/>
    <w:rsid w:val="00356692"/>
    <w:rsid w:val="00360E61"/>
    <w:rsid w:val="00364EE0"/>
    <w:rsid w:val="00366400"/>
    <w:rsid w:val="00367442"/>
    <w:rsid w:val="00370AB3"/>
    <w:rsid w:val="003715D5"/>
    <w:rsid w:val="00372014"/>
    <w:rsid w:val="003736A8"/>
    <w:rsid w:val="0037498C"/>
    <w:rsid w:val="00375546"/>
    <w:rsid w:val="003758B7"/>
    <w:rsid w:val="00375E06"/>
    <w:rsid w:val="00377311"/>
    <w:rsid w:val="00380555"/>
    <w:rsid w:val="00381B11"/>
    <w:rsid w:val="00382E86"/>
    <w:rsid w:val="00383263"/>
    <w:rsid w:val="0038359C"/>
    <w:rsid w:val="003835AD"/>
    <w:rsid w:val="00383B5B"/>
    <w:rsid w:val="00383EF7"/>
    <w:rsid w:val="0038450F"/>
    <w:rsid w:val="00385E96"/>
    <w:rsid w:val="003860FC"/>
    <w:rsid w:val="00386C38"/>
    <w:rsid w:val="00390561"/>
    <w:rsid w:val="00393364"/>
    <w:rsid w:val="00393F2A"/>
    <w:rsid w:val="003940A4"/>
    <w:rsid w:val="0039580B"/>
    <w:rsid w:val="00397673"/>
    <w:rsid w:val="003A0DB5"/>
    <w:rsid w:val="003A1431"/>
    <w:rsid w:val="003A1C2D"/>
    <w:rsid w:val="003A29EF"/>
    <w:rsid w:val="003A7568"/>
    <w:rsid w:val="003B0AAA"/>
    <w:rsid w:val="003B31AC"/>
    <w:rsid w:val="003B35CD"/>
    <w:rsid w:val="003B5673"/>
    <w:rsid w:val="003B6599"/>
    <w:rsid w:val="003B682A"/>
    <w:rsid w:val="003C290F"/>
    <w:rsid w:val="003C3586"/>
    <w:rsid w:val="003C4A85"/>
    <w:rsid w:val="003C4B70"/>
    <w:rsid w:val="003C57D9"/>
    <w:rsid w:val="003C6242"/>
    <w:rsid w:val="003C6EAB"/>
    <w:rsid w:val="003C7B63"/>
    <w:rsid w:val="003D0E58"/>
    <w:rsid w:val="003D1409"/>
    <w:rsid w:val="003D1ADC"/>
    <w:rsid w:val="003D1B57"/>
    <w:rsid w:val="003D233E"/>
    <w:rsid w:val="003D3ABD"/>
    <w:rsid w:val="003D513D"/>
    <w:rsid w:val="003D5E4E"/>
    <w:rsid w:val="003D79EE"/>
    <w:rsid w:val="003E00BE"/>
    <w:rsid w:val="003E0225"/>
    <w:rsid w:val="003E0652"/>
    <w:rsid w:val="003E0A01"/>
    <w:rsid w:val="003E0E7D"/>
    <w:rsid w:val="003E2F04"/>
    <w:rsid w:val="003E3C8D"/>
    <w:rsid w:val="003E4626"/>
    <w:rsid w:val="003E53B7"/>
    <w:rsid w:val="003E6227"/>
    <w:rsid w:val="003E7ACC"/>
    <w:rsid w:val="003E7FC3"/>
    <w:rsid w:val="003F0D77"/>
    <w:rsid w:val="003F1887"/>
    <w:rsid w:val="003F2727"/>
    <w:rsid w:val="00400456"/>
    <w:rsid w:val="00401927"/>
    <w:rsid w:val="004025F6"/>
    <w:rsid w:val="00403D12"/>
    <w:rsid w:val="00406FA2"/>
    <w:rsid w:val="0041124C"/>
    <w:rsid w:val="004114F5"/>
    <w:rsid w:val="004134B1"/>
    <w:rsid w:val="004157F6"/>
    <w:rsid w:val="00416551"/>
    <w:rsid w:val="004167C6"/>
    <w:rsid w:val="004176AB"/>
    <w:rsid w:val="00417968"/>
    <w:rsid w:val="00417AA5"/>
    <w:rsid w:val="004201DA"/>
    <w:rsid w:val="00421201"/>
    <w:rsid w:val="00421CE5"/>
    <w:rsid w:val="00423F1D"/>
    <w:rsid w:val="004269A0"/>
    <w:rsid w:val="00426E47"/>
    <w:rsid w:val="00427143"/>
    <w:rsid w:val="00427440"/>
    <w:rsid w:val="00427E5E"/>
    <w:rsid w:val="00430255"/>
    <w:rsid w:val="00430399"/>
    <w:rsid w:val="004318DC"/>
    <w:rsid w:val="00433287"/>
    <w:rsid w:val="00434CE2"/>
    <w:rsid w:val="004358D3"/>
    <w:rsid w:val="004361E8"/>
    <w:rsid w:val="0043622B"/>
    <w:rsid w:val="00436671"/>
    <w:rsid w:val="00437B9E"/>
    <w:rsid w:val="0044108F"/>
    <w:rsid w:val="00442220"/>
    <w:rsid w:val="00442B9B"/>
    <w:rsid w:val="00442CF4"/>
    <w:rsid w:val="004436BF"/>
    <w:rsid w:val="0044389D"/>
    <w:rsid w:val="004462BB"/>
    <w:rsid w:val="00446508"/>
    <w:rsid w:val="0044764A"/>
    <w:rsid w:val="00447EDE"/>
    <w:rsid w:val="004508AF"/>
    <w:rsid w:val="0045156B"/>
    <w:rsid w:val="004521CE"/>
    <w:rsid w:val="004523FF"/>
    <w:rsid w:val="004526B1"/>
    <w:rsid w:val="00454DBD"/>
    <w:rsid w:val="00460212"/>
    <w:rsid w:val="00460ECC"/>
    <w:rsid w:val="0046118F"/>
    <w:rsid w:val="00461AAA"/>
    <w:rsid w:val="00464F18"/>
    <w:rsid w:val="0047029B"/>
    <w:rsid w:val="004707FA"/>
    <w:rsid w:val="00470F65"/>
    <w:rsid w:val="004724FB"/>
    <w:rsid w:val="00473970"/>
    <w:rsid w:val="00474A48"/>
    <w:rsid w:val="004760B8"/>
    <w:rsid w:val="0047648D"/>
    <w:rsid w:val="00476A93"/>
    <w:rsid w:val="004775DE"/>
    <w:rsid w:val="004777FA"/>
    <w:rsid w:val="00480CC5"/>
    <w:rsid w:val="00480F1C"/>
    <w:rsid w:val="004844A4"/>
    <w:rsid w:val="00484663"/>
    <w:rsid w:val="00484D52"/>
    <w:rsid w:val="004851D2"/>
    <w:rsid w:val="00486100"/>
    <w:rsid w:val="004901F2"/>
    <w:rsid w:val="00491059"/>
    <w:rsid w:val="00492765"/>
    <w:rsid w:val="004928C8"/>
    <w:rsid w:val="00493941"/>
    <w:rsid w:val="004A0CE9"/>
    <w:rsid w:val="004A0EFD"/>
    <w:rsid w:val="004A145A"/>
    <w:rsid w:val="004A1534"/>
    <w:rsid w:val="004A171A"/>
    <w:rsid w:val="004A472F"/>
    <w:rsid w:val="004A480C"/>
    <w:rsid w:val="004A49A3"/>
    <w:rsid w:val="004A65E4"/>
    <w:rsid w:val="004A72EC"/>
    <w:rsid w:val="004B0F51"/>
    <w:rsid w:val="004B1257"/>
    <w:rsid w:val="004B1B81"/>
    <w:rsid w:val="004B1E4E"/>
    <w:rsid w:val="004B2674"/>
    <w:rsid w:val="004B4021"/>
    <w:rsid w:val="004B5500"/>
    <w:rsid w:val="004B5EA1"/>
    <w:rsid w:val="004B638C"/>
    <w:rsid w:val="004C29E3"/>
    <w:rsid w:val="004C2EC7"/>
    <w:rsid w:val="004C515A"/>
    <w:rsid w:val="004C6E09"/>
    <w:rsid w:val="004C6F38"/>
    <w:rsid w:val="004D03D5"/>
    <w:rsid w:val="004D0BB9"/>
    <w:rsid w:val="004D10E9"/>
    <w:rsid w:val="004D2B4B"/>
    <w:rsid w:val="004D2F35"/>
    <w:rsid w:val="004D5278"/>
    <w:rsid w:val="004D5408"/>
    <w:rsid w:val="004D6139"/>
    <w:rsid w:val="004E022E"/>
    <w:rsid w:val="004E0D8C"/>
    <w:rsid w:val="004E2EAA"/>
    <w:rsid w:val="004E2F5A"/>
    <w:rsid w:val="004E2F63"/>
    <w:rsid w:val="004E2FD9"/>
    <w:rsid w:val="004E54EC"/>
    <w:rsid w:val="004E62FA"/>
    <w:rsid w:val="004E7113"/>
    <w:rsid w:val="004E7EA8"/>
    <w:rsid w:val="004E7F3E"/>
    <w:rsid w:val="004F115E"/>
    <w:rsid w:val="004F12C3"/>
    <w:rsid w:val="004F25FB"/>
    <w:rsid w:val="004F319F"/>
    <w:rsid w:val="004F3501"/>
    <w:rsid w:val="004F368D"/>
    <w:rsid w:val="004F4A71"/>
    <w:rsid w:val="00501190"/>
    <w:rsid w:val="00501887"/>
    <w:rsid w:val="00502ED4"/>
    <w:rsid w:val="00505A51"/>
    <w:rsid w:val="00511B7A"/>
    <w:rsid w:val="00512947"/>
    <w:rsid w:val="00514148"/>
    <w:rsid w:val="00515796"/>
    <w:rsid w:val="00515DA4"/>
    <w:rsid w:val="00515DB0"/>
    <w:rsid w:val="005162D0"/>
    <w:rsid w:val="005174C6"/>
    <w:rsid w:val="00517534"/>
    <w:rsid w:val="005219DB"/>
    <w:rsid w:val="005248E6"/>
    <w:rsid w:val="00525762"/>
    <w:rsid w:val="00527342"/>
    <w:rsid w:val="005327B2"/>
    <w:rsid w:val="0053443B"/>
    <w:rsid w:val="0053768F"/>
    <w:rsid w:val="005378F3"/>
    <w:rsid w:val="00537AB2"/>
    <w:rsid w:val="00541AC1"/>
    <w:rsid w:val="005435C2"/>
    <w:rsid w:val="00544AD7"/>
    <w:rsid w:val="005458E9"/>
    <w:rsid w:val="00547DBF"/>
    <w:rsid w:val="00551217"/>
    <w:rsid w:val="0055152A"/>
    <w:rsid w:val="00551692"/>
    <w:rsid w:val="00552C0A"/>
    <w:rsid w:val="0055568E"/>
    <w:rsid w:val="005562E0"/>
    <w:rsid w:val="005566BB"/>
    <w:rsid w:val="00556812"/>
    <w:rsid w:val="005646B1"/>
    <w:rsid w:val="00565B37"/>
    <w:rsid w:val="00565F21"/>
    <w:rsid w:val="005708CF"/>
    <w:rsid w:val="00572DF9"/>
    <w:rsid w:val="005764F7"/>
    <w:rsid w:val="00577B67"/>
    <w:rsid w:val="0058016F"/>
    <w:rsid w:val="005804E3"/>
    <w:rsid w:val="0058138D"/>
    <w:rsid w:val="005819BE"/>
    <w:rsid w:val="00582CF4"/>
    <w:rsid w:val="005854C8"/>
    <w:rsid w:val="00586382"/>
    <w:rsid w:val="005863AF"/>
    <w:rsid w:val="00591945"/>
    <w:rsid w:val="005926EC"/>
    <w:rsid w:val="00592CDF"/>
    <w:rsid w:val="005941F0"/>
    <w:rsid w:val="005947AA"/>
    <w:rsid w:val="00594C25"/>
    <w:rsid w:val="005952EC"/>
    <w:rsid w:val="00595DC6"/>
    <w:rsid w:val="00596BEB"/>
    <w:rsid w:val="005979C3"/>
    <w:rsid w:val="005A12D3"/>
    <w:rsid w:val="005A1D6C"/>
    <w:rsid w:val="005A3023"/>
    <w:rsid w:val="005A3CD5"/>
    <w:rsid w:val="005A3D82"/>
    <w:rsid w:val="005A4992"/>
    <w:rsid w:val="005A51A6"/>
    <w:rsid w:val="005A7BE4"/>
    <w:rsid w:val="005B0031"/>
    <w:rsid w:val="005B1791"/>
    <w:rsid w:val="005B1CEF"/>
    <w:rsid w:val="005B3B2F"/>
    <w:rsid w:val="005B4259"/>
    <w:rsid w:val="005B463C"/>
    <w:rsid w:val="005B46BC"/>
    <w:rsid w:val="005B780C"/>
    <w:rsid w:val="005C020F"/>
    <w:rsid w:val="005C022A"/>
    <w:rsid w:val="005C0C08"/>
    <w:rsid w:val="005C21B4"/>
    <w:rsid w:val="005C2EAA"/>
    <w:rsid w:val="005C52A8"/>
    <w:rsid w:val="005C68D5"/>
    <w:rsid w:val="005D00E9"/>
    <w:rsid w:val="005D0753"/>
    <w:rsid w:val="005D1725"/>
    <w:rsid w:val="005D17C7"/>
    <w:rsid w:val="005D1CE7"/>
    <w:rsid w:val="005D274A"/>
    <w:rsid w:val="005D533D"/>
    <w:rsid w:val="005D5A2A"/>
    <w:rsid w:val="005D5F71"/>
    <w:rsid w:val="005D6919"/>
    <w:rsid w:val="005D6923"/>
    <w:rsid w:val="005E007B"/>
    <w:rsid w:val="005E0F03"/>
    <w:rsid w:val="005E18BB"/>
    <w:rsid w:val="005E3CFA"/>
    <w:rsid w:val="005E47CD"/>
    <w:rsid w:val="005E48DC"/>
    <w:rsid w:val="005E6BBC"/>
    <w:rsid w:val="005E6BFD"/>
    <w:rsid w:val="005E714B"/>
    <w:rsid w:val="005F02D9"/>
    <w:rsid w:val="005F05B4"/>
    <w:rsid w:val="005F15B0"/>
    <w:rsid w:val="005F3026"/>
    <w:rsid w:val="005F3823"/>
    <w:rsid w:val="005F4BB3"/>
    <w:rsid w:val="005F540F"/>
    <w:rsid w:val="005F5656"/>
    <w:rsid w:val="005F5759"/>
    <w:rsid w:val="005F68F8"/>
    <w:rsid w:val="005F6E2A"/>
    <w:rsid w:val="00601213"/>
    <w:rsid w:val="00602EE5"/>
    <w:rsid w:val="00604B13"/>
    <w:rsid w:val="00606E18"/>
    <w:rsid w:val="00607F18"/>
    <w:rsid w:val="00611EF2"/>
    <w:rsid w:val="00612992"/>
    <w:rsid w:val="00612B67"/>
    <w:rsid w:val="00612C16"/>
    <w:rsid w:val="0061401B"/>
    <w:rsid w:val="006146DA"/>
    <w:rsid w:val="00614B23"/>
    <w:rsid w:val="00617AD2"/>
    <w:rsid w:val="00617C62"/>
    <w:rsid w:val="00620320"/>
    <w:rsid w:val="00621D90"/>
    <w:rsid w:val="006222C1"/>
    <w:rsid w:val="0062239F"/>
    <w:rsid w:val="00622E89"/>
    <w:rsid w:val="00623796"/>
    <w:rsid w:val="00623B67"/>
    <w:rsid w:val="00624DD9"/>
    <w:rsid w:val="00626B92"/>
    <w:rsid w:val="006303C3"/>
    <w:rsid w:val="00631439"/>
    <w:rsid w:val="00632BE7"/>
    <w:rsid w:val="006335D3"/>
    <w:rsid w:val="0063519D"/>
    <w:rsid w:val="00636315"/>
    <w:rsid w:val="00637386"/>
    <w:rsid w:val="006378A9"/>
    <w:rsid w:val="006378E1"/>
    <w:rsid w:val="0064349A"/>
    <w:rsid w:val="006441D4"/>
    <w:rsid w:val="00644BF5"/>
    <w:rsid w:val="00644C42"/>
    <w:rsid w:val="00644D0F"/>
    <w:rsid w:val="006469A0"/>
    <w:rsid w:val="006476A5"/>
    <w:rsid w:val="00653D4F"/>
    <w:rsid w:val="0065420C"/>
    <w:rsid w:val="00655706"/>
    <w:rsid w:val="00655A2E"/>
    <w:rsid w:val="00660927"/>
    <w:rsid w:val="006618E2"/>
    <w:rsid w:val="00662564"/>
    <w:rsid w:val="0066257A"/>
    <w:rsid w:val="00662985"/>
    <w:rsid w:val="00662BDC"/>
    <w:rsid w:val="00662DAE"/>
    <w:rsid w:val="00662E60"/>
    <w:rsid w:val="00663122"/>
    <w:rsid w:val="0066391D"/>
    <w:rsid w:val="00666E82"/>
    <w:rsid w:val="00667BB5"/>
    <w:rsid w:val="0067004E"/>
    <w:rsid w:val="00672274"/>
    <w:rsid w:val="0067262C"/>
    <w:rsid w:val="00672E24"/>
    <w:rsid w:val="00673621"/>
    <w:rsid w:val="00673CB4"/>
    <w:rsid w:val="006751E8"/>
    <w:rsid w:val="006757AC"/>
    <w:rsid w:val="00675B93"/>
    <w:rsid w:val="00680406"/>
    <w:rsid w:val="006810EE"/>
    <w:rsid w:val="00682B41"/>
    <w:rsid w:val="006839D2"/>
    <w:rsid w:val="006852EE"/>
    <w:rsid w:val="00686363"/>
    <w:rsid w:val="00686664"/>
    <w:rsid w:val="006878EB"/>
    <w:rsid w:val="00687EB2"/>
    <w:rsid w:val="00692AEF"/>
    <w:rsid w:val="00694241"/>
    <w:rsid w:val="00695139"/>
    <w:rsid w:val="00696663"/>
    <w:rsid w:val="0069678D"/>
    <w:rsid w:val="006A045D"/>
    <w:rsid w:val="006A2F47"/>
    <w:rsid w:val="006A3481"/>
    <w:rsid w:val="006A3840"/>
    <w:rsid w:val="006A7766"/>
    <w:rsid w:val="006B14FB"/>
    <w:rsid w:val="006B33B5"/>
    <w:rsid w:val="006B3942"/>
    <w:rsid w:val="006B3D60"/>
    <w:rsid w:val="006B4166"/>
    <w:rsid w:val="006B4605"/>
    <w:rsid w:val="006B4AD8"/>
    <w:rsid w:val="006B4D68"/>
    <w:rsid w:val="006C0E42"/>
    <w:rsid w:val="006C2C3E"/>
    <w:rsid w:val="006C48B7"/>
    <w:rsid w:val="006C4DA7"/>
    <w:rsid w:val="006C656E"/>
    <w:rsid w:val="006C69FB"/>
    <w:rsid w:val="006C74BA"/>
    <w:rsid w:val="006C74BE"/>
    <w:rsid w:val="006D18D4"/>
    <w:rsid w:val="006D33BC"/>
    <w:rsid w:val="006D37D6"/>
    <w:rsid w:val="006D3BEA"/>
    <w:rsid w:val="006D3C95"/>
    <w:rsid w:val="006D3CBE"/>
    <w:rsid w:val="006D4FD7"/>
    <w:rsid w:val="006D51FD"/>
    <w:rsid w:val="006D5293"/>
    <w:rsid w:val="006D54BC"/>
    <w:rsid w:val="006D612F"/>
    <w:rsid w:val="006D6E88"/>
    <w:rsid w:val="006E27F7"/>
    <w:rsid w:val="006E2C69"/>
    <w:rsid w:val="006E3B40"/>
    <w:rsid w:val="006E4A0F"/>
    <w:rsid w:val="006E4BF0"/>
    <w:rsid w:val="006E5028"/>
    <w:rsid w:val="006E5209"/>
    <w:rsid w:val="006E52CA"/>
    <w:rsid w:val="006E5756"/>
    <w:rsid w:val="006E694E"/>
    <w:rsid w:val="006E72E1"/>
    <w:rsid w:val="006E78CC"/>
    <w:rsid w:val="006F0031"/>
    <w:rsid w:val="006F0364"/>
    <w:rsid w:val="006F0F26"/>
    <w:rsid w:val="006F11F1"/>
    <w:rsid w:val="006F1E96"/>
    <w:rsid w:val="006F26A6"/>
    <w:rsid w:val="006F35A5"/>
    <w:rsid w:val="006F3D18"/>
    <w:rsid w:val="006F4BFA"/>
    <w:rsid w:val="006F5AA9"/>
    <w:rsid w:val="006F6E8D"/>
    <w:rsid w:val="007000FB"/>
    <w:rsid w:val="007013E4"/>
    <w:rsid w:val="00701A50"/>
    <w:rsid w:val="00702BB2"/>
    <w:rsid w:val="0070328B"/>
    <w:rsid w:val="00705D26"/>
    <w:rsid w:val="00705DFF"/>
    <w:rsid w:val="00706743"/>
    <w:rsid w:val="007074CF"/>
    <w:rsid w:val="00710296"/>
    <w:rsid w:val="007129F6"/>
    <w:rsid w:val="0071394D"/>
    <w:rsid w:val="00714012"/>
    <w:rsid w:val="0071433C"/>
    <w:rsid w:val="007155A1"/>
    <w:rsid w:val="00717CF0"/>
    <w:rsid w:val="00717EF5"/>
    <w:rsid w:val="007226BD"/>
    <w:rsid w:val="00722757"/>
    <w:rsid w:val="0072279E"/>
    <w:rsid w:val="00723A25"/>
    <w:rsid w:val="00723C10"/>
    <w:rsid w:val="00723E1D"/>
    <w:rsid w:val="00723FD8"/>
    <w:rsid w:val="00725D37"/>
    <w:rsid w:val="007276B4"/>
    <w:rsid w:val="007309CB"/>
    <w:rsid w:val="00731490"/>
    <w:rsid w:val="0073167A"/>
    <w:rsid w:val="00733977"/>
    <w:rsid w:val="0073646D"/>
    <w:rsid w:val="0073699C"/>
    <w:rsid w:val="00736B6B"/>
    <w:rsid w:val="0074074E"/>
    <w:rsid w:val="007410D7"/>
    <w:rsid w:val="0074175A"/>
    <w:rsid w:val="00743189"/>
    <w:rsid w:val="007435D7"/>
    <w:rsid w:val="00743EAB"/>
    <w:rsid w:val="00745532"/>
    <w:rsid w:val="00745DB2"/>
    <w:rsid w:val="00747DDE"/>
    <w:rsid w:val="0075000E"/>
    <w:rsid w:val="00750128"/>
    <w:rsid w:val="00751D1A"/>
    <w:rsid w:val="007532C5"/>
    <w:rsid w:val="00760B78"/>
    <w:rsid w:val="00761090"/>
    <w:rsid w:val="00761A6E"/>
    <w:rsid w:val="00762336"/>
    <w:rsid w:val="00762E68"/>
    <w:rsid w:val="00763111"/>
    <w:rsid w:val="0076318C"/>
    <w:rsid w:val="00763814"/>
    <w:rsid w:val="007647CE"/>
    <w:rsid w:val="007648D1"/>
    <w:rsid w:val="007673F3"/>
    <w:rsid w:val="00770D1D"/>
    <w:rsid w:val="00770DF5"/>
    <w:rsid w:val="00771469"/>
    <w:rsid w:val="00771601"/>
    <w:rsid w:val="00771EEC"/>
    <w:rsid w:val="007720F0"/>
    <w:rsid w:val="00774E2B"/>
    <w:rsid w:val="00775A75"/>
    <w:rsid w:val="00775DFE"/>
    <w:rsid w:val="00776060"/>
    <w:rsid w:val="00776D44"/>
    <w:rsid w:val="00781B2C"/>
    <w:rsid w:val="00782E88"/>
    <w:rsid w:val="0078384E"/>
    <w:rsid w:val="007846B9"/>
    <w:rsid w:val="0078547F"/>
    <w:rsid w:val="00786C32"/>
    <w:rsid w:val="007918AD"/>
    <w:rsid w:val="00792920"/>
    <w:rsid w:val="0079410E"/>
    <w:rsid w:val="007954A7"/>
    <w:rsid w:val="007963D2"/>
    <w:rsid w:val="007A0A2A"/>
    <w:rsid w:val="007A4432"/>
    <w:rsid w:val="007A6095"/>
    <w:rsid w:val="007A6224"/>
    <w:rsid w:val="007A66BF"/>
    <w:rsid w:val="007B158E"/>
    <w:rsid w:val="007B2A4E"/>
    <w:rsid w:val="007B2C9A"/>
    <w:rsid w:val="007B2FE8"/>
    <w:rsid w:val="007B4C57"/>
    <w:rsid w:val="007B50ED"/>
    <w:rsid w:val="007B57B6"/>
    <w:rsid w:val="007B6767"/>
    <w:rsid w:val="007C028C"/>
    <w:rsid w:val="007C38F5"/>
    <w:rsid w:val="007C5D3C"/>
    <w:rsid w:val="007C6685"/>
    <w:rsid w:val="007C7023"/>
    <w:rsid w:val="007D0E48"/>
    <w:rsid w:val="007D1CE2"/>
    <w:rsid w:val="007D2AEB"/>
    <w:rsid w:val="007D3558"/>
    <w:rsid w:val="007D39E7"/>
    <w:rsid w:val="007D5B8D"/>
    <w:rsid w:val="007D5CAA"/>
    <w:rsid w:val="007D799B"/>
    <w:rsid w:val="007E00EF"/>
    <w:rsid w:val="007E235E"/>
    <w:rsid w:val="007E2564"/>
    <w:rsid w:val="007E2CC5"/>
    <w:rsid w:val="007E30C1"/>
    <w:rsid w:val="007E32EE"/>
    <w:rsid w:val="007E3EB0"/>
    <w:rsid w:val="007E53C9"/>
    <w:rsid w:val="007E5B4E"/>
    <w:rsid w:val="007E694B"/>
    <w:rsid w:val="007E69E0"/>
    <w:rsid w:val="007E6FAD"/>
    <w:rsid w:val="007F1890"/>
    <w:rsid w:val="007F2DC3"/>
    <w:rsid w:val="007F47B5"/>
    <w:rsid w:val="007F6D53"/>
    <w:rsid w:val="007F7213"/>
    <w:rsid w:val="0080010D"/>
    <w:rsid w:val="008003DE"/>
    <w:rsid w:val="00801AED"/>
    <w:rsid w:val="00802946"/>
    <w:rsid w:val="00802966"/>
    <w:rsid w:val="00802B4F"/>
    <w:rsid w:val="00804E8D"/>
    <w:rsid w:val="008054C3"/>
    <w:rsid w:val="00805A18"/>
    <w:rsid w:val="0080717D"/>
    <w:rsid w:val="0080720D"/>
    <w:rsid w:val="00807AFA"/>
    <w:rsid w:val="00807EDE"/>
    <w:rsid w:val="00811C58"/>
    <w:rsid w:val="00813538"/>
    <w:rsid w:val="00813BDD"/>
    <w:rsid w:val="00814132"/>
    <w:rsid w:val="00814970"/>
    <w:rsid w:val="0081572A"/>
    <w:rsid w:val="0081578D"/>
    <w:rsid w:val="00817867"/>
    <w:rsid w:val="00817870"/>
    <w:rsid w:val="00817AB2"/>
    <w:rsid w:val="00821C77"/>
    <w:rsid w:val="00821CB8"/>
    <w:rsid w:val="00822891"/>
    <w:rsid w:val="00823652"/>
    <w:rsid w:val="00824794"/>
    <w:rsid w:val="00825934"/>
    <w:rsid w:val="00825E02"/>
    <w:rsid w:val="00825F46"/>
    <w:rsid w:val="008278DF"/>
    <w:rsid w:val="00830F2B"/>
    <w:rsid w:val="0083105C"/>
    <w:rsid w:val="008311B2"/>
    <w:rsid w:val="00831A86"/>
    <w:rsid w:val="0083259C"/>
    <w:rsid w:val="008326C3"/>
    <w:rsid w:val="00833BED"/>
    <w:rsid w:val="00836214"/>
    <w:rsid w:val="00836807"/>
    <w:rsid w:val="00837AF6"/>
    <w:rsid w:val="00840626"/>
    <w:rsid w:val="008424F6"/>
    <w:rsid w:val="00842669"/>
    <w:rsid w:val="00842731"/>
    <w:rsid w:val="00843C13"/>
    <w:rsid w:val="00845438"/>
    <w:rsid w:val="00846055"/>
    <w:rsid w:val="00846E4A"/>
    <w:rsid w:val="0085248A"/>
    <w:rsid w:val="00852F13"/>
    <w:rsid w:val="008532E9"/>
    <w:rsid w:val="00854371"/>
    <w:rsid w:val="00854CE8"/>
    <w:rsid w:val="008556F3"/>
    <w:rsid w:val="0085747D"/>
    <w:rsid w:val="008602DA"/>
    <w:rsid w:val="00860519"/>
    <w:rsid w:val="0086108F"/>
    <w:rsid w:val="00861F23"/>
    <w:rsid w:val="0086376F"/>
    <w:rsid w:val="00864D80"/>
    <w:rsid w:val="00865F8E"/>
    <w:rsid w:val="00866C42"/>
    <w:rsid w:val="008673FE"/>
    <w:rsid w:val="00871137"/>
    <w:rsid w:val="00871591"/>
    <w:rsid w:val="00871A3E"/>
    <w:rsid w:val="00872293"/>
    <w:rsid w:val="0087271B"/>
    <w:rsid w:val="008738F0"/>
    <w:rsid w:val="00874793"/>
    <w:rsid w:val="0087561B"/>
    <w:rsid w:val="00876285"/>
    <w:rsid w:val="008804D6"/>
    <w:rsid w:val="008811DF"/>
    <w:rsid w:val="00881C70"/>
    <w:rsid w:val="008834F8"/>
    <w:rsid w:val="00886756"/>
    <w:rsid w:val="00887040"/>
    <w:rsid w:val="00887A8E"/>
    <w:rsid w:val="00887C84"/>
    <w:rsid w:val="00890EDC"/>
    <w:rsid w:val="00891843"/>
    <w:rsid w:val="00892D59"/>
    <w:rsid w:val="008933E3"/>
    <w:rsid w:val="008936D1"/>
    <w:rsid w:val="00895A02"/>
    <w:rsid w:val="00897016"/>
    <w:rsid w:val="00897384"/>
    <w:rsid w:val="0089774E"/>
    <w:rsid w:val="008A116D"/>
    <w:rsid w:val="008A4462"/>
    <w:rsid w:val="008A4BAF"/>
    <w:rsid w:val="008A6660"/>
    <w:rsid w:val="008A67C9"/>
    <w:rsid w:val="008A71C2"/>
    <w:rsid w:val="008A732D"/>
    <w:rsid w:val="008A7FAD"/>
    <w:rsid w:val="008B0C67"/>
    <w:rsid w:val="008B0D0C"/>
    <w:rsid w:val="008B202D"/>
    <w:rsid w:val="008B2128"/>
    <w:rsid w:val="008B457E"/>
    <w:rsid w:val="008B656A"/>
    <w:rsid w:val="008B7157"/>
    <w:rsid w:val="008C0522"/>
    <w:rsid w:val="008C0E7B"/>
    <w:rsid w:val="008C1129"/>
    <w:rsid w:val="008C1422"/>
    <w:rsid w:val="008C1CF7"/>
    <w:rsid w:val="008C3599"/>
    <w:rsid w:val="008C3BAC"/>
    <w:rsid w:val="008C3E69"/>
    <w:rsid w:val="008C5FCA"/>
    <w:rsid w:val="008C6CAF"/>
    <w:rsid w:val="008D001B"/>
    <w:rsid w:val="008D033F"/>
    <w:rsid w:val="008D2769"/>
    <w:rsid w:val="008D3D6A"/>
    <w:rsid w:val="008D4EAB"/>
    <w:rsid w:val="008D7BEF"/>
    <w:rsid w:val="008E019E"/>
    <w:rsid w:val="008E0BFB"/>
    <w:rsid w:val="008E310C"/>
    <w:rsid w:val="008E3D21"/>
    <w:rsid w:val="008E63BE"/>
    <w:rsid w:val="008E65C0"/>
    <w:rsid w:val="008E7431"/>
    <w:rsid w:val="008E7F9A"/>
    <w:rsid w:val="008F0AA7"/>
    <w:rsid w:val="008F0FAF"/>
    <w:rsid w:val="008F1580"/>
    <w:rsid w:val="008F2D07"/>
    <w:rsid w:val="008F331E"/>
    <w:rsid w:val="008F4B2E"/>
    <w:rsid w:val="008F532D"/>
    <w:rsid w:val="008F7C94"/>
    <w:rsid w:val="00900CD8"/>
    <w:rsid w:val="009026B0"/>
    <w:rsid w:val="00902CB2"/>
    <w:rsid w:val="00903305"/>
    <w:rsid w:val="00903C4C"/>
    <w:rsid w:val="00904F6D"/>
    <w:rsid w:val="0090511C"/>
    <w:rsid w:val="009051C1"/>
    <w:rsid w:val="00905ABD"/>
    <w:rsid w:val="00906FCD"/>
    <w:rsid w:val="0090752E"/>
    <w:rsid w:val="00907BBF"/>
    <w:rsid w:val="00907DA1"/>
    <w:rsid w:val="00910368"/>
    <w:rsid w:val="00910529"/>
    <w:rsid w:val="00911560"/>
    <w:rsid w:val="0091259D"/>
    <w:rsid w:val="00914433"/>
    <w:rsid w:val="00916333"/>
    <w:rsid w:val="009178BE"/>
    <w:rsid w:val="0092013D"/>
    <w:rsid w:val="00920E84"/>
    <w:rsid w:val="009217F5"/>
    <w:rsid w:val="00922785"/>
    <w:rsid w:val="009238FA"/>
    <w:rsid w:val="00923CC9"/>
    <w:rsid w:val="0092417C"/>
    <w:rsid w:val="00924A69"/>
    <w:rsid w:val="009256A3"/>
    <w:rsid w:val="00925E8B"/>
    <w:rsid w:val="00926856"/>
    <w:rsid w:val="009269BA"/>
    <w:rsid w:val="00926C6B"/>
    <w:rsid w:val="00926DDA"/>
    <w:rsid w:val="009272A0"/>
    <w:rsid w:val="009273DC"/>
    <w:rsid w:val="0093072F"/>
    <w:rsid w:val="00931039"/>
    <w:rsid w:val="0093331B"/>
    <w:rsid w:val="009357F3"/>
    <w:rsid w:val="00935BC4"/>
    <w:rsid w:val="00936296"/>
    <w:rsid w:val="00937DAB"/>
    <w:rsid w:val="00940CE8"/>
    <w:rsid w:val="00941F65"/>
    <w:rsid w:val="00943536"/>
    <w:rsid w:val="009437BF"/>
    <w:rsid w:val="00943E25"/>
    <w:rsid w:val="009454F7"/>
    <w:rsid w:val="00945C0F"/>
    <w:rsid w:val="00946019"/>
    <w:rsid w:val="00947E10"/>
    <w:rsid w:val="00950A67"/>
    <w:rsid w:val="00950B53"/>
    <w:rsid w:val="00950D4E"/>
    <w:rsid w:val="009549BC"/>
    <w:rsid w:val="00954A16"/>
    <w:rsid w:val="0095599E"/>
    <w:rsid w:val="00956648"/>
    <w:rsid w:val="00962699"/>
    <w:rsid w:val="009633FA"/>
    <w:rsid w:val="0096536A"/>
    <w:rsid w:val="00967B70"/>
    <w:rsid w:val="00970590"/>
    <w:rsid w:val="00971443"/>
    <w:rsid w:val="00971AB2"/>
    <w:rsid w:val="00975782"/>
    <w:rsid w:val="00975B4B"/>
    <w:rsid w:val="00977D4B"/>
    <w:rsid w:val="00980C3B"/>
    <w:rsid w:val="00981CA4"/>
    <w:rsid w:val="0098228E"/>
    <w:rsid w:val="009822DF"/>
    <w:rsid w:val="00983042"/>
    <w:rsid w:val="009837B0"/>
    <w:rsid w:val="00983A40"/>
    <w:rsid w:val="0098501F"/>
    <w:rsid w:val="009856C2"/>
    <w:rsid w:val="009872BA"/>
    <w:rsid w:val="00987494"/>
    <w:rsid w:val="00987B25"/>
    <w:rsid w:val="00990311"/>
    <w:rsid w:val="009904F6"/>
    <w:rsid w:val="009907A8"/>
    <w:rsid w:val="00990AF5"/>
    <w:rsid w:val="009916F7"/>
    <w:rsid w:val="00992AA5"/>
    <w:rsid w:val="00994945"/>
    <w:rsid w:val="00994A56"/>
    <w:rsid w:val="00994D99"/>
    <w:rsid w:val="00994E18"/>
    <w:rsid w:val="00995033"/>
    <w:rsid w:val="009969E2"/>
    <w:rsid w:val="009A0241"/>
    <w:rsid w:val="009A02B9"/>
    <w:rsid w:val="009A1153"/>
    <w:rsid w:val="009A11BB"/>
    <w:rsid w:val="009A15EE"/>
    <w:rsid w:val="009A18A1"/>
    <w:rsid w:val="009A2005"/>
    <w:rsid w:val="009A272C"/>
    <w:rsid w:val="009A3D1F"/>
    <w:rsid w:val="009A4186"/>
    <w:rsid w:val="009A4AA9"/>
    <w:rsid w:val="009A5CAF"/>
    <w:rsid w:val="009A5DE1"/>
    <w:rsid w:val="009A669D"/>
    <w:rsid w:val="009A67AD"/>
    <w:rsid w:val="009A74FD"/>
    <w:rsid w:val="009A7C07"/>
    <w:rsid w:val="009B443F"/>
    <w:rsid w:val="009B57AC"/>
    <w:rsid w:val="009C09D5"/>
    <w:rsid w:val="009C218E"/>
    <w:rsid w:val="009C2581"/>
    <w:rsid w:val="009C41EE"/>
    <w:rsid w:val="009C4DDD"/>
    <w:rsid w:val="009C50CB"/>
    <w:rsid w:val="009C6556"/>
    <w:rsid w:val="009D161E"/>
    <w:rsid w:val="009D1E27"/>
    <w:rsid w:val="009D3FD1"/>
    <w:rsid w:val="009D4FA0"/>
    <w:rsid w:val="009D6039"/>
    <w:rsid w:val="009D64A7"/>
    <w:rsid w:val="009D7959"/>
    <w:rsid w:val="009E46C6"/>
    <w:rsid w:val="009E6052"/>
    <w:rsid w:val="009E65F6"/>
    <w:rsid w:val="009E6884"/>
    <w:rsid w:val="009E78E2"/>
    <w:rsid w:val="009F0951"/>
    <w:rsid w:val="009F1578"/>
    <w:rsid w:val="009F1914"/>
    <w:rsid w:val="009F1EDC"/>
    <w:rsid w:val="009F71DC"/>
    <w:rsid w:val="009F7846"/>
    <w:rsid w:val="00A0046F"/>
    <w:rsid w:val="00A00CCA"/>
    <w:rsid w:val="00A00F81"/>
    <w:rsid w:val="00A04538"/>
    <w:rsid w:val="00A045F5"/>
    <w:rsid w:val="00A06CC8"/>
    <w:rsid w:val="00A06E88"/>
    <w:rsid w:val="00A101BA"/>
    <w:rsid w:val="00A106FC"/>
    <w:rsid w:val="00A109FD"/>
    <w:rsid w:val="00A11471"/>
    <w:rsid w:val="00A13FAF"/>
    <w:rsid w:val="00A16072"/>
    <w:rsid w:val="00A17323"/>
    <w:rsid w:val="00A176FF"/>
    <w:rsid w:val="00A17905"/>
    <w:rsid w:val="00A17D58"/>
    <w:rsid w:val="00A2053B"/>
    <w:rsid w:val="00A225FF"/>
    <w:rsid w:val="00A2341C"/>
    <w:rsid w:val="00A23AB4"/>
    <w:rsid w:val="00A242F1"/>
    <w:rsid w:val="00A249DA"/>
    <w:rsid w:val="00A24FD3"/>
    <w:rsid w:val="00A254F9"/>
    <w:rsid w:val="00A31060"/>
    <w:rsid w:val="00A32848"/>
    <w:rsid w:val="00A33621"/>
    <w:rsid w:val="00A34421"/>
    <w:rsid w:val="00A348AD"/>
    <w:rsid w:val="00A34C78"/>
    <w:rsid w:val="00A35D56"/>
    <w:rsid w:val="00A35E36"/>
    <w:rsid w:val="00A413A3"/>
    <w:rsid w:val="00A41B8E"/>
    <w:rsid w:val="00A425E3"/>
    <w:rsid w:val="00A42D59"/>
    <w:rsid w:val="00A443A0"/>
    <w:rsid w:val="00A44400"/>
    <w:rsid w:val="00A44E04"/>
    <w:rsid w:val="00A45558"/>
    <w:rsid w:val="00A46E4B"/>
    <w:rsid w:val="00A46EA8"/>
    <w:rsid w:val="00A47159"/>
    <w:rsid w:val="00A50E64"/>
    <w:rsid w:val="00A52948"/>
    <w:rsid w:val="00A52FF8"/>
    <w:rsid w:val="00A537B0"/>
    <w:rsid w:val="00A537CF"/>
    <w:rsid w:val="00A55997"/>
    <w:rsid w:val="00A62E25"/>
    <w:rsid w:val="00A63386"/>
    <w:rsid w:val="00A6351B"/>
    <w:rsid w:val="00A63D43"/>
    <w:rsid w:val="00A67A30"/>
    <w:rsid w:val="00A71448"/>
    <w:rsid w:val="00A736CA"/>
    <w:rsid w:val="00A740D2"/>
    <w:rsid w:val="00A74509"/>
    <w:rsid w:val="00A75555"/>
    <w:rsid w:val="00A76A21"/>
    <w:rsid w:val="00A81BB1"/>
    <w:rsid w:val="00A83142"/>
    <w:rsid w:val="00A84959"/>
    <w:rsid w:val="00A84B5E"/>
    <w:rsid w:val="00A854EB"/>
    <w:rsid w:val="00A865F2"/>
    <w:rsid w:val="00A86850"/>
    <w:rsid w:val="00A8779A"/>
    <w:rsid w:val="00A87DA3"/>
    <w:rsid w:val="00A90665"/>
    <w:rsid w:val="00A90908"/>
    <w:rsid w:val="00A91085"/>
    <w:rsid w:val="00A92B3B"/>
    <w:rsid w:val="00A945B7"/>
    <w:rsid w:val="00A948D1"/>
    <w:rsid w:val="00A96846"/>
    <w:rsid w:val="00A96A93"/>
    <w:rsid w:val="00AA031B"/>
    <w:rsid w:val="00AA11D3"/>
    <w:rsid w:val="00AA5BC5"/>
    <w:rsid w:val="00AA6183"/>
    <w:rsid w:val="00AA7172"/>
    <w:rsid w:val="00AA7486"/>
    <w:rsid w:val="00AA7692"/>
    <w:rsid w:val="00AA7822"/>
    <w:rsid w:val="00AA7B89"/>
    <w:rsid w:val="00AB0F6F"/>
    <w:rsid w:val="00AB19FA"/>
    <w:rsid w:val="00AB22AA"/>
    <w:rsid w:val="00AB33F6"/>
    <w:rsid w:val="00AB34AC"/>
    <w:rsid w:val="00AB3F76"/>
    <w:rsid w:val="00AB4B65"/>
    <w:rsid w:val="00AB4C56"/>
    <w:rsid w:val="00AB682F"/>
    <w:rsid w:val="00AB6C76"/>
    <w:rsid w:val="00AB6CC0"/>
    <w:rsid w:val="00AB6F17"/>
    <w:rsid w:val="00AB71C8"/>
    <w:rsid w:val="00AB790F"/>
    <w:rsid w:val="00AC0CBE"/>
    <w:rsid w:val="00AC0CED"/>
    <w:rsid w:val="00AC15E3"/>
    <w:rsid w:val="00AC6334"/>
    <w:rsid w:val="00AD0B45"/>
    <w:rsid w:val="00AD2125"/>
    <w:rsid w:val="00AD49C1"/>
    <w:rsid w:val="00AD5202"/>
    <w:rsid w:val="00AE0DA6"/>
    <w:rsid w:val="00AE26D8"/>
    <w:rsid w:val="00AE30DE"/>
    <w:rsid w:val="00AE313D"/>
    <w:rsid w:val="00AE3674"/>
    <w:rsid w:val="00AE385C"/>
    <w:rsid w:val="00AE4268"/>
    <w:rsid w:val="00AE58C5"/>
    <w:rsid w:val="00AE5D64"/>
    <w:rsid w:val="00AE618E"/>
    <w:rsid w:val="00AE7121"/>
    <w:rsid w:val="00AE757C"/>
    <w:rsid w:val="00AE7761"/>
    <w:rsid w:val="00AF0105"/>
    <w:rsid w:val="00AF1C86"/>
    <w:rsid w:val="00AF32FC"/>
    <w:rsid w:val="00AF6544"/>
    <w:rsid w:val="00AF6AA5"/>
    <w:rsid w:val="00B00820"/>
    <w:rsid w:val="00B014D7"/>
    <w:rsid w:val="00B01935"/>
    <w:rsid w:val="00B02066"/>
    <w:rsid w:val="00B0519A"/>
    <w:rsid w:val="00B05D4D"/>
    <w:rsid w:val="00B063F3"/>
    <w:rsid w:val="00B10F25"/>
    <w:rsid w:val="00B11B09"/>
    <w:rsid w:val="00B12632"/>
    <w:rsid w:val="00B12BA0"/>
    <w:rsid w:val="00B1710E"/>
    <w:rsid w:val="00B172C2"/>
    <w:rsid w:val="00B20BA5"/>
    <w:rsid w:val="00B2160A"/>
    <w:rsid w:val="00B2257E"/>
    <w:rsid w:val="00B253C4"/>
    <w:rsid w:val="00B255C9"/>
    <w:rsid w:val="00B26418"/>
    <w:rsid w:val="00B30480"/>
    <w:rsid w:val="00B31A59"/>
    <w:rsid w:val="00B31DB1"/>
    <w:rsid w:val="00B32C6C"/>
    <w:rsid w:val="00B34EE7"/>
    <w:rsid w:val="00B36908"/>
    <w:rsid w:val="00B36E17"/>
    <w:rsid w:val="00B373F7"/>
    <w:rsid w:val="00B40E1B"/>
    <w:rsid w:val="00B41972"/>
    <w:rsid w:val="00B41E50"/>
    <w:rsid w:val="00B41F84"/>
    <w:rsid w:val="00B42197"/>
    <w:rsid w:val="00B42285"/>
    <w:rsid w:val="00B42D8B"/>
    <w:rsid w:val="00B43FD5"/>
    <w:rsid w:val="00B44089"/>
    <w:rsid w:val="00B444F6"/>
    <w:rsid w:val="00B4552C"/>
    <w:rsid w:val="00B46529"/>
    <w:rsid w:val="00B52F5B"/>
    <w:rsid w:val="00B538EA"/>
    <w:rsid w:val="00B54F28"/>
    <w:rsid w:val="00B57887"/>
    <w:rsid w:val="00B6102B"/>
    <w:rsid w:val="00B61352"/>
    <w:rsid w:val="00B615F9"/>
    <w:rsid w:val="00B671A9"/>
    <w:rsid w:val="00B6799B"/>
    <w:rsid w:val="00B67E6A"/>
    <w:rsid w:val="00B702BC"/>
    <w:rsid w:val="00B7166A"/>
    <w:rsid w:val="00B734D8"/>
    <w:rsid w:val="00B76BAA"/>
    <w:rsid w:val="00B80DAF"/>
    <w:rsid w:val="00B810B3"/>
    <w:rsid w:val="00B83390"/>
    <w:rsid w:val="00B845A9"/>
    <w:rsid w:val="00B84D22"/>
    <w:rsid w:val="00B85252"/>
    <w:rsid w:val="00B85341"/>
    <w:rsid w:val="00B856CE"/>
    <w:rsid w:val="00B85C3D"/>
    <w:rsid w:val="00B86012"/>
    <w:rsid w:val="00B861AF"/>
    <w:rsid w:val="00B865C6"/>
    <w:rsid w:val="00B86D91"/>
    <w:rsid w:val="00B87731"/>
    <w:rsid w:val="00B909D9"/>
    <w:rsid w:val="00B90BE5"/>
    <w:rsid w:val="00B90C78"/>
    <w:rsid w:val="00B91113"/>
    <w:rsid w:val="00B9190B"/>
    <w:rsid w:val="00B91B18"/>
    <w:rsid w:val="00B91C65"/>
    <w:rsid w:val="00B924A9"/>
    <w:rsid w:val="00B944B7"/>
    <w:rsid w:val="00B94E0B"/>
    <w:rsid w:val="00B95088"/>
    <w:rsid w:val="00B9655D"/>
    <w:rsid w:val="00B96B5A"/>
    <w:rsid w:val="00BA09AE"/>
    <w:rsid w:val="00BA0D78"/>
    <w:rsid w:val="00BA22AB"/>
    <w:rsid w:val="00BA2D8C"/>
    <w:rsid w:val="00BA352C"/>
    <w:rsid w:val="00BA44C6"/>
    <w:rsid w:val="00BA4F7A"/>
    <w:rsid w:val="00BA50C5"/>
    <w:rsid w:val="00BA5F3B"/>
    <w:rsid w:val="00BA6D46"/>
    <w:rsid w:val="00BB0147"/>
    <w:rsid w:val="00BB0345"/>
    <w:rsid w:val="00BB1AF6"/>
    <w:rsid w:val="00BB2C9F"/>
    <w:rsid w:val="00BB3C9D"/>
    <w:rsid w:val="00BB3D54"/>
    <w:rsid w:val="00BB3D76"/>
    <w:rsid w:val="00BB4F6D"/>
    <w:rsid w:val="00BB56EA"/>
    <w:rsid w:val="00BB5A2F"/>
    <w:rsid w:val="00BB6F4C"/>
    <w:rsid w:val="00BB76E1"/>
    <w:rsid w:val="00BC0B8C"/>
    <w:rsid w:val="00BC1535"/>
    <w:rsid w:val="00BC171F"/>
    <w:rsid w:val="00BC1DBB"/>
    <w:rsid w:val="00BC1FED"/>
    <w:rsid w:val="00BC34E5"/>
    <w:rsid w:val="00BC3B29"/>
    <w:rsid w:val="00BC551E"/>
    <w:rsid w:val="00BC79FE"/>
    <w:rsid w:val="00BC7A6C"/>
    <w:rsid w:val="00BD10BE"/>
    <w:rsid w:val="00BD2E99"/>
    <w:rsid w:val="00BD623F"/>
    <w:rsid w:val="00BD7213"/>
    <w:rsid w:val="00BD7AF6"/>
    <w:rsid w:val="00BE03C5"/>
    <w:rsid w:val="00BE0D1E"/>
    <w:rsid w:val="00BE1F54"/>
    <w:rsid w:val="00BE2422"/>
    <w:rsid w:val="00BE2509"/>
    <w:rsid w:val="00BE284D"/>
    <w:rsid w:val="00BE3455"/>
    <w:rsid w:val="00BE352C"/>
    <w:rsid w:val="00BE46F5"/>
    <w:rsid w:val="00BE5991"/>
    <w:rsid w:val="00BE5C93"/>
    <w:rsid w:val="00BE6496"/>
    <w:rsid w:val="00BF152E"/>
    <w:rsid w:val="00BF3C1F"/>
    <w:rsid w:val="00BF3D62"/>
    <w:rsid w:val="00BF4371"/>
    <w:rsid w:val="00BF4C6D"/>
    <w:rsid w:val="00BF50F0"/>
    <w:rsid w:val="00BF5FA7"/>
    <w:rsid w:val="00BF71B2"/>
    <w:rsid w:val="00BF7D8D"/>
    <w:rsid w:val="00C00483"/>
    <w:rsid w:val="00C01988"/>
    <w:rsid w:val="00C02C6F"/>
    <w:rsid w:val="00C043DA"/>
    <w:rsid w:val="00C04F47"/>
    <w:rsid w:val="00C061B5"/>
    <w:rsid w:val="00C06B10"/>
    <w:rsid w:val="00C06F2C"/>
    <w:rsid w:val="00C06F7C"/>
    <w:rsid w:val="00C07930"/>
    <w:rsid w:val="00C10E3F"/>
    <w:rsid w:val="00C137E3"/>
    <w:rsid w:val="00C14873"/>
    <w:rsid w:val="00C1557F"/>
    <w:rsid w:val="00C15F8D"/>
    <w:rsid w:val="00C16033"/>
    <w:rsid w:val="00C164EE"/>
    <w:rsid w:val="00C16AFE"/>
    <w:rsid w:val="00C16DE0"/>
    <w:rsid w:val="00C1727F"/>
    <w:rsid w:val="00C1754C"/>
    <w:rsid w:val="00C17ABC"/>
    <w:rsid w:val="00C200AE"/>
    <w:rsid w:val="00C210FF"/>
    <w:rsid w:val="00C216B1"/>
    <w:rsid w:val="00C22E9B"/>
    <w:rsid w:val="00C2303A"/>
    <w:rsid w:val="00C2404E"/>
    <w:rsid w:val="00C24313"/>
    <w:rsid w:val="00C2608E"/>
    <w:rsid w:val="00C27553"/>
    <w:rsid w:val="00C275DF"/>
    <w:rsid w:val="00C3087A"/>
    <w:rsid w:val="00C30CD2"/>
    <w:rsid w:val="00C35039"/>
    <w:rsid w:val="00C355BE"/>
    <w:rsid w:val="00C355C6"/>
    <w:rsid w:val="00C3645A"/>
    <w:rsid w:val="00C40692"/>
    <w:rsid w:val="00C41930"/>
    <w:rsid w:val="00C41D7A"/>
    <w:rsid w:val="00C43902"/>
    <w:rsid w:val="00C439C4"/>
    <w:rsid w:val="00C4479E"/>
    <w:rsid w:val="00C46793"/>
    <w:rsid w:val="00C4683A"/>
    <w:rsid w:val="00C51370"/>
    <w:rsid w:val="00C51647"/>
    <w:rsid w:val="00C523EF"/>
    <w:rsid w:val="00C52611"/>
    <w:rsid w:val="00C52B5B"/>
    <w:rsid w:val="00C5392B"/>
    <w:rsid w:val="00C54B2A"/>
    <w:rsid w:val="00C60671"/>
    <w:rsid w:val="00C626F5"/>
    <w:rsid w:val="00C63251"/>
    <w:rsid w:val="00C63935"/>
    <w:rsid w:val="00C63A03"/>
    <w:rsid w:val="00C645CB"/>
    <w:rsid w:val="00C6636B"/>
    <w:rsid w:val="00C670E8"/>
    <w:rsid w:val="00C67881"/>
    <w:rsid w:val="00C71D15"/>
    <w:rsid w:val="00C73CCB"/>
    <w:rsid w:val="00C752E6"/>
    <w:rsid w:val="00C7605A"/>
    <w:rsid w:val="00C80D65"/>
    <w:rsid w:val="00C810DF"/>
    <w:rsid w:val="00C814EB"/>
    <w:rsid w:val="00C82906"/>
    <w:rsid w:val="00C8568B"/>
    <w:rsid w:val="00C857B0"/>
    <w:rsid w:val="00C859E5"/>
    <w:rsid w:val="00C9015E"/>
    <w:rsid w:val="00C90FC6"/>
    <w:rsid w:val="00C93CB0"/>
    <w:rsid w:val="00C9439C"/>
    <w:rsid w:val="00C95955"/>
    <w:rsid w:val="00C97EB1"/>
    <w:rsid w:val="00CA0AE1"/>
    <w:rsid w:val="00CA106D"/>
    <w:rsid w:val="00CA1711"/>
    <w:rsid w:val="00CA1FE3"/>
    <w:rsid w:val="00CA2737"/>
    <w:rsid w:val="00CA2A74"/>
    <w:rsid w:val="00CA2C65"/>
    <w:rsid w:val="00CA38BB"/>
    <w:rsid w:val="00CA4782"/>
    <w:rsid w:val="00CA5B58"/>
    <w:rsid w:val="00CA7956"/>
    <w:rsid w:val="00CA7FD4"/>
    <w:rsid w:val="00CB1919"/>
    <w:rsid w:val="00CB1A3A"/>
    <w:rsid w:val="00CB45B5"/>
    <w:rsid w:val="00CB4C4F"/>
    <w:rsid w:val="00CB78A3"/>
    <w:rsid w:val="00CB7BAA"/>
    <w:rsid w:val="00CB7D6C"/>
    <w:rsid w:val="00CB7D8A"/>
    <w:rsid w:val="00CC0281"/>
    <w:rsid w:val="00CC070B"/>
    <w:rsid w:val="00CC259D"/>
    <w:rsid w:val="00CC42C3"/>
    <w:rsid w:val="00CC5A73"/>
    <w:rsid w:val="00CD17C5"/>
    <w:rsid w:val="00CD1C0E"/>
    <w:rsid w:val="00CD1DA0"/>
    <w:rsid w:val="00CD2DB8"/>
    <w:rsid w:val="00CD33A2"/>
    <w:rsid w:val="00CD43D8"/>
    <w:rsid w:val="00CD4AAA"/>
    <w:rsid w:val="00CD5BF3"/>
    <w:rsid w:val="00CD620A"/>
    <w:rsid w:val="00CD77F3"/>
    <w:rsid w:val="00CE04A4"/>
    <w:rsid w:val="00CE0F06"/>
    <w:rsid w:val="00CE1690"/>
    <w:rsid w:val="00CE2CB9"/>
    <w:rsid w:val="00CE40A5"/>
    <w:rsid w:val="00CE48E8"/>
    <w:rsid w:val="00CE56DE"/>
    <w:rsid w:val="00CE5DCB"/>
    <w:rsid w:val="00CE5E64"/>
    <w:rsid w:val="00CE6660"/>
    <w:rsid w:val="00CE7221"/>
    <w:rsid w:val="00CF07A2"/>
    <w:rsid w:val="00CF0942"/>
    <w:rsid w:val="00CF334A"/>
    <w:rsid w:val="00CF370A"/>
    <w:rsid w:val="00CF4BB3"/>
    <w:rsid w:val="00CF54D3"/>
    <w:rsid w:val="00D0120C"/>
    <w:rsid w:val="00D01DD3"/>
    <w:rsid w:val="00D02611"/>
    <w:rsid w:val="00D028DF"/>
    <w:rsid w:val="00D052E2"/>
    <w:rsid w:val="00D1055E"/>
    <w:rsid w:val="00D13118"/>
    <w:rsid w:val="00D14679"/>
    <w:rsid w:val="00D14A78"/>
    <w:rsid w:val="00D15608"/>
    <w:rsid w:val="00D170FF"/>
    <w:rsid w:val="00D17868"/>
    <w:rsid w:val="00D17DFA"/>
    <w:rsid w:val="00D20A73"/>
    <w:rsid w:val="00D2268F"/>
    <w:rsid w:val="00D22860"/>
    <w:rsid w:val="00D23D2E"/>
    <w:rsid w:val="00D24A1E"/>
    <w:rsid w:val="00D24A7A"/>
    <w:rsid w:val="00D24B29"/>
    <w:rsid w:val="00D26E17"/>
    <w:rsid w:val="00D27A89"/>
    <w:rsid w:val="00D3075C"/>
    <w:rsid w:val="00D321C1"/>
    <w:rsid w:val="00D32E55"/>
    <w:rsid w:val="00D3381B"/>
    <w:rsid w:val="00D34DB8"/>
    <w:rsid w:val="00D35248"/>
    <w:rsid w:val="00D37334"/>
    <w:rsid w:val="00D41091"/>
    <w:rsid w:val="00D43884"/>
    <w:rsid w:val="00D440CA"/>
    <w:rsid w:val="00D44152"/>
    <w:rsid w:val="00D44F9F"/>
    <w:rsid w:val="00D45456"/>
    <w:rsid w:val="00D454F4"/>
    <w:rsid w:val="00D46086"/>
    <w:rsid w:val="00D4695B"/>
    <w:rsid w:val="00D50A18"/>
    <w:rsid w:val="00D50F2F"/>
    <w:rsid w:val="00D529EA"/>
    <w:rsid w:val="00D538D6"/>
    <w:rsid w:val="00D56FBA"/>
    <w:rsid w:val="00D5731A"/>
    <w:rsid w:val="00D6020B"/>
    <w:rsid w:val="00D60EB9"/>
    <w:rsid w:val="00D60F1B"/>
    <w:rsid w:val="00D667BE"/>
    <w:rsid w:val="00D66D40"/>
    <w:rsid w:val="00D671F6"/>
    <w:rsid w:val="00D71AE3"/>
    <w:rsid w:val="00D72EEA"/>
    <w:rsid w:val="00D747D7"/>
    <w:rsid w:val="00D75740"/>
    <w:rsid w:val="00D75FB9"/>
    <w:rsid w:val="00D76892"/>
    <w:rsid w:val="00D76F73"/>
    <w:rsid w:val="00D80AD3"/>
    <w:rsid w:val="00D8232B"/>
    <w:rsid w:val="00D82CAB"/>
    <w:rsid w:val="00D836E7"/>
    <w:rsid w:val="00D8708D"/>
    <w:rsid w:val="00D872FA"/>
    <w:rsid w:val="00D906EA"/>
    <w:rsid w:val="00D90920"/>
    <w:rsid w:val="00D9249F"/>
    <w:rsid w:val="00D92ACA"/>
    <w:rsid w:val="00D939AC"/>
    <w:rsid w:val="00D94F1A"/>
    <w:rsid w:val="00D95AB0"/>
    <w:rsid w:val="00D96903"/>
    <w:rsid w:val="00D96C35"/>
    <w:rsid w:val="00D97941"/>
    <w:rsid w:val="00DA06F2"/>
    <w:rsid w:val="00DA2234"/>
    <w:rsid w:val="00DA24C3"/>
    <w:rsid w:val="00DA354E"/>
    <w:rsid w:val="00DA38B8"/>
    <w:rsid w:val="00DA5755"/>
    <w:rsid w:val="00DA64FE"/>
    <w:rsid w:val="00DB1B4F"/>
    <w:rsid w:val="00DB2069"/>
    <w:rsid w:val="00DB28BC"/>
    <w:rsid w:val="00DB318E"/>
    <w:rsid w:val="00DB3A0A"/>
    <w:rsid w:val="00DB4899"/>
    <w:rsid w:val="00DB4CDA"/>
    <w:rsid w:val="00DB6B2B"/>
    <w:rsid w:val="00DB77EC"/>
    <w:rsid w:val="00DB7A62"/>
    <w:rsid w:val="00DB7BE4"/>
    <w:rsid w:val="00DC6F81"/>
    <w:rsid w:val="00DD18C5"/>
    <w:rsid w:val="00DD413C"/>
    <w:rsid w:val="00DD4729"/>
    <w:rsid w:val="00DD5250"/>
    <w:rsid w:val="00DD587C"/>
    <w:rsid w:val="00DD5D18"/>
    <w:rsid w:val="00DD5F6E"/>
    <w:rsid w:val="00DE0022"/>
    <w:rsid w:val="00DE1E68"/>
    <w:rsid w:val="00DE2871"/>
    <w:rsid w:val="00DE2883"/>
    <w:rsid w:val="00DE37AE"/>
    <w:rsid w:val="00DE468E"/>
    <w:rsid w:val="00DE52BE"/>
    <w:rsid w:val="00DE6711"/>
    <w:rsid w:val="00DE7715"/>
    <w:rsid w:val="00DE7BC4"/>
    <w:rsid w:val="00DF0A8F"/>
    <w:rsid w:val="00DF202C"/>
    <w:rsid w:val="00DF254A"/>
    <w:rsid w:val="00DF4721"/>
    <w:rsid w:val="00DF55E7"/>
    <w:rsid w:val="00DF663D"/>
    <w:rsid w:val="00DF6B37"/>
    <w:rsid w:val="00DF6B88"/>
    <w:rsid w:val="00DF6E6F"/>
    <w:rsid w:val="00DF78AC"/>
    <w:rsid w:val="00DF79A9"/>
    <w:rsid w:val="00DF7D72"/>
    <w:rsid w:val="00E00FDC"/>
    <w:rsid w:val="00E027F7"/>
    <w:rsid w:val="00E062AA"/>
    <w:rsid w:val="00E064E7"/>
    <w:rsid w:val="00E06AF4"/>
    <w:rsid w:val="00E07DB2"/>
    <w:rsid w:val="00E10974"/>
    <w:rsid w:val="00E10CA1"/>
    <w:rsid w:val="00E10D8D"/>
    <w:rsid w:val="00E113A1"/>
    <w:rsid w:val="00E13B2E"/>
    <w:rsid w:val="00E14E5E"/>
    <w:rsid w:val="00E15C98"/>
    <w:rsid w:val="00E1663B"/>
    <w:rsid w:val="00E16A8A"/>
    <w:rsid w:val="00E17663"/>
    <w:rsid w:val="00E17F99"/>
    <w:rsid w:val="00E213B0"/>
    <w:rsid w:val="00E24CDF"/>
    <w:rsid w:val="00E269AE"/>
    <w:rsid w:val="00E34DFF"/>
    <w:rsid w:val="00E40029"/>
    <w:rsid w:val="00E405E6"/>
    <w:rsid w:val="00E40A35"/>
    <w:rsid w:val="00E40B0F"/>
    <w:rsid w:val="00E41771"/>
    <w:rsid w:val="00E42803"/>
    <w:rsid w:val="00E4353F"/>
    <w:rsid w:val="00E4393B"/>
    <w:rsid w:val="00E44C53"/>
    <w:rsid w:val="00E46860"/>
    <w:rsid w:val="00E46A75"/>
    <w:rsid w:val="00E46DF1"/>
    <w:rsid w:val="00E470BC"/>
    <w:rsid w:val="00E47388"/>
    <w:rsid w:val="00E47F28"/>
    <w:rsid w:val="00E5003B"/>
    <w:rsid w:val="00E5057B"/>
    <w:rsid w:val="00E51458"/>
    <w:rsid w:val="00E529B6"/>
    <w:rsid w:val="00E56649"/>
    <w:rsid w:val="00E602EF"/>
    <w:rsid w:val="00E60619"/>
    <w:rsid w:val="00E60A89"/>
    <w:rsid w:val="00E61816"/>
    <w:rsid w:val="00E61BF8"/>
    <w:rsid w:val="00E61CD9"/>
    <w:rsid w:val="00E625BA"/>
    <w:rsid w:val="00E6339B"/>
    <w:rsid w:val="00E64707"/>
    <w:rsid w:val="00E650E5"/>
    <w:rsid w:val="00E65591"/>
    <w:rsid w:val="00E6637C"/>
    <w:rsid w:val="00E675B0"/>
    <w:rsid w:val="00E67CA7"/>
    <w:rsid w:val="00E70296"/>
    <w:rsid w:val="00E70E3F"/>
    <w:rsid w:val="00E7394A"/>
    <w:rsid w:val="00E74C4D"/>
    <w:rsid w:val="00E76361"/>
    <w:rsid w:val="00E76749"/>
    <w:rsid w:val="00E76E34"/>
    <w:rsid w:val="00E80A2B"/>
    <w:rsid w:val="00E80A54"/>
    <w:rsid w:val="00E80BA3"/>
    <w:rsid w:val="00E82300"/>
    <w:rsid w:val="00E827FA"/>
    <w:rsid w:val="00E83272"/>
    <w:rsid w:val="00E836A1"/>
    <w:rsid w:val="00E83769"/>
    <w:rsid w:val="00E8529A"/>
    <w:rsid w:val="00E859FB"/>
    <w:rsid w:val="00E86C47"/>
    <w:rsid w:val="00E87090"/>
    <w:rsid w:val="00E921A9"/>
    <w:rsid w:val="00E931FE"/>
    <w:rsid w:val="00E935DF"/>
    <w:rsid w:val="00E94382"/>
    <w:rsid w:val="00E94AA6"/>
    <w:rsid w:val="00E9629C"/>
    <w:rsid w:val="00E9655A"/>
    <w:rsid w:val="00E96BE5"/>
    <w:rsid w:val="00EA019E"/>
    <w:rsid w:val="00EA0435"/>
    <w:rsid w:val="00EA1CD5"/>
    <w:rsid w:val="00EA2F17"/>
    <w:rsid w:val="00EA4640"/>
    <w:rsid w:val="00EA4E5A"/>
    <w:rsid w:val="00EA58D6"/>
    <w:rsid w:val="00EA5DB9"/>
    <w:rsid w:val="00EA5DDA"/>
    <w:rsid w:val="00EA7DD7"/>
    <w:rsid w:val="00EB003B"/>
    <w:rsid w:val="00EB04EE"/>
    <w:rsid w:val="00EB1068"/>
    <w:rsid w:val="00EB2C17"/>
    <w:rsid w:val="00EB3067"/>
    <w:rsid w:val="00EB39F4"/>
    <w:rsid w:val="00EB4FCB"/>
    <w:rsid w:val="00EB57A4"/>
    <w:rsid w:val="00EB67D3"/>
    <w:rsid w:val="00EB6895"/>
    <w:rsid w:val="00EC0247"/>
    <w:rsid w:val="00EC3032"/>
    <w:rsid w:val="00EC35E2"/>
    <w:rsid w:val="00EC3B43"/>
    <w:rsid w:val="00EC5994"/>
    <w:rsid w:val="00EC70EA"/>
    <w:rsid w:val="00EC74F1"/>
    <w:rsid w:val="00ED1906"/>
    <w:rsid w:val="00ED2001"/>
    <w:rsid w:val="00ED2972"/>
    <w:rsid w:val="00ED2FF7"/>
    <w:rsid w:val="00ED32FE"/>
    <w:rsid w:val="00ED5D6E"/>
    <w:rsid w:val="00ED77E6"/>
    <w:rsid w:val="00ED7BAC"/>
    <w:rsid w:val="00EE0151"/>
    <w:rsid w:val="00EE04D3"/>
    <w:rsid w:val="00EE0D3C"/>
    <w:rsid w:val="00EE2D36"/>
    <w:rsid w:val="00EE3436"/>
    <w:rsid w:val="00EE4FD6"/>
    <w:rsid w:val="00EE5671"/>
    <w:rsid w:val="00EE6595"/>
    <w:rsid w:val="00EF0686"/>
    <w:rsid w:val="00EF0D0B"/>
    <w:rsid w:val="00EF0FCD"/>
    <w:rsid w:val="00EF307F"/>
    <w:rsid w:val="00EF449A"/>
    <w:rsid w:val="00EF4DB4"/>
    <w:rsid w:val="00EF5FEB"/>
    <w:rsid w:val="00EF600C"/>
    <w:rsid w:val="00EF697D"/>
    <w:rsid w:val="00F012D7"/>
    <w:rsid w:val="00F01878"/>
    <w:rsid w:val="00F046B5"/>
    <w:rsid w:val="00F04D22"/>
    <w:rsid w:val="00F05372"/>
    <w:rsid w:val="00F1072B"/>
    <w:rsid w:val="00F10D1A"/>
    <w:rsid w:val="00F11593"/>
    <w:rsid w:val="00F144E5"/>
    <w:rsid w:val="00F152C0"/>
    <w:rsid w:val="00F15807"/>
    <w:rsid w:val="00F1580D"/>
    <w:rsid w:val="00F15D3D"/>
    <w:rsid w:val="00F17962"/>
    <w:rsid w:val="00F17EA7"/>
    <w:rsid w:val="00F2051B"/>
    <w:rsid w:val="00F20F4F"/>
    <w:rsid w:val="00F24E54"/>
    <w:rsid w:val="00F25939"/>
    <w:rsid w:val="00F25ECD"/>
    <w:rsid w:val="00F26441"/>
    <w:rsid w:val="00F26799"/>
    <w:rsid w:val="00F26ED8"/>
    <w:rsid w:val="00F3036E"/>
    <w:rsid w:val="00F33EFA"/>
    <w:rsid w:val="00F36180"/>
    <w:rsid w:val="00F37AB9"/>
    <w:rsid w:val="00F37DAD"/>
    <w:rsid w:val="00F402B8"/>
    <w:rsid w:val="00F418A3"/>
    <w:rsid w:val="00F42D9B"/>
    <w:rsid w:val="00F46F00"/>
    <w:rsid w:val="00F505DB"/>
    <w:rsid w:val="00F50C94"/>
    <w:rsid w:val="00F50F0E"/>
    <w:rsid w:val="00F50F29"/>
    <w:rsid w:val="00F519E5"/>
    <w:rsid w:val="00F5273D"/>
    <w:rsid w:val="00F52BB3"/>
    <w:rsid w:val="00F534CD"/>
    <w:rsid w:val="00F539B3"/>
    <w:rsid w:val="00F547F6"/>
    <w:rsid w:val="00F55501"/>
    <w:rsid w:val="00F60BA7"/>
    <w:rsid w:val="00F6191D"/>
    <w:rsid w:val="00F62ABD"/>
    <w:rsid w:val="00F62BCF"/>
    <w:rsid w:val="00F63474"/>
    <w:rsid w:val="00F65269"/>
    <w:rsid w:val="00F66183"/>
    <w:rsid w:val="00F66A90"/>
    <w:rsid w:val="00F70FC5"/>
    <w:rsid w:val="00F71340"/>
    <w:rsid w:val="00F718A7"/>
    <w:rsid w:val="00F718D9"/>
    <w:rsid w:val="00F72136"/>
    <w:rsid w:val="00F7288F"/>
    <w:rsid w:val="00F72D56"/>
    <w:rsid w:val="00F734A5"/>
    <w:rsid w:val="00F74EF9"/>
    <w:rsid w:val="00F767B9"/>
    <w:rsid w:val="00F77A16"/>
    <w:rsid w:val="00F77DDF"/>
    <w:rsid w:val="00F8024B"/>
    <w:rsid w:val="00F807A0"/>
    <w:rsid w:val="00F830F4"/>
    <w:rsid w:val="00F832CB"/>
    <w:rsid w:val="00F83E1C"/>
    <w:rsid w:val="00F85F14"/>
    <w:rsid w:val="00F8624B"/>
    <w:rsid w:val="00F8718A"/>
    <w:rsid w:val="00F8761B"/>
    <w:rsid w:val="00F87800"/>
    <w:rsid w:val="00F87D2A"/>
    <w:rsid w:val="00F930DC"/>
    <w:rsid w:val="00F945A6"/>
    <w:rsid w:val="00F9469D"/>
    <w:rsid w:val="00F972BC"/>
    <w:rsid w:val="00F97C84"/>
    <w:rsid w:val="00FA07A1"/>
    <w:rsid w:val="00FA1A91"/>
    <w:rsid w:val="00FA3DE4"/>
    <w:rsid w:val="00FA3F2F"/>
    <w:rsid w:val="00FA432B"/>
    <w:rsid w:val="00FA4774"/>
    <w:rsid w:val="00FA579A"/>
    <w:rsid w:val="00FA7993"/>
    <w:rsid w:val="00FB04A8"/>
    <w:rsid w:val="00FB0F9D"/>
    <w:rsid w:val="00FB1044"/>
    <w:rsid w:val="00FB10A5"/>
    <w:rsid w:val="00FB4A04"/>
    <w:rsid w:val="00FB4C97"/>
    <w:rsid w:val="00FB57BE"/>
    <w:rsid w:val="00FB6925"/>
    <w:rsid w:val="00FB6E06"/>
    <w:rsid w:val="00FB7F22"/>
    <w:rsid w:val="00FC0BF8"/>
    <w:rsid w:val="00FC16B1"/>
    <w:rsid w:val="00FC172E"/>
    <w:rsid w:val="00FC1B5D"/>
    <w:rsid w:val="00FC2571"/>
    <w:rsid w:val="00FC2EB1"/>
    <w:rsid w:val="00FC3258"/>
    <w:rsid w:val="00FC58BE"/>
    <w:rsid w:val="00FC7E5A"/>
    <w:rsid w:val="00FD0397"/>
    <w:rsid w:val="00FD07AC"/>
    <w:rsid w:val="00FD1F21"/>
    <w:rsid w:val="00FD2A7F"/>
    <w:rsid w:val="00FD3A3D"/>
    <w:rsid w:val="00FD3F24"/>
    <w:rsid w:val="00FD4595"/>
    <w:rsid w:val="00FD53F5"/>
    <w:rsid w:val="00FD6A26"/>
    <w:rsid w:val="00FD71EA"/>
    <w:rsid w:val="00FE24DD"/>
    <w:rsid w:val="00FE2572"/>
    <w:rsid w:val="00FE32EE"/>
    <w:rsid w:val="00FE3E24"/>
    <w:rsid w:val="00FE4510"/>
    <w:rsid w:val="00FE50E4"/>
    <w:rsid w:val="00FF3C82"/>
    <w:rsid w:val="00FF4FE1"/>
    <w:rsid w:val="00FF5104"/>
    <w:rsid w:val="00FF5BBE"/>
    <w:rsid w:val="00FF63EA"/>
    <w:rsid w:val="00FF65EA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A31E6C-E4E9-4093-9C11-9556A4B2C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A3C34"/>
    <w:rPr>
      <w:rFonts w:ascii="Times New Roman" w:hAnsi="Times New Roman"/>
      <w:sz w:val="24"/>
      <w:lang w:val="en-GB"/>
    </w:rPr>
  </w:style>
  <w:style w:type="paragraph" w:styleId="10">
    <w:name w:val="heading 1"/>
    <w:basedOn w:val="a"/>
    <w:next w:val="a"/>
    <w:link w:val="1Char"/>
    <w:uiPriority w:val="9"/>
    <w:qFormat/>
    <w:rsid w:val="001521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3D14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">
    <w:name w:val="Στυλ0"/>
    <w:basedOn w:val="10"/>
    <w:link w:val="0Char"/>
    <w:qFormat/>
    <w:rsid w:val="00152108"/>
    <w:pPr>
      <w:autoSpaceDE w:val="0"/>
      <w:autoSpaceDN w:val="0"/>
      <w:adjustRightInd w:val="0"/>
      <w:spacing w:after="240" w:line="240" w:lineRule="auto"/>
      <w:jc w:val="center"/>
    </w:pPr>
    <w:rPr>
      <w:rFonts w:ascii="Times New Roman" w:hAnsi="Times New Roman" w:cs="Times New Roman"/>
      <w:b/>
      <w:caps/>
      <w:sz w:val="28"/>
      <w:szCs w:val="24"/>
      <w:lang w:val="en-US"/>
    </w:rPr>
  </w:style>
  <w:style w:type="character" w:customStyle="1" w:styleId="0Char">
    <w:name w:val="Στυλ0 Char"/>
    <w:basedOn w:val="1Char"/>
    <w:link w:val="0"/>
    <w:rsid w:val="00152108"/>
    <w:rPr>
      <w:rFonts w:ascii="Times New Roman" w:eastAsiaTheme="majorEastAsia" w:hAnsi="Times New Roman" w:cs="Times New Roman"/>
      <w:b/>
      <w:caps/>
      <w:color w:val="2E74B5" w:themeColor="accent1" w:themeShade="BF"/>
      <w:sz w:val="28"/>
      <w:szCs w:val="24"/>
      <w:lang w:val="en-US"/>
    </w:rPr>
  </w:style>
  <w:style w:type="character" w:customStyle="1" w:styleId="1Char">
    <w:name w:val="Επικεφαλίδα 1 Char"/>
    <w:basedOn w:val="a0"/>
    <w:link w:val="10"/>
    <w:uiPriority w:val="9"/>
    <w:rsid w:val="001521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1">
    <w:name w:val="Στυλ1"/>
    <w:basedOn w:val="a"/>
    <w:next w:val="2"/>
    <w:link w:val="1Char0"/>
    <w:autoRedefine/>
    <w:qFormat/>
    <w:rsid w:val="003D1409"/>
    <w:pPr>
      <w:numPr>
        <w:numId w:val="10"/>
      </w:numPr>
      <w:spacing w:before="120" w:after="120" w:line="360" w:lineRule="auto"/>
      <w:ind w:left="1080" w:hanging="360"/>
      <w:contextualSpacing/>
    </w:pPr>
    <w:rPr>
      <w:rFonts w:eastAsia="Times New Roman" w:cs="Times New Roman"/>
      <w:b/>
      <w:color w:val="000000" w:themeColor="text1"/>
      <w:spacing w:val="-10"/>
      <w:kern w:val="28"/>
      <w:szCs w:val="24"/>
      <w:lang w:val="en-US" w:eastAsia="el-GR"/>
    </w:rPr>
  </w:style>
  <w:style w:type="character" w:customStyle="1" w:styleId="1Char0">
    <w:name w:val="Στυλ1 Char"/>
    <w:basedOn w:val="a0"/>
    <w:link w:val="1"/>
    <w:rsid w:val="003D1409"/>
    <w:rPr>
      <w:rFonts w:ascii="Times New Roman" w:eastAsia="Times New Roman" w:hAnsi="Times New Roman" w:cs="Times New Roman"/>
      <w:b/>
      <w:color w:val="000000" w:themeColor="text1"/>
      <w:spacing w:val="-10"/>
      <w:kern w:val="28"/>
      <w:sz w:val="24"/>
      <w:szCs w:val="24"/>
      <w:lang w:val="en-US" w:eastAsia="el-GR"/>
    </w:rPr>
  </w:style>
  <w:style w:type="paragraph" w:customStyle="1" w:styleId="3">
    <w:name w:val="Στυλ3"/>
    <w:basedOn w:val="a"/>
    <w:link w:val="3Char"/>
    <w:autoRedefine/>
    <w:qFormat/>
    <w:rsid w:val="00152108"/>
    <w:pPr>
      <w:numPr>
        <w:ilvl w:val="1"/>
        <w:numId w:val="4"/>
      </w:numPr>
      <w:ind w:left="1080" w:hanging="360"/>
    </w:pPr>
    <w:rPr>
      <w:rFonts w:eastAsia="Times New Roman"/>
      <w:i/>
      <w:lang w:eastAsia="el-GR"/>
    </w:rPr>
  </w:style>
  <w:style w:type="character" w:customStyle="1" w:styleId="3Char">
    <w:name w:val="Στυλ3 Char"/>
    <w:basedOn w:val="a0"/>
    <w:link w:val="3"/>
    <w:rsid w:val="00152108"/>
    <w:rPr>
      <w:rFonts w:eastAsia="Times New Roman"/>
      <w:i/>
      <w:sz w:val="24"/>
      <w:lang w:eastAsia="el-GR"/>
    </w:rPr>
  </w:style>
  <w:style w:type="paragraph" w:customStyle="1" w:styleId="100">
    <w:name w:val="Επικεφαλίδα 10"/>
    <w:basedOn w:val="a3"/>
    <w:next w:val="1"/>
    <w:link w:val="10Char"/>
    <w:qFormat/>
    <w:rsid w:val="00BD10BE"/>
    <w:pPr>
      <w:tabs>
        <w:tab w:val="num" w:pos="720"/>
      </w:tabs>
      <w:autoSpaceDE w:val="0"/>
      <w:autoSpaceDN w:val="0"/>
      <w:adjustRightInd w:val="0"/>
      <w:spacing w:after="240"/>
      <w:ind w:left="720" w:hanging="360"/>
      <w:jc w:val="center"/>
    </w:pPr>
    <w:rPr>
      <w:rFonts w:ascii="Times New Roman" w:hAnsi="Times New Roman" w:cs="Times New Roman"/>
      <w:b/>
      <w:caps/>
      <w:color w:val="2E74B5" w:themeColor="accent1" w:themeShade="BF"/>
      <w:sz w:val="28"/>
      <w:szCs w:val="24"/>
    </w:rPr>
  </w:style>
  <w:style w:type="character" w:customStyle="1" w:styleId="10Char">
    <w:name w:val="Επικεφαλίδα 10 Char"/>
    <w:basedOn w:val="1Char"/>
    <w:link w:val="100"/>
    <w:rsid w:val="00BD10BE"/>
    <w:rPr>
      <w:rFonts w:ascii="Times New Roman" w:eastAsiaTheme="majorEastAsia" w:hAnsi="Times New Roman" w:cs="Times New Roman"/>
      <w:b/>
      <w:caps/>
      <w:color w:val="2E74B5" w:themeColor="accent1" w:themeShade="BF"/>
      <w:spacing w:val="-10"/>
      <w:kern w:val="28"/>
      <w:sz w:val="28"/>
      <w:szCs w:val="24"/>
      <w:lang w:val="en-GB"/>
    </w:rPr>
  </w:style>
  <w:style w:type="paragraph" w:styleId="a3">
    <w:name w:val="Title"/>
    <w:basedOn w:val="a"/>
    <w:next w:val="a"/>
    <w:link w:val="Char"/>
    <w:uiPriority w:val="10"/>
    <w:qFormat/>
    <w:rsid w:val="00BD10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3"/>
    <w:uiPriority w:val="10"/>
    <w:rsid w:val="00BD10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20">
    <w:name w:val="Body Text 2"/>
    <w:basedOn w:val="a"/>
    <w:link w:val="2Char0"/>
    <w:uiPriority w:val="99"/>
    <w:semiHidden/>
    <w:unhideWhenUsed/>
    <w:rsid w:val="003D1409"/>
    <w:pPr>
      <w:spacing w:after="120" w:line="480" w:lineRule="auto"/>
    </w:pPr>
  </w:style>
  <w:style w:type="character" w:customStyle="1" w:styleId="2Char0">
    <w:name w:val="Σώμα κείμενου 2 Char"/>
    <w:basedOn w:val="a0"/>
    <w:link w:val="20"/>
    <w:uiPriority w:val="99"/>
    <w:semiHidden/>
    <w:rsid w:val="003D1409"/>
  </w:style>
  <w:style w:type="character" w:customStyle="1" w:styleId="2Char">
    <w:name w:val="Επικεφαλίδα 2 Char"/>
    <w:basedOn w:val="a0"/>
    <w:link w:val="2"/>
    <w:uiPriority w:val="9"/>
    <w:semiHidden/>
    <w:rsid w:val="003D14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Web">
    <w:name w:val="Normal (Web)"/>
    <w:basedOn w:val="a"/>
    <w:uiPriority w:val="99"/>
    <w:semiHidden/>
    <w:unhideWhenUsed/>
    <w:rsid w:val="00417968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val="el-GR" w:eastAsia="el-GR"/>
    </w:rPr>
  </w:style>
  <w:style w:type="table" w:styleId="a4">
    <w:name w:val="Table Grid"/>
    <w:basedOn w:val="a1"/>
    <w:uiPriority w:val="39"/>
    <w:rsid w:val="00FC1B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256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412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sia Voutinioti</dc:creator>
  <cp:keywords/>
  <dc:description/>
  <cp:lastModifiedBy>Anastasia Voutinioti</cp:lastModifiedBy>
  <cp:revision>4</cp:revision>
  <dcterms:created xsi:type="dcterms:W3CDTF">2020-05-19T05:21:00Z</dcterms:created>
  <dcterms:modified xsi:type="dcterms:W3CDTF">2020-05-19T05:30:00Z</dcterms:modified>
</cp:coreProperties>
</file>